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EE23E3" w14:textId="77777777" w:rsidR="00E662BF" w:rsidRDefault="00E662BF"/>
    <w:tbl>
      <w:tblPr>
        <w:tblW w:w="10890" w:type="dxa"/>
        <w:tblInd w:w="-360" w:type="dxa"/>
        <w:tblLook w:val="04A0" w:firstRow="1" w:lastRow="0" w:firstColumn="1" w:lastColumn="0" w:noHBand="0" w:noVBand="1"/>
      </w:tblPr>
      <w:tblGrid>
        <w:gridCol w:w="2700"/>
        <w:gridCol w:w="8190"/>
      </w:tblGrid>
      <w:tr w:rsidR="00F64472" w:rsidRPr="00F64472" w14:paraId="0B903114" w14:textId="77777777" w:rsidTr="002D3930">
        <w:trPr>
          <w:trHeight w:val="855"/>
        </w:trPr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6CE36A11" w14:textId="77777777" w:rsidR="00F64472" w:rsidRPr="001D4625" w:rsidRDefault="00F64472" w:rsidP="00F64472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sz w:val="20"/>
                <w:szCs w:val="20"/>
              </w:rPr>
              <w:t>ITEM NO.</w:t>
            </w:r>
          </w:p>
          <w:p w14:paraId="6B690DA0" w14:textId="77777777" w:rsidR="00F64472" w:rsidRPr="001D4625" w:rsidRDefault="00F64472" w:rsidP="00F64472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8190" w:type="dxa"/>
            <w:shd w:val="clear" w:color="auto" w:fill="F2F2F2" w:themeFill="background1" w:themeFillShade="F2"/>
            <w:vAlign w:val="center"/>
          </w:tcPr>
          <w:p w14:paraId="383CB247" w14:textId="77777777" w:rsidR="00F64472" w:rsidRPr="001D4625" w:rsidRDefault="00F64472" w:rsidP="00F64472">
            <w:pPr>
              <w:spacing w:after="0" w:line="240" w:lineRule="auto"/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b/>
                <w:color w:val="000000"/>
                <w:sz w:val="20"/>
                <w:szCs w:val="20"/>
              </w:rPr>
              <w:t>CLASSIFICATION TITLE</w:t>
            </w:r>
          </w:p>
        </w:tc>
      </w:tr>
      <w:tr w:rsidR="00FA2D36" w:rsidRPr="00F64472" w14:paraId="110A0B51" w14:textId="77777777" w:rsidTr="002D3930">
        <w:trPr>
          <w:trHeight w:val="315"/>
        </w:trPr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B7733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3</w:t>
              </w:r>
            </w:hyperlink>
          </w:p>
        </w:tc>
        <w:tc>
          <w:tcPr>
            <w:tcW w:w="81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CC634B" w14:textId="77777777" w:rsidR="00FA2D36" w:rsidRPr="00F64472" w:rsidRDefault="0026058B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 xml:space="preserve">Accounting Tech I, </w:t>
            </w:r>
            <w:proofErr w:type="spellStart"/>
            <w:r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307B1A8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0D87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5C8C3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ccountan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10AE82C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B5880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2F7BD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Accountan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5E5E080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B00E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BF63A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ccounting Officer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521B7FA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66EE0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C560B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dmin Services Analys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238DB22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FE0929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B2204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dmin Services Analys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547051A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F7E134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873E5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dmin Services Analyst I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110D132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91B74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9F1C4A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taff Assistan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1C32394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A3C76F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26BD1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taff Assistan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4B2E128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CB818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33F441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termediate Clerk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545FF62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8A296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hyperlink r:id="rId19" w:history="1">
              <w:r w:rsidR="00FA2D36" w:rsidRPr="00A63B0F">
                <w:rPr>
                  <w:rStyle w:val="Hyperlink"/>
                  <w:rFonts w:eastAsia="Times New Roman" w:cs="Times New Roman"/>
                </w:rPr>
                <w:t>04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6406A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R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4134160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732D15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953C3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nior HR As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4E11EFD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3DB5C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7365B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HR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4C85CBE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2A6365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33E930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2605BFC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ED15B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680145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nior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442D521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9C38E6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3F9B1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Management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7B948DA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B21D1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119BD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nior Management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1C40194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0C086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AA45A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Executive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0FD4137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157B7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2DC464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termediate Typist Clerk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14:paraId="39F1497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FB5555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0571F3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Typist-Clerk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72954C9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9C8AC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843295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ord Processor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14:paraId="6BEFD45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A7AA6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41D75D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ord Processor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14:paraId="00AC969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2DBD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6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A96C4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Receptioni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14:paraId="192C5D4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1A302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B5B6A3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ash Management Systems Analyst</w:t>
            </w:r>
          </w:p>
        </w:tc>
      </w:tr>
      <w:tr w:rsidR="00FA2D36" w:rsidRPr="00F64472" w14:paraId="1E878FC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02A935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22363D" w14:textId="77777777"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Sr Cash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Analyst, </w:t>
            </w:r>
            <w:proofErr w:type="spellStart"/>
            <w:r w:rsidR="00FA2D36"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5B1C368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A3F2C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A49CB3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Investment Offic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039AEB1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65898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5AC74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rincipal Investment Offic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7A024F2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38DEF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CD8F61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tion Manager, A/C</w:t>
            </w:r>
          </w:p>
        </w:tc>
      </w:tr>
      <w:tr w:rsidR="00FA2D36" w:rsidRPr="00F64472" w14:paraId="3E8D771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A49AD6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D4D8C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Accountant, A/C</w:t>
            </w:r>
          </w:p>
        </w:tc>
      </w:tr>
      <w:tr w:rsidR="00FA2D36" w:rsidRPr="00F64472" w14:paraId="762E50B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1E0ED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2CEA8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Accountant</w:t>
            </w:r>
          </w:p>
        </w:tc>
      </w:tr>
      <w:tr w:rsidR="00FA2D36" w:rsidRPr="00F64472" w14:paraId="0D61DA4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DBC9E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5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DEB210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Accountant, A/C</w:t>
            </w:r>
          </w:p>
        </w:tc>
      </w:tr>
      <w:tr w:rsidR="00FA2D36" w:rsidRPr="00F64472" w14:paraId="5C2A0A4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0037D9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6B806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ant-Auditor</w:t>
            </w:r>
          </w:p>
        </w:tc>
      </w:tr>
      <w:tr w:rsidR="00FA2D36" w:rsidRPr="00F64472" w14:paraId="705FA9E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D9CA65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3654CA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Accountant-Auditor</w:t>
            </w:r>
          </w:p>
        </w:tc>
      </w:tr>
      <w:tr w:rsidR="00FA2D36" w:rsidRPr="00F64472" w14:paraId="1915B5A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0567DF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6E99F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Accountant-Auditor</w:t>
            </w:r>
          </w:p>
        </w:tc>
      </w:tr>
      <w:tr w:rsidR="00FA2D36" w:rsidRPr="00F64472" w14:paraId="633CEDE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E5C8F6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5B7FA7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Accountant-Auditor</w:t>
            </w:r>
          </w:p>
        </w:tc>
      </w:tr>
      <w:tr w:rsidR="00FA2D36" w:rsidRPr="00F64472" w14:paraId="3767A2B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808925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1A276E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Accountant-Auditor</w:t>
            </w:r>
          </w:p>
        </w:tc>
      </w:tr>
      <w:tr w:rsidR="00FA2D36" w:rsidRPr="00F64472" w14:paraId="62D3D37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DB2F9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BC674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, A/C</w:t>
            </w:r>
          </w:p>
        </w:tc>
      </w:tr>
      <w:tr w:rsidR="00FA2D36" w:rsidRPr="00F64472" w14:paraId="2E149C2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640B4A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120347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I, A/C</w:t>
            </w:r>
          </w:p>
        </w:tc>
      </w:tr>
      <w:tr w:rsidR="00FA2D36" w:rsidRPr="00F64472" w14:paraId="3408070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B64F97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18372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II, A/C</w:t>
            </w:r>
          </w:p>
        </w:tc>
      </w:tr>
      <w:tr w:rsidR="00FA2D36" w:rsidRPr="00F64472" w14:paraId="48DE3B8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02F5D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9EA9A1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V, A/C</w:t>
            </w:r>
          </w:p>
        </w:tc>
      </w:tr>
      <w:tr w:rsidR="00FA2D36" w:rsidRPr="00F64472" w14:paraId="56BCF75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9DE90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00B21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V, A/C</w:t>
            </w:r>
          </w:p>
        </w:tc>
      </w:tr>
      <w:tr w:rsidR="00FA2D36" w:rsidRPr="00F64472" w14:paraId="1CE3CD9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68CBE6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62F87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VI, A/C</w:t>
            </w:r>
          </w:p>
        </w:tc>
      </w:tr>
      <w:tr w:rsidR="00FA2D36" w:rsidRPr="00F64472" w14:paraId="2280F57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540A0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1284E4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. Auditor-Controller (UC)</w:t>
            </w:r>
          </w:p>
        </w:tc>
      </w:tr>
      <w:tr w:rsidR="00FA2D36" w:rsidRPr="00F64472" w14:paraId="3017363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54EF5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6F40D5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Div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hief, Auditor-Controller</w:t>
            </w:r>
          </w:p>
        </w:tc>
      </w:tr>
      <w:tr w:rsidR="00FA2D36" w:rsidRPr="00F64472" w14:paraId="0B17643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87F284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6F6235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uty, A/C (UC)</w:t>
            </w:r>
          </w:p>
        </w:tc>
      </w:tr>
      <w:tr w:rsidR="00FA2D36" w:rsidRPr="00F64472" w14:paraId="1FD132A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6B9CF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70AE0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or-Controller</w:t>
            </w:r>
          </w:p>
        </w:tc>
      </w:tr>
      <w:tr w:rsidR="00FA2D36" w:rsidRPr="00F64472" w14:paraId="23BE65B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9066D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C7095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Internal Audito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504B5BB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51C54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0AD2F3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ternal Audito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4DC999B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095D9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58E803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Finance Analys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12B5213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1B37D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3AAAB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Finance Analys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5A59FD5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C87E9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AE575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Finance Analyst I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67A67B5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5A120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71B12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ivision Manag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31D6870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D58AD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3C780E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pecial Assistan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5DBDCFA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06FE7F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E17A4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riter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6391215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D555FF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510747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riter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7AECC39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B995E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B94DD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eb Design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415635A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1778E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1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8701A0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heriff Station Clerk I</w:t>
            </w:r>
          </w:p>
        </w:tc>
      </w:tr>
      <w:tr w:rsidR="00FA2D36" w:rsidRPr="00F64472" w14:paraId="3279E53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565D4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1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4468E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erk Typist</w:t>
            </w:r>
          </w:p>
        </w:tc>
      </w:tr>
      <w:tr w:rsidR="001F3740" w:rsidRPr="00F64472" w14:paraId="2374CA1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5AA99A" w14:textId="77777777" w:rsidR="001F3740" w:rsidRDefault="001D4DAF" w:rsidP="001F3740">
            <w:pPr>
              <w:spacing w:after="0" w:line="240" w:lineRule="auto"/>
              <w:jc w:val="center"/>
            </w:pPr>
            <w:hyperlink r:id="rId67" w:history="1">
              <w:r w:rsidR="001F3740" w:rsidRPr="001F3740">
                <w:rPr>
                  <w:rStyle w:val="Hyperlink"/>
                </w:rPr>
                <w:t>11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2924C6" w14:textId="77777777" w:rsidR="001F3740" w:rsidRPr="00F64472" w:rsidRDefault="001F3740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1F3740">
              <w:rPr>
                <w:rFonts w:eastAsia="Times New Roman" w:cs="Arial"/>
                <w:color w:val="000000"/>
              </w:rPr>
              <w:t>Property Conveyance Examine</w:t>
            </w:r>
            <w:r>
              <w:rPr>
                <w:rFonts w:eastAsia="Times New Roman" w:cs="Arial"/>
                <w:color w:val="000000"/>
              </w:rPr>
              <w:t>r</w:t>
            </w:r>
          </w:p>
        </w:tc>
      </w:tr>
      <w:tr w:rsidR="001F3740" w:rsidRPr="00F64472" w14:paraId="683B373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79F8D2" w14:textId="77777777" w:rsidR="001F3740" w:rsidRDefault="001D4DAF" w:rsidP="00FA2D36">
            <w:pPr>
              <w:spacing w:after="0" w:line="240" w:lineRule="auto"/>
              <w:jc w:val="center"/>
            </w:pPr>
            <w:hyperlink r:id="rId68" w:history="1">
              <w:r w:rsidR="001F3740" w:rsidRPr="001F3740">
                <w:rPr>
                  <w:rStyle w:val="Hyperlink"/>
                </w:rPr>
                <w:t>11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4B8507" w14:textId="77777777" w:rsidR="001F3740" w:rsidRPr="00F64472" w:rsidRDefault="001F3740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1F3740">
              <w:rPr>
                <w:rFonts w:eastAsia="Times New Roman" w:cs="Arial"/>
                <w:color w:val="000000"/>
              </w:rPr>
              <w:t>Senior Property Conveyance Examiner</w:t>
            </w:r>
          </w:p>
        </w:tc>
      </w:tr>
      <w:tr w:rsidR="001F3740" w:rsidRPr="00F64472" w14:paraId="59C7401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C2BC88" w14:textId="77777777" w:rsidR="001F3740" w:rsidRDefault="001D4DAF" w:rsidP="00FA2D36">
            <w:pPr>
              <w:spacing w:after="0" w:line="240" w:lineRule="auto"/>
              <w:jc w:val="center"/>
            </w:pPr>
            <w:hyperlink r:id="rId69" w:history="1">
              <w:r w:rsidR="001F3740" w:rsidRPr="001F3740">
                <w:rPr>
                  <w:rStyle w:val="Hyperlink"/>
                </w:rPr>
                <w:t>11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C78F0A" w14:textId="77777777" w:rsidR="001F3740" w:rsidRPr="00F64472" w:rsidRDefault="001F3740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1F3740">
              <w:rPr>
                <w:rFonts w:eastAsia="Times New Roman" w:cs="Arial"/>
                <w:color w:val="000000"/>
              </w:rPr>
              <w:t>Supervising Property Conveyance Examiner</w:t>
            </w:r>
          </w:p>
        </w:tc>
      </w:tr>
      <w:tr w:rsidR="00FA2D36" w:rsidRPr="00F64472" w14:paraId="5E5B908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F344F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3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A9ACE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Retirement Benefits Specialis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30E8F6A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C39C9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3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5B7D7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Retirement Benefits Specialis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14:paraId="556B099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4B35E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4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5F41C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Deputy Public Conservator Administrator I</w:t>
            </w:r>
          </w:p>
        </w:tc>
      </w:tr>
      <w:tr w:rsidR="00FA2D36" w:rsidRPr="00F64472" w14:paraId="44A48D5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5BDCB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4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2E4F4A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Deputy Public Conservator/Admin II</w:t>
            </w:r>
          </w:p>
        </w:tc>
      </w:tr>
      <w:tr w:rsidR="00FA2D36" w:rsidRPr="00F64472" w14:paraId="10A649B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CE488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C200D2" w14:textId="77777777"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Sr. Disaster Sy</w:t>
            </w:r>
            <w:r w:rsidR="00FA2D36" w:rsidRPr="00F64472">
              <w:rPr>
                <w:rFonts w:eastAsia="Times New Roman" w:cs="Arial"/>
                <w:color w:val="000000"/>
              </w:rPr>
              <w:t>s Analyst</w:t>
            </w:r>
          </w:p>
        </w:tc>
      </w:tr>
      <w:tr w:rsidR="00FA2D36" w:rsidRPr="00F64472" w14:paraId="6566878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679C25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DE1207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ial Evaluator</w:t>
            </w:r>
          </w:p>
        </w:tc>
      </w:tr>
      <w:tr w:rsidR="00FA2D36" w:rsidRPr="00F64472" w14:paraId="0CDCCC2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6A695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56F40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linquent Accounts Investigator</w:t>
            </w:r>
          </w:p>
        </w:tc>
      </w:tr>
      <w:tr w:rsidR="00FA2D36" w:rsidRPr="00F64472" w14:paraId="475FFB6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9171C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C799B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FIS Tech I</w:t>
            </w:r>
          </w:p>
        </w:tc>
      </w:tr>
      <w:tr w:rsidR="00FA2D36" w:rsidRPr="00F64472" w14:paraId="0447765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3DACE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1E58F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ictim Service Rep I</w:t>
            </w:r>
          </w:p>
        </w:tc>
      </w:tr>
      <w:tr w:rsidR="00FA2D36" w:rsidRPr="00F64472" w14:paraId="0B9B53E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939816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3E56F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aims Investigator I</w:t>
            </w:r>
          </w:p>
        </w:tc>
      </w:tr>
      <w:tr w:rsidR="00FA2D36" w:rsidRPr="00F64472" w14:paraId="6D86D7D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EF208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BFEA2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aims Investigator II, A/C</w:t>
            </w:r>
          </w:p>
        </w:tc>
      </w:tr>
      <w:tr w:rsidR="00FA2D36" w:rsidRPr="00F64472" w14:paraId="5494109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28494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75142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Info Officer I</w:t>
            </w:r>
          </w:p>
        </w:tc>
      </w:tr>
      <w:tr w:rsidR="00FA2D36" w:rsidRPr="00F64472" w14:paraId="3E05064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4C34B6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8F0023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Info Officer II</w:t>
            </w:r>
          </w:p>
        </w:tc>
      </w:tr>
      <w:tr w:rsidR="00FA2D36" w:rsidRPr="00F64472" w14:paraId="47C334E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CE70D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CABD0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uty Director</w:t>
            </w:r>
          </w:p>
        </w:tc>
      </w:tr>
      <w:tr w:rsidR="00FA2D36" w:rsidRPr="00F64472" w14:paraId="7844A86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1369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28334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Info Officer</w:t>
            </w:r>
          </w:p>
        </w:tc>
      </w:tr>
      <w:tr w:rsidR="00FA2D36" w:rsidRPr="00F64472" w14:paraId="664ABE1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FE31D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C9FF0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 Support Officer I</w:t>
            </w:r>
          </w:p>
        </w:tc>
      </w:tr>
      <w:tr w:rsidR="00FA2D36" w:rsidRPr="00F64472" w14:paraId="30E23DE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6B317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54F25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 Support Officer II</w:t>
            </w:r>
          </w:p>
        </w:tc>
      </w:tr>
      <w:tr w:rsidR="00FA2D36" w:rsidRPr="00F64472" w14:paraId="367F8F5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6DFDF7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B4E345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Analyst</w:t>
            </w:r>
          </w:p>
        </w:tc>
      </w:tr>
      <w:tr w:rsidR="00FA2D36" w:rsidRPr="00F64472" w14:paraId="2E01CCD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AA6B5F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E6095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ability Retirement Specialist</w:t>
            </w:r>
          </w:p>
        </w:tc>
      </w:tr>
      <w:tr w:rsidR="00FA2D36" w:rsidRPr="00F64472" w14:paraId="15C972B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1C1359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1EFC7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Representative I</w:t>
            </w:r>
          </w:p>
        </w:tc>
      </w:tr>
      <w:tr w:rsidR="00FA2D36" w:rsidRPr="00F64472" w14:paraId="4DDD6E4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41F95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07874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Representative II</w:t>
            </w:r>
          </w:p>
        </w:tc>
      </w:tr>
      <w:tr w:rsidR="00FA2D36" w:rsidRPr="00F64472" w14:paraId="1AD72F6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DBAE0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B0D48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Representative III</w:t>
            </w:r>
          </w:p>
        </w:tc>
      </w:tr>
      <w:tr w:rsidR="00FA2D36" w:rsidRPr="00F64472" w14:paraId="1ED405C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41E71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4A776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Specialist</w:t>
            </w:r>
          </w:p>
        </w:tc>
      </w:tr>
      <w:tr w:rsidR="00FA2D36" w:rsidRPr="00F64472" w14:paraId="10720F7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EFAA0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5B4BA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Supervisor</w:t>
            </w:r>
          </w:p>
        </w:tc>
      </w:tr>
      <w:tr w:rsidR="00FA2D36" w:rsidRPr="00F64472" w14:paraId="0DA6C7A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C86BA7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D69F3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Consumer Affairs Rep</w:t>
            </w:r>
          </w:p>
        </w:tc>
      </w:tr>
      <w:tr w:rsidR="00FA2D36" w:rsidRPr="00F64472" w14:paraId="1A9A5A3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45B41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19FA0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</w:t>
            </w:r>
          </w:p>
        </w:tc>
      </w:tr>
      <w:tr w:rsidR="00FA2D36" w:rsidRPr="00F64472" w14:paraId="57E51B7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8441E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E21FA7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Consumer Affairs</w:t>
            </w:r>
          </w:p>
        </w:tc>
      </w:tr>
      <w:tr w:rsidR="00FA2D36" w:rsidRPr="00F64472" w14:paraId="0CA4F77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5C71B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8425A4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E.E.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>. Compliance Investigator</w:t>
            </w:r>
          </w:p>
        </w:tc>
      </w:tr>
      <w:tr w:rsidR="00FA2D36" w:rsidRPr="00F64472" w14:paraId="7531394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B5956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32353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 AA Compliance Officer</w:t>
            </w:r>
          </w:p>
        </w:tc>
      </w:tr>
      <w:tr w:rsidR="00FA2D36" w:rsidRPr="00F64472" w14:paraId="0BB9670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703E7F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1A9455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Deputy Compliance Officer</w:t>
            </w:r>
          </w:p>
        </w:tc>
      </w:tr>
      <w:tr w:rsidR="00FA2D36" w:rsidRPr="00F64472" w14:paraId="507D8C5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B1816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BD554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Affirmative Action Deputy Compliance Officer</w:t>
            </w:r>
          </w:p>
        </w:tc>
      </w:tr>
      <w:tr w:rsidR="00FA2D36" w:rsidRPr="00F64472" w14:paraId="4DEBC08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7DAFA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C7C560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ffirmative Action Compliance Officer</w:t>
            </w:r>
          </w:p>
        </w:tc>
      </w:tr>
      <w:tr w:rsidR="00FA2D36" w:rsidRPr="00F64472" w14:paraId="71DD147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45CDE9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F95FCD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tistical Analyst, Sheriff</w:t>
            </w:r>
          </w:p>
        </w:tc>
      </w:tr>
      <w:tr w:rsidR="00FA2D36" w:rsidRPr="00F64472" w14:paraId="74D093C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7D12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CFCBF7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Statistical Analyst, Sheriff</w:t>
            </w:r>
          </w:p>
        </w:tc>
      </w:tr>
      <w:tr w:rsidR="00FA2D36" w:rsidRPr="00F64472" w14:paraId="7B0A929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C30DD9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F6E05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pidemiology Analyst</w:t>
            </w:r>
          </w:p>
        </w:tc>
      </w:tr>
      <w:tr w:rsidR="00FA2D36" w:rsidRPr="00F64472" w14:paraId="717D411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A6E71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BA88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pidemiologist</w:t>
            </w:r>
          </w:p>
        </w:tc>
      </w:tr>
      <w:tr w:rsidR="00FA2D36" w:rsidRPr="00F64472" w14:paraId="6B738DE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363D4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DADD95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Marketing Analyst</w:t>
            </w:r>
          </w:p>
        </w:tc>
      </w:tr>
      <w:tr w:rsidR="00FA2D36" w:rsidRPr="00F64472" w14:paraId="44002C7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7723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84A02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Atty Field Deputy</w:t>
            </w:r>
          </w:p>
        </w:tc>
      </w:tr>
      <w:tr w:rsidR="00FA2D36" w:rsidRPr="00F64472" w14:paraId="0868D5B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B7A614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6B31F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A Asst Chief Field Deputy</w:t>
            </w:r>
          </w:p>
        </w:tc>
      </w:tr>
      <w:tr w:rsidR="00FA2D36" w:rsidRPr="00F64472" w14:paraId="213E516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DC2A39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4C9007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Attorney Chief Field Deputy</w:t>
            </w:r>
          </w:p>
        </w:tc>
      </w:tr>
      <w:tr w:rsidR="00FA2D36" w:rsidRPr="00F64472" w14:paraId="2843F4D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C6D096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3CEC5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t Personnel Asst</w:t>
            </w:r>
          </w:p>
        </w:tc>
      </w:tr>
      <w:tr w:rsidR="00FA2D36" w:rsidRPr="00F64472" w14:paraId="66DB8FF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1596A7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172BD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ept Personnel Asst</w:t>
            </w:r>
          </w:p>
        </w:tc>
      </w:tr>
      <w:tr w:rsidR="00FA2D36" w:rsidRPr="00F64472" w14:paraId="529BEA7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2F696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EC3AE4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Analyst</w:t>
            </w:r>
          </w:p>
        </w:tc>
      </w:tr>
      <w:tr w:rsidR="00FA2D36" w:rsidRPr="00F64472" w14:paraId="7DFF6D4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7E7C1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6B8CA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epartmental Personnel Tech</w:t>
            </w:r>
          </w:p>
        </w:tc>
      </w:tr>
      <w:tr w:rsidR="00FA2D36" w:rsidRPr="00F64472" w14:paraId="708333A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1419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5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0E529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ersonnel Officer III</w:t>
            </w:r>
          </w:p>
        </w:tc>
      </w:tr>
      <w:tr w:rsidR="00FA2D36" w:rsidRPr="00F64472" w14:paraId="207664F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62AFB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FB018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Dev Specialist</w:t>
            </w:r>
          </w:p>
        </w:tc>
      </w:tr>
      <w:tr w:rsidR="00FA2D36" w:rsidRPr="00F64472" w14:paraId="3F76223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0D5304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36AC21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raining Coordinator</w:t>
            </w:r>
          </w:p>
        </w:tc>
      </w:tr>
      <w:tr w:rsidR="00FA2D36" w:rsidRPr="00F64472" w14:paraId="27B0FCF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0B629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D2D13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raining Coordinator, Sheriff</w:t>
            </w:r>
          </w:p>
        </w:tc>
      </w:tr>
      <w:tr w:rsidR="00FA2D36" w:rsidRPr="00F64472" w14:paraId="3BBC523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E4EBB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32B0F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t Civil Serv Rep</w:t>
            </w:r>
          </w:p>
        </w:tc>
      </w:tr>
      <w:tr w:rsidR="00FA2D36" w:rsidRPr="00F64472" w14:paraId="4E6AD65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AA06C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D3E0F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Human Resources Manager I</w:t>
            </w:r>
          </w:p>
        </w:tc>
      </w:tr>
      <w:tr w:rsidR="00FA2D36" w:rsidRPr="00F64472" w14:paraId="3A834CE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ADF40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771591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Human Resources Manager II</w:t>
            </w:r>
          </w:p>
        </w:tc>
      </w:tr>
      <w:tr w:rsidR="00FA2D36" w:rsidRPr="00F64472" w14:paraId="3BA0905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29B259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ABF347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Human Resources Manager III</w:t>
            </w:r>
          </w:p>
        </w:tc>
      </w:tr>
      <w:tr w:rsidR="00FA2D36" w:rsidRPr="00F64472" w14:paraId="4562F53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CDE6C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1BD264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Employee Relations Representative</w:t>
            </w:r>
          </w:p>
        </w:tc>
      </w:tr>
      <w:tr w:rsidR="00FA2D36" w:rsidRPr="00F64472" w14:paraId="47DFF04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66CD67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0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E28A4A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ept Employee Rel Rep</w:t>
            </w:r>
          </w:p>
        </w:tc>
      </w:tr>
      <w:tr w:rsidR="00FA2D36" w:rsidRPr="00F64472" w14:paraId="1D1C159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10DEB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3E0394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</w:t>
            </w:r>
          </w:p>
        </w:tc>
      </w:tr>
      <w:tr w:rsidR="00FA2D36" w:rsidRPr="00F64472" w14:paraId="519E544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76018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2460B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I</w:t>
            </w:r>
          </w:p>
        </w:tc>
      </w:tr>
      <w:tr w:rsidR="00FA2D36" w:rsidRPr="00F64472" w14:paraId="153CE2D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14B3F6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48C1B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II</w:t>
            </w:r>
          </w:p>
        </w:tc>
      </w:tr>
      <w:tr w:rsidR="00FA2D36" w:rsidRPr="00F64472" w14:paraId="0FE6755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D77659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E4142A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V</w:t>
            </w:r>
          </w:p>
        </w:tc>
      </w:tr>
      <w:tr w:rsidR="00FA2D36" w:rsidRPr="00F64472" w14:paraId="6987B5E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2F40D4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D6B26D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Analyst, HR</w:t>
            </w:r>
          </w:p>
        </w:tc>
      </w:tr>
      <w:tr w:rsidR="00FA2D36" w:rsidRPr="00F64472" w14:paraId="63B77AA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5AECAA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35E5A3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Manager</w:t>
            </w:r>
          </w:p>
        </w:tc>
      </w:tr>
      <w:tr w:rsidR="00FA2D36" w:rsidRPr="00F64472" w14:paraId="2D867AF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EA1E3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96A00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Personnel</w:t>
            </w:r>
          </w:p>
        </w:tc>
      </w:tr>
      <w:tr w:rsidR="00FA2D36" w:rsidRPr="00F64472" w14:paraId="571EA32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28660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DF9330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ployment Services Assistant I</w:t>
            </w:r>
          </w:p>
        </w:tc>
      </w:tr>
      <w:tr w:rsidR="00FA2D36" w:rsidRPr="00F64472" w14:paraId="36B7903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667B1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8E073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ployment Services Assistant II</w:t>
            </w:r>
          </w:p>
        </w:tc>
      </w:tr>
      <w:tr w:rsidR="00FA2D36" w:rsidRPr="00F64472" w14:paraId="2666314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25441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B2B8B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sst HR Administrator </w:t>
            </w:r>
          </w:p>
        </w:tc>
      </w:tr>
      <w:tr w:rsidR="00FA2D36" w:rsidRPr="00F64472" w14:paraId="3372AB5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7E66D6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3BEFFE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R Administrator </w:t>
            </w:r>
          </w:p>
        </w:tc>
      </w:tr>
      <w:tr w:rsidR="00FA2D36" w:rsidRPr="00F64472" w14:paraId="286A551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2491D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FC698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raiser Trainee</w:t>
            </w:r>
          </w:p>
        </w:tc>
      </w:tr>
      <w:tr w:rsidR="00FA2D36" w:rsidRPr="00F64472" w14:paraId="58FCA3C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FFBE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807B0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raiser</w:t>
            </w:r>
          </w:p>
        </w:tc>
      </w:tr>
      <w:tr w:rsidR="00FA2D36" w:rsidRPr="00F64472" w14:paraId="18D2DD8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23897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5C9BD4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raiser Specialist I</w:t>
            </w:r>
          </w:p>
        </w:tc>
      </w:tr>
      <w:tr w:rsidR="00FA2D36" w:rsidRPr="00F64472" w14:paraId="1CA3ACC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89186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7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7AD0A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Appraiser</w:t>
            </w:r>
          </w:p>
        </w:tc>
      </w:tr>
      <w:tr w:rsidR="00FA2D36" w:rsidRPr="00F64472" w14:paraId="4415E12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2714E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5A6D0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nior Real Property Agent</w:t>
            </w:r>
          </w:p>
        </w:tc>
      </w:tr>
      <w:tr w:rsidR="00FA2D36" w:rsidRPr="00F64472" w14:paraId="5BE8211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6BDB8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D0B62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al Property Agent I</w:t>
            </w:r>
          </w:p>
        </w:tc>
      </w:tr>
      <w:tr w:rsidR="00FA2D36" w:rsidRPr="00F64472" w14:paraId="7C1DA27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B9C3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B5EBA3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al Property Agent II</w:t>
            </w:r>
          </w:p>
        </w:tc>
      </w:tr>
      <w:tr w:rsidR="00FA2D36" w:rsidRPr="00F64472" w14:paraId="53BD1FE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EE3EF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F26944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Real Property Agent</w:t>
            </w:r>
          </w:p>
        </w:tc>
      </w:tr>
      <w:tr w:rsidR="00FA2D36" w:rsidRPr="00F64472" w14:paraId="484746F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7CF43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B10CD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Property Manager, Beaches &amp; Harbors</w:t>
            </w:r>
          </w:p>
        </w:tc>
      </w:tr>
      <w:tr w:rsidR="00FA2D36" w:rsidRPr="00F64472" w14:paraId="0B33BC9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79380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686D3E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II</w:t>
            </w:r>
          </w:p>
        </w:tc>
      </w:tr>
      <w:tr w:rsidR="00FA2D36" w:rsidRPr="00F64472" w14:paraId="48CC746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D7ABC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E4C0FD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III</w:t>
            </w:r>
          </w:p>
        </w:tc>
      </w:tr>
      <w:tr w:rsidR="00FA2D36" w:rsidRPr="00F64472" w14:paraId="7C3D94C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99E8E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89F30A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IV</w:t>
            </w:r>
          </w:p>
        </w:tc>
      </w:tr>
      <w:tr w:rsidR="00FA2D36" w:rsidRPr="00F64472" w14:paraId="55FFC61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81A7C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0F5A1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Secretary II</w:t>
            </w:r>
          </w:p>
        </w:tc>
      </w:tr>
      <w:tr w:rsidR="00FA2D36" w:rsidRPr="00F64472" w14:paraId="37B39AB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5E96B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C83C0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Secretary III</w:t>
            </w:r>
          </w:p>
        </w:tc>
      </w:tr>
      <w:tr w:rsidR="00FA2D36" w:rsidRPr="00F64472" w14:paraId="5C9F477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42D425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D1405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Management Secretary III </w:t>
            </w:r>
          </w:p>
        </w:tc>
      </w:tr>
      <w:tr w:rsidR="00FA2D36" w:rsidRPr="00F64472" w14:paraId="296B4E0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84947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41627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Management Secretary I</w:t>
            </w:r>
          </w:p>
        </w:tc>
      </w:tr>
      <w:tr w:rsidR="00FA2D36" w:rsidRPr="00F64472" w14:paraId="61DE665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9CC0A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9882CA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Management Secretary II</w:t>
            </w:r>
          </w:p>
        </w:tc>
      </w:tr>
      <w:tr w:rsidR="00FA2D36" w:rsidRPr="00F64472" w14:paraId="6C5F553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08BAC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F1127E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Management Sec III</w:t>
            </w:r>
          </w:p>
        </w:tc>
      </w:tr>
      <w:tr w:rsidR="00FA2D36" w:rsidRPr="00F64472" w14:paraId="4CDA299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544ECF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60278D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I</w:t>
            </w:r>
          </w:p>
        </w:tc>
      </w:tr>
      <w:tr w:rsidR="00FA2D36" w:rsidRPr="00F64472" w14:paraId="7E5F337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7A1F67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13B04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II</w:t>
            </w:r>
          </w:p>
        </w:tc>
      </w:tr>
      <w:tr w:rsidR="00FA2D36" w:rsidRPr="00F64472" w14:paraId="0B32C6D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455C1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EB3A91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III</w:t>
            </w:r>
          </w:p>
        </w:tc>
      </w:tr>
      <w:tr w:rsidR="003614CE" w:rsidRPr="00F64472" w14:paraId="7915775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01D009" w14:textId="77777777" w:rsidR="003614CE" w:rsidRDefault="001D4DAF" w:rsidP="00FA2D36">
            <w:pPr>
              <w:spacing w:after="0" w:line="240" w:lineRule="auto"/>
              <w:jc w:val="center"/>
            </w:pPr>
            <w:hyperlink r:id="rId156" w:history="1">
              <w:r w:rsidR="003614CE" w:rsidRPr="001A7B62">
                <w:rPr>
                  <w:rStyle w:val="Hyperlink"/>
                </w:rPr>
                <w:t>21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96C521" w14:textId="77777777" w:rsidR="003614CE" w:rsidRPr="00F64472" w:rsidRDefault="003614CE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Executive Secretary </w:t>
            </w:r>
            <w:r>
              <w:rPr>
                <w:rFonts w:eastAsia="Times New Roman" w:cs="Arial"/>
                <w:color w:val="000000"/>
              </w:rPr>
              <w:t>I</w:t>
            </w:r>
            <w:r w:rsidRPr="00F64472">
              <w:rPr>
                <w:rFonts w:eastAsia="Times New Roman" w:cs="Arial"/>
                <w:color w:val="000000"/>
              </w:rPr>
              <w:t>V</w:t>
            </w:r>
          </w:p>
        </w:tc>
      </w:tr>
      <w:tr w:rsidR="00FA2D36" w:rsidRPr="00F64472" w14:paraId="54A9DD4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9094F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B0409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V</w:t>
            </w:r>
          </w:p>
        </w:tc>
      </w:tr>
      <w:tr w:rsidR="00FA2D36" w:rsidRPr="00F64472" w14:paraId="063229E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9AEE7F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BC41B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Secretary</w:t>
            </w:r>
          </w:p>
        </w:tc>
      </w:tr>
      <w:tr w:rsidR="00FA2D36" w:rsidRPr="00F64472" w14:paraId="4623DB3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7E58A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1B3744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egal Office Support Assistant I</w:t>
            </w:r>
          </w:p>
        </w:tc>
      </w:tr>
      <w:tr w:rsidR="00FA2D36" w:rsidRPr="00F64472" w14:paraId="2ACC650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9D603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81E8C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egal Office Support Assistant II</w:t>
            </w:r>
          </w:p>
        </w:tc>
      </w:tr>
      <w:tr w:rsidR="00FA2D36" w:rsidRPr="00F64472" w14:paraId="19B285C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4D6B47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196E8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Legal Office Support Assistant</w:t>
            </w:r>
          </w:p>
        </w:tc>
      </w:tr>
      <w:tr w:rsidR="00FA2D36" w:rsidRPr="00F64472" w14:paraId="0E96389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C27DC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5F2EE0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upervising Legal Office Support Assistant </w:t>
            </w:r>
          </w:p>
        </w:tc>
      </w:tr>
      <w:tr w:rsidR="00FA2D36" w:rsidRPr="00F64472" w14:paraId="50AC02D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05E46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1729D0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Steno</w:t>
            </w:r>
          </w:p>
        </w:tc>
      </w:tr>
      <w:tr w:rsidR="00FA2D36" w:rsidRPr="00F64472" w14:paraId="72BC69C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F558E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617B1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ypist Clerk</w:t>
            </w:r>
          </w:p>
        </w:tc>
      </w:tr>
      <w:tr w:rsidR="00FA2D36" w:rsidRPr="00F64472" w14:paraId="4495E89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334007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2C17B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Typist Clerk</w:t>
            </w:r>
          </w:p>
        </w:tc>
      </w:tr>
      <w:tr w:rsidR="00FA2D36" w:rsidRPr="00F64472" w14:paraId="67EC2E6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09F74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5F23C7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Typist Clerk</w:t>
            </w:r>
          </w:p>
        </w:tc>
      </w:tr>
      <w:tr w:rsidR="00FA2D36" w:rsidRPr="00F64472" w14:paraId="46672C8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C3C1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59498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ustody Records Clerk I, Sheriff</w:t>
            </w:r>
          </w:p>
        </w:tc>
      </w:tr>
      <w:tr w:rsidR="00FA2D36" w:rsidRPr="00F64472" w14:paraId="020DE9F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23A7A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E4B55A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ustody Records Clerk II, Sheriff</w:t>
            </w:r>
          </w:p>
        </w:tc>
      </w:tr>
      <w:tr w:rsidR="00FA2D36" w:rsidRPr="00F64472" w14:paraId="5F8354F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D6031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40AEE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Typist Clerk</w:t>
            </w:r>
          </w:p>
        </w:tc>
      </w:tr>
      <w:tr w:rsidR="00FA2D36" w:rsidRPr="00F64472" w14:paraId="5BBB74F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609C7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60702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Supervising Typist Clerk</w:t>
            </w:r>
          </w:p>
        </w:tc>
      </w:tr>
      <w:tr w:rsidR="00FA2D36" w:rsidRPr="00F64472" w14:paraId="2778F8F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82F7A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3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64A0C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Records Systems Clerk I, Sheriff</w:t>
            </w:r>
          </w:p>
        </w:tc>
      </w:tr>
      <w:tr w:rsidR="00FA2D36" w:rsidRPr="00F64472" w14:paraId="074D218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F2F8AF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3B4830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Records Systems Clerk II, Sheriff</w:t>
            </w:r>
          </w:p>
        </w:tc>
      </w:tr>
      <w:tr w:rsidR="00FA2D36" w:rsidRPr="00F64472" w14:paraId="549D73E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0BBB1E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16328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ords Systems Clerk I, Sheriff</w:t>
            </w:r>
          </w:p>
        </w:tc>
      </w:tr>
      <w:tr w:rsidR="00FA2D36" w:rsidRPr="00F64472" w14:paraId="61B3D59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755A36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12A0E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ords Systems Clerk II, Sheriff</w:t>
            </w:r>
          </w:p>
        </w:tc>
      </w:tr>
      <w:tr w:rsidR="00FA2D36" w:rsidRPr="00F64472" w14:paraId="5B1339A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53474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8A2DF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&amp; Contract Analyst I</w:t>
            </w:r>
          </w:p>
        </w:tc>
      </w:tr>
      <w:tr w:rsidR="00FA2D36" w:rsidRPr="00F64472" w14:paraId="3753B99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98518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7B896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&amp; Contract Analyst II</w:t>
            </w:r>
          </w:p>
        </w:tc>
      </w:tr>
      <w:tr w:rsidR="00FA2D36" w:rsidRPr="00F64472" w14:paraId="79A3666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04C40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E1346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id</w:t>
            </w:r>
          </w:p>
        </w:tc>
      </w:tr>
      <w:tr w:rsidR="00FA2D36" w:rsidRPr="00F64472" w14:paraId="2DFC33C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9C25E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6605D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sst I</w:t>
            </w:r>
          </w:p>
        </w:tc>
      </w:tr>
      <w:tr w:rsidR="00FA2D36" w:rsidRPr="00F64472" w14:paraId="0BCAF9C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5A0A44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8B16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sst II</w:t>
            </w:r>
          </w:p>
        </w:tc>
      </w:tr>
      <w:tr w:rsidR="00FA2D36" w:rsidRPr="00F64472" w14:paraId="5112320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DC87F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596F5E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sst III</w:t>
            </w:r>
          </w:p>
        </w:tc>
      </w:tr>
      <w:tr w:rsidR="00FA2D36" w:rsidRPr="00F64472" w14:paraId="590664B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1712CF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39733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ply Officer II</w:t>
            </w:r>
          </w:p>
        </w:tc>
      </w:tr>
      <w:tr w:rsidR="00FA2D36" w:rsidRPr="00F64472" w14:paraId="2E28800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52A8D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4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24B45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lephone Operator</w:t>
            </w:r>
          </w:p>
        </w:tc>
      </w:tr>
      <w:tr w:rsidR="00FA2D36" w:rsidRPr="00F64472" w14:paraId="6763BEC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C51689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4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FE7F3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itle Examiner I</w:t>
            </w:r>
          </w:p>
        </w:tc>
      </w:tr>
      <w:tr w:rsidR="00FA2D36" w:rsidRPr="00F64472" w14:paraId="641B26E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9A5837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4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372F37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itle Examiner II</w:t>
            </w:r>
          </w:p>
        </w:tc>
      </w:tr>
      <w:tr w:rsidR="00FA2D36" w:rsidRPr="00F64472" w14:paraId="7BBED72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B112B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26B37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puter Systems Scheduler II</w:t>
            </w:r>
          </w:p>
        </w:tc>
      </w:tr>
      <w:tr w:rsidR="00FA2D36" w:rsidRPr="00F64472" w14:paraId="3B649CB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510E74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A4768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Application Developer</w:t>
            </w:r>
          </w:p>
        </w:tc>
      </w:tr>
      <w:tr w:rsidR="00FA2D36" w:rsidRPr="00F64472" w14:paraId="11F1C5B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DE149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C8D073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 Developer I</w:t>
            </w:r>
          </w:p>
        </w:tc>
      </w:tr>
      <w:tr w:rsidR="00FA2D36" w:rsidRPr="00F64472" w14:paraId="545F685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39B8C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732500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 Developer II</w:t>
            </w:r>
          </w:p>
        </w:tc>
      </w:tr>
      <w:tr w:rsidR="00FA2D36" w:rsidRPr="00F64472" w14:paraId="039B164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338FD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217BE7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Application Developer </w:t>
            </w:r>
          </w:p>
        </w:tc>
      </w:tr>
      <w:tr w:rsidR="00FA2D36" w:rsidRPr="00F64472" w14:paraId="52CDA0D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B24E99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E3540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rincipal Programmer Developer </w:t>
            </w:r>
          </w:p>
        </w:tc>
      </w:tr>
      <w:tr w:rsidR="00FA2D36" w:rsidRPr="00F64472" w14:paraId="0DB89F6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A0CBC6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B63914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ming Supervisor I</w:t>
            </w:r>
          </w:p>
        </w:tc>
      </w:tr>
      <w:tr w:rsidR="00FA2D36" w:rsidRPr="00F64472" w14:paraId="04774CE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C875C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5A5B8E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ming Supervisor II</w:t>
            </w:r>
          </w:p>
        </w:tc>
      </w:tr>
      <w:tr w:rsidR="00FA2D36" w:rsidRPr="00F64472" w14:paraId="63BACCD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CDE63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0519C7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Support Analyst I</w:t>
            </w:r>
          </w:p>
        </w:tc>
      </w:tr>
      <w:tr w:rsidR="00FA2D36" w:rsidRPr="00F64472" w14:paraId="793C70E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5072DA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52D182" w14:textId="77777777"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Info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Support Analyst II</w:t>
            </w:r>
          </w:p>
        </w:tc>
      </w:tr>
      <w:tr w:rsidR="00FA2D36" w:rsidRPr="00F64472" w14:paraId="154D7C8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C3E705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827EF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Info Systems Support Analyst</w:t>
            </w:r>
          </w:p>
        </w:tc>
      </w:tr>
      <w:tr w:rsidR="00FA2D36" w:rsidRPr="00F64472" w14:paraId="5B8243C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AF4D17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2D437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Support Supervisor</w:t>
            </w:r>
          </w:p>
        </w:tc>
      </w:tr>
      <w:tr w:rsidR="00FA2D36" w:rsidRPr="00F64472" w14:paraId="2AED910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7047A6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7970E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perating Systems Analyst</w:t>
            </w:r>
          </w:p>
        </w:tc>
      </w:tr>
      <w:tr w:rsidR="00FA2D36" w:rsidRPr="00F64472" w14:paraId="6C51FB7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E1B97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943214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Operating Systems Analyst</w:t>
            </w:r>
          </w:p>
        </w:tc>
      </w:tr>
      <w:tr w:rsidR="00FA2D36" w:rsidRPr="00F64472" w14:paraId="090D6E7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28C1AD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5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9ABB39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Info Technology, Systems Programming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14:paraId="791DB62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52E51A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2C008A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Info Technology Consultant CIO</w:t>
            </w:r>
          </w:p>
        </w:tc>
      </w:tr>
      <w:tr w:rsidR="00FA2D36" w:rsidRPr="00F64472" w14:paraId="6220B22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E0DD8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9FD0F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fo Tech Speciali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14:paraId="078218F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5E756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C9D877" w14:textId="77777777"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Info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Spec I</w:t>
            </w:r>
          </w:p>
        </w:tc>
      </w:tr>
      <w:tr w:rsidR="00FA2D36" w:rsidRPr="00F64472" w14:paraId="4A0928D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054787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95C090" w14:textId="77777777"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Info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Manager I</w:t>
            </w:r>
          </w:p>
        </w:tc>
      </w:tr>
      <w:tr w:rsidR="00FA2D36" w:rsidRPr="00F64472" w14:paraId="68645BF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704905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AE3642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Technology Manager III</w:t>
            </w:r>
          </w:p>
        </w:tc>
      </w:tr>
      <w:tr w:rsidR="00FA2D36" w:rsidRPr="00F64472" w14:paraId="47B9EF2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28F256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E5C4C0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epartmental Chief Info Officer </w:t>
            </w:r>
          </w:p>
        </w:tc>
      </w:tr>
      <w:tr w:rsidR="00FA2D36" w:rsidRPr="00F64472" w14:paraId="2144A02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8E9EF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D36133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Information Technolog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14:paraId="582A9AD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C165C4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69E95D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Information Officer</w:t>
            </w:r>
          </w:p>
        </w:tc>
      </w:tr>
      <w:tr w:rsidR="00FA2D36" w:rsidRPr="00F64472" w14:paraId="6B75A63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82B59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7C73DD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nology Aide</w:t>
            </w:r>
          </w:p>
        </w:tc>
      </w:tr>
      <w:tr w:rsidR="00FA2D36" w:rsidRPr="00F64472" w14:paraId="2D38B3A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77AB3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F0E973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Info Technology Aide</w:t>
            </w:r>
          </w:p>
        </w:tc>
      </w:tr>
      <w:tr w:rsidR="00FA2D36" w:rsidRPr="00F64472" w14:paraId="0F952DD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50BD1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73411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Analyst Aid</w:t>
            </w:r>
          </w:p>
        </w:tc>
      </w:tr>
      <w:tr w:rsidR="00FA2D36" w:rsidRPr="00F64472" w14:paraId="41D03D3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0BFE7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2D52DA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Information Systems Analyst</w:t>
            </w:r>
          </w:p>
        </w:tc>
      </w:tr>
      <w:tr w:rsidR="00FA2D36" w:rsidRPr="00F64472" w14:paraId="5C763E9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C8BCB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FCCDF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Analyst I</w:t>
            </w:r>
          </w:p>
        </w:tc>
      </w:tr>
      <w:tr w:rsidR="00FA2D36" w:rsidRPr="00F64472" w14:paraId="1957257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4C1A2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4D25D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Analyst II</w:t>
            </w:r>
          </w:p>
        </w:tc>
      </w:tr>
      <w:tr w:rsidR="00FA2D36" w:rsidRPr="00F64472" w14:paraId="1A082DF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44D405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86877A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Coordinator</w:t>
            </w:r>
          </w:p>
        </w:tc>
      </w:tr>
      <w:tr w:rsidR="00FA2D36" w:rsidRPr="00F64472" w14:paraId="04B097A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D8EE25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34D3DE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ystems Analyst</w:t>
            </w:r>
          </w:p>
        </w:tc>
      </w:tr>
      <w:tr w:rsidR="00FA2D36" w:rsidRPr="00F64472" w14:paraId="478202F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B5ED3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5ABFE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Supervisor I</w:t>
            </w:r>
          </w:p>
        </w:tc>
      </w:tr>
      <w:tr w:rsidR="00FA2D36" w:rsidRPr="00F64472" w14:paraId="39E182E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B7F6E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88A2F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Supervisor II</w:t>
            </w:r>
          </w:p>
        </w:tc>
      </w:tr>
      <w:tr w:rsidR="00FA2D36" w:rsidRPr="00F64472" w14:paraId="235B27C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688EB9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3813C5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Info Systems Manager</w:t>
            </w:r>
          </w:p>
        </w:tc>
      </w:tr>
      <w:tr w:rsidR="00FA2D36" w:rsidRPr="00F64472" w14:paraId="78C2B8B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112A5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926F3F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t Info Security Off I</w:t>
            </w:r>
          </w:p>
        </w:tc>
      </w:tr>
      <w:tr w:rsidR="00FA2D36" w:rsidRPr="00F64472" w14:paraId="18D828F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348BAF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DF9EB4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Info Security Officer II</w:t>
            </w:r>
          </w:p>
        </w:tc>
      </w:tr>
      <w:tr w:rsidR="00FA2D36" w:rsidRPr="00F64472" w14:paraId="630D75C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A89A2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2F48E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atabase Administrator</w:t>
            </w:r>
          </w:p>
        </w:tc>
      </w:tr>
      <w:tr w:rsidR="00FA2D36" w:rsidRPr="00F64472" w14:paraId="3280AD7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6B35CC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FB8DEE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ata Control Clerk</w:t>
            </w:r>
          </w:p>
        </w:tc>
      </w:tr>
      <w:tr w:rsidR="00FA2D36" w:rsidRPr="00F64472" w14:paraId="5125FB5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8C7FF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14C066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ata Conversion Equip Operator II</w:t>
            </w:r>
          </w:p>
        </w:tc>
      </w:tr>
      <w:tr w:rsidR="00FA2D36" w:rsidRPr="00F64472" w14:paraId="771AB42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2752B4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9C9C0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olunteer Programs Coordinator I</w:t>
            </w:r>
          </w:p>
        </w:tc>
      </w:tr>
      <w:tr w:rsidR="00FA2D36" w:rsidRPr="00F64472" w14:paraId="7A48D2D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7EF0F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EE6295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olunteer Programs Coordinator II</w:t>
            </w:r>
          </w:p>
        </w:tc>
      </w:tr>
      <w:tr w:rsidR="00FA2D36" w:rsidRPr="00F64472" w14:paraId="657730B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CD1403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85A0D1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olunteer Programs Director</w:t>
            </w:r>
          </w:p>
        </w:tc>
      </w:tr>
      <w:tr w:rsidR="00FA2D36" w:rsidRPr="00F64472" w14:paraId="00A1BD3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94BE90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7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5F6B3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ommunity Services Asst, Sheriff </w:t>
            </w:r>
          </w:p>
        </w:tc>
      </w:tr>
      <w:tr w:rsidR="00FA2D36" w:rsidRPr="00F64472" w14:paraId="6CE02BF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E55194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7901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 Liaison</w:t>
            </w:r>
          </w:p>
        </w:tc>
      </w:tr>
      <w:tr w:rsidR="00FA2D36" w:rsidRPr="00F64472" w14:paraId="76D86DA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0423A8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7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D8DE65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 Spec</w:t>
            </w:r>
          </w:p>
        </w:tc>
      </w:tr>
      <w:tr w:rsidR="00FA2D36" w:rsidRPr="00F64472" w14:paraId="2505791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2A86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9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328AD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vestigator I</w:t>
            </w:r>
          </w:p>
        </w:tc>
      </w:tr>
      <w:tr w:rsidR="00FA2D36" w:rsidRPr="00F64472" w14:paraId="2C777A7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03C537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9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B1C8F7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</w:t>
            </w:r>
          </w:p>
        </w:tc>
      </w:tr>
      <w:tr w:rsidR="00FA2D36" w:rsidRPr="00F64472" w14:paraId="1C14898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A296D9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0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81FEB0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nimal Control Manager</w:t>
            </w:r>
          </w:p>
        </w:tc>
      </w:tr>
      <w:tr w:rsidR="00FA2D36" w:rsidRPr="00F64472" w14:paraId="382CECD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EC7627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3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7D90E8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Planning</w:t>
            </w:r>
          </w:p>
        </w:tc>
      </w:tr>
      <w:tr w:rsidR="00FA2D36" w:rsidRPr="00F64472" w14:paraId="0891C6C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870F22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3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5C5E13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Planning</w:t>
            </w:r>
          </w:p>
        </w:tc>
      </w:tr>
      <w:tr w:rsidR="00FA2D36" w:rsidRPr="00F64472" w14:paraId="6769B6A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82E1BB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1ABA4B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lecommunications Licensing Analyst</w:t>
            </w:r>
          </w:p>
        </w:tc>
      </w:tr>
      <w:tr w:rsidR="00FA2D36" w:rsidRPr="00F64472" w14:paraId="216D6DB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90CB41" w14:textId="77777777" w:rsidR="00FA2D36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D26B5C" w14:textId="77777777"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Telecom License Analyst</w:t>
            </w:r>
          </w:p>
        </w:tc>
      </w:tr>
      <w:tr w:rsidR="00C939F8" w:rsidRPr="00F64472" w14:paraId="04A0476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177972" w14:textId="4BE7C2FE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34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AF470" w14:textId="7D9171CA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Electrical Engineering Asst </w:t>
            </w:r>
          </w:p>
        </w:tc>
      </w:tr>
      <w:tr w:rsidR="00C939F8" w:rsidRPr="00F64472" w14:paraId="4140D6A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E0F92A" w14:textId="2ADAEBB5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35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C38E8F" w14:textId="020370C4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lecommunications Systems Engineer</w:t>
            </w:r>
          </w:p>
        </w:tc>
      </w:tr>
      <w:tr w:rsidR="00C939F8" w:rsidRPr="00F64472" w14:paraId="55E39D6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784C57" w14:textId="65CF06C6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35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1586DC" w14:textId="0B2354EE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Telecommunications Systems Engineer</w:t>
            </w:r>
          </w:p>
        </w:tc>
      </w:tr>
      <w:tr w:rsidR="00C939F8" w:rsidRPr="00F64472" w14:paraId="397A8C9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1B7A60" w14:textId="2AC7350C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35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32808D" w14:textId="4FB6DFA6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Telecommunications Systems Consult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Eng</w:t>
            </w:r>
            <w:proofErr w:type="spellEnd"/>
          </w:p>
        </w:tc>
      </w:tr>
      <w:tr w:rsidR="00C939F8" w:rsidRPr="00F64472" w14:paraId="45EDDC4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0884C" w14:textId="09E05A08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36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29A6B9" w14:textId="0BF2961A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Cadastral Engineer I</w:t>
            </w:r>
          </w:p>
        </w:tc>
      </w:tr>
      <w:tr w:rsidR="00C939F8" w:rsidRPr="00F64472" w14:paraId="4573F3D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27634F" w14:textId="49AFBC68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37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19A24A" w14:textId="0C54766F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cations Design Technician</w:t>
            </w:r>
          </w:p>
        </w:tc>
      </w:tr>
      <w:tr w:rsidR="00C939F8" w:rsidRPr="00F64472" w14:paraId="7CF3B88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5F05E2" w14:textId="63478C7D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37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71631A" w14:textId="5FE8ADE7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cations Services Analyst</w:t>
            </w:r>
          </w:p>
        </w:tc>
      </w:tr>
      <w:tr w:rsidR="00C939F8" w:rsidRPr="00F64472" w14:paraId="3A75391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FB1C50" w14:textId="315DDE6C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37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79F9E9" w14:textId="753AC131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ead, Telecommunications Systems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C939F8" w:rsidRPr="00F64472" w14:paraId="3016AA0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1CBC5E" w14:textId="611F791C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39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7329C7" w14:textId="3E0BB683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aluation Engineer I</w:t>
            </w:r>
          </w:p>
        </w:tc>
      </w:tr>
      <w:tr w:rsidR="00C939F8" w:rsidRPr="00F64472" w14:paraId="54450E9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84EC29" w14:textId="6CADDA4C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39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64CE24" w14:textId="6423D5CA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aluation Engineer II</w:t>
            </w:r>
          </w:p>
        </w:tc>
      </w:tr>
      <w:tr w:rsidR="00C939F8" w:rsidRPr="00F64472" w14:paraId="2084EB3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4ED7E7" w14:textId="644EC7BE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39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BDB993" w14:textId="00ABC73E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Valuation Engineer I</w:t>
            </w:r>
          </w:p>
        </w:tc>
      </w:tr>
      <w:tr w:rsidR="00C939F8" w:rsidRPr="00F64472" w14:paraId="4A25466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1246E" w14:textId="0917E4B3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39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1F5C50" w14:textId="3B810100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Valuation Engineer II</w:t>
            </w:r>
          </w:p>
        </w:tc>
      </w:tr>
      <w:tr w:rsidR="00C939F8" w:rsidRPr="00F64472" w14:paraId="7893BBA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0B8384" w14:textId="08D8CD07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39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C1101B" w14:textId="6DB10B66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onstruction Cost Estimator. </w:t>
            </w:r>
          </w:p>
        </w:tc>
      </w:tr>
      <w:tr w:rsidR="00C939F8" w:rsidRPr="00F64472" w14:paraId="1EAA47C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9268A1" w14:textId="31BB6774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0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C4D19D" w14:textId="33245117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rchitectural Asst</w:t>
            </w:r>
          </w:p>
        </w:tc>
      </w:tr>
      <w:tr w:rsidR="00C939F8" w:rsidRPr="00F64472" w14:paraId="20D2608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918687" w14:textId="3D14F8D3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0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E2909B" w14:textId="0DA2F811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rchitectural Associate</w:t>
            </w:r>
          </w:p>
        </w:tc>
      </w:tr>
      <w:tr w:rsidR="00C939F8" w:rsidRPr="00F64472" w14:paraId="0D89D69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CEDDAF" w14:textId="442A0FE8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0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1B61F5" w14:textId="4D5B416B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rchitect</w:t>
            </w:r>
          </w:p>
        </w:tc>
      </w:tr>
      <w:tr w:rsidR="00C939F8" w:rsidRPr="00F64472" w14:paraId="0D97A8B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FAFA02" w14:textId="5B985AF9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0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5608AC" w14:textId="7CD9FC08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ndscape Architect</w:t>
            </w:r>
          </w:p>
        </w:tc>
      </w:tr>
      <w:tr w:rsidR="00C939F8" w:rsidRPr="00F64472" w14:paraId="4DD414D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2F71F5" w14:textId="054EE34D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09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338DCF" w14:textId="527006B7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Planning Assistant</w:t>
            </w:r>
          </w:p>
        </w:tc>
      </w:tr>
      <w:tr w:rsidR="00C939F8" w:rsidRPr="00F64472" w14:paraId="48860B1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2F6EDD" w14:textId="5BEB9AAD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0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BD056E" w14:textId="3C6328B4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k Planning Asst</w:t>
            </w:r>
          </w:p>
        </w:tc>
      </w:tr>
      <w:tr w:rsidR="00C939F8" w:rsidRPr="00F64472" w14:paraId="61C73A9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63C7FE" w14:textId="59A06854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1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FC5149" w14:textId="1D05547E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k Planner</w:t>
            </w:r>
          </w:p>
        </w:tc>
      </w:tr>
      <w:tr w:rsidR="00C939F8" w:rsidRPr="00F64472" w14:paraId="60F6A91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1F3089" w14:textId="0C6460F5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1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95B968" w14:textId="4716A703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Facilities Planning Asst</w:t>
            </w:r>
          </w:p>
        </w:tc>
      </w:tr>
      <w:tr w:rsidR="00C939F8" w:rsidRPr="00F64472" w14:paraId="548A76F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C2B1AC" w14:textId="0A8C97B6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10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270227" w14:textId="22C4D0AE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k Project Coordinator</w:t>
            </w:r>
          </w:p>
        </w:tc>
      </w:tr>
      <w:tr w:rsidR="00C939F8" w:rsidRPr="00F64472" w14:paraId="206EA53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020784" w14:textId="0628338D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1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E7387B" w14:textId="0A4948EA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lanner, Beach &amp; Harbor</w:t>
            </w:r>
          </w:p>
        </w:tc>
      </w:tr>
      <w:tr w:rsidR="00C939F8" w:rsidRPr="00F64472" w14:paraId="28859EC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61E5A" w14:textId="75FE7CD7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1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8752EF" w14:textId="39657124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lanning Specialist, Beaches &amp; Harbors</w:t>
            </w:r>
          </w:p>
        </w:tc>
      </w:tr>
      <w:tr w:rsidR="00C939F8" w:rsidRPr="00F64472" w14:paraId="2FD9CEC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28E6D3" w14:textId="66659297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1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2BFEC7" w14:textId="0D963C7C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Project Manager I</w:t>
            </w:r>
          </w:p>
        </w:tc>
      </w:tr>
      <w:tr w:rsidR="00C939F8" w:rsidRPr="00F64472" w14:paraId="1FEBA69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DE1110" w14:textId="727AD557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1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41872D" w14:textId="4E58B0FB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apital Projects Management Assi</w:t>
            </w:r>
            <w:r>
              <w:rPr>
                <w:rFonts w:eastAsia="Times New Roman" w:cs="Arial"/>
                <w:color w:val="000000"/>
              </w:rPr>
              <w:t>stant, DPW</w:t>
            </w:r>
          </w:p>
        </w:tc>
      </w:tr>
      <w:bookmarkStart w:id="0" w:name="_Hlk110511127"/>
      <w:tr w:rsidR="00C939F8" w:rsidRPr="00F64472" w14:paraId="623F04A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61944B" w14:textId="4A2305E2" w:rsidR="00C939F8" w:rsidRPr="00F64472" w:rsidRDefault="00C939F8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1136.pdf" </w:instrText>
            </w:r>
            <w:r>
              <w:fldChar w:fldCharType="separate"/>
            </w:r>
            <w:r w:rsidRPr="0037030B">
              <w:rPr>
                <w:rStyle w:val="Hyperlink"/>
              </w:rPr>
              <w:t>4140</w:t>
            </w:r>
            <w:r>
              <w:rPr>
                <w:rStyle w:val="Hyperlink"/>
              </w:rPr>
              <w:fldChar w:fldCharType="end"/>
            </w: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2BAA3" w14:textId="35161C23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37030B">
              <w:t xml:space="preserve">Capital Projects Management </w:t>
            </w:r>
            <w:r>
              <w:t>Associate, DPW</w:t>
            </w:r>
          </w:p>
        </w:tc>
      </w:tr>
      <w:tr w:rsidR="00C939F8" w:rsidRPr="00F64472" w14:paraId="574928C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A2B491" w14:textId="05B4489B" w:rsidR="00C939F8" w:rsidRDefault="001D4DAF" w:rsidP="00FA2D36">
            <w:pPr>
              <w:spacing w:after="0" w:line="240" w:lineRule="auto"/>
              <w:jc w:val="center"/>
            </w:pPr>
            <w:hyperlink r:id="rId263" w:history="1">
              <w:r w:rsidR="00C939F8" w:rsidRPr="0037030B">
                <w:rPr>
                  <w:rStyle w:val="Hyperlink"/>
                </w:rPr>
                <w:t>41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F5EB1A" w14:textId="18CCC9AD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37030B">
              <w:t xml:space="preserve">Capital Projects Management </w:t>
            </w:r>
            <w:r>
              <w:t>Manager, DPW</w:t>
            </w:r>
          </w:p>
        </w:tc>
      </w:tr>
      <w:bookmarkEnd w:id="0"/>
      <w:tr w:rsidR="00C939F8" w:rsidRPr="00F64472" w14:paraId="5A2AB76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AE1616" w14:textId="55F31D19" w:rsidR="00C939F8" w:rsidRDefault="00C939F8" w:rsidP="00FA2D36">
            <w:pPr>
              <w:spacing w:after="0" w:line="240" w:lineRule="auto"/>
              <w:jc w:val="center"/>
            </w:pPr>
            <w:r>
              <w:fldChar w:fldCharType="begin"/>
            </w:r>
            <w:r>
              <w:instrText xml:space="preserve"> HYPERLINK "http://hr.lacounty.gov/subsites/OHP/pdf/1136.pdf" </w:instrText>
            </w:r>
            <w:r>
              <w:fldChar w:fldCharType="separate"/>
            </w:r>
            <w:r w:rsidRPr="00F64472">
              <w:rPr>
                <w:rFonts w:eastAsia="Times New Roman" w:cs="Times New Roman"/>
                <w:color w:val="0563C1"/>
                <w:u w:val="single"/>
              </w:rPr>
              <w:t>4161</w:t>
            </w:r>
            <w:r>
              <w:rPr>
                <w:rFonts w:eastAsia="Times New Roman" w:cs="Times New Roman"/>
                <w:color w:val="0563C1"/>
                <w:u w:val="single"/>
              </w:rPr>
              <w:fldChar w:fldCharType="end"/>
            </w: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9221E2" w14:textId="01BBF04A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ilding Permit Technician I</w:t>
            </w:r>
          </w:p>
        </w:tc>
      </w:tr>
      <w:tr w:rsidR="00C939F8" w:rsidRPr="00F64472" w14:paraId="51D862F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CB2EF5" w14:textId="28B0DF21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1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D5317E" w14:textId="7D334D97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ilding Permit Technician II</w:t>
            </w:r>
          </w:p>
        </w:tc>
      </w:tr>
      <w:tr w:rsidR="00C939F8" w:rsidRPr="00F64472" w14:paraId="17E448F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5AC1A0" w14:textId="5F88B478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1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C31408" w14:textId="47D41EB5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upervising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B&amp;S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Engineering Spec</w:t>
            </w:r>
          </w:p>
        </w:tc>
      </w:tr>
      <w:tr w:rsidR="00C939F8" w:rsidRPr="00F64472" w14:paraId="5724723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CF8E83" w14:textId="48848513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2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9AF135" w14:textId="43501B2C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Monitor</w:t>
            </w:r>
          </w:p>
        </w:tc>
      </w:tr>
      <w:tr w:rsidR="00C939F8" w:rsidRPr="00F64472" w14:paraId="29870AD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3F9542" w14:textId="77B4065D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2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4DCB90" w14:textId="509E5747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Program Monitor</w:t>
            </w:r>
          </w:p>
        </w:tc>
      </w:tr>
      <w:tr w:rsidR="00C939F8" w:rsidRPr="00F64472" w14:paraId="65B5187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B77E12" w14:textId="0E74C63D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2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6C5992" w14:textId="790FB911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Contracts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C939F8" w:rsidRPr="00F64472" w14:paraId="64D95A5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798D89" w14:textId="6C403189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2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37B2F6" w14:textId="5F34C646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Deputy Directo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C939F8" w:rsidRPr="00F64472" w14:paraId="0D9FB6F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6A8BD4" w14:textId="5EC503F0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2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82F28B" w14:textId="5570D24C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Internal Services</w:t>
            </w:r>
          </w:p>
        </w:tc>
      </w:tr>
      <w:tr w:rsidR="00C939F8" w:rsidRPr="00F64472" w14:paraId="7B783B5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3BA38F" w14:textId="1D287AF7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3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FE7FC3" w14:textId="2D022714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riminalist</w:t>
            </w:r>
          </w:p>
        </w:tc>
      </w:tr>
      <w:tr w:rsidR="00C939F8" w:rsidRPr="00F64472" w14:paraId="0A8DC72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8A9C0E" w14:textId="4ECF6523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3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919855" w14:textId="7B7DC94E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Criminalist</w:t>
            </w:r>
          </w:p>
        </w:tc>
      </w:tr>
      <w:tr w:rsidR="00C939F8" w:rsidRPr="00F64472" w14:paraId="08FE60B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1DE793" w14:textId="64FFDC4B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3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49EC63" w14:textId="61F69633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rime Laboratory Director, Sheriff</w:t>
            </w:r>
          </w:p>
        </w:tc>
      </w:tr>
      <w:tr w:rsidR="00C939F8" w:rsidRPr="00F64472" w14:paraId="6209E89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D122A6" w14:textId="5E32CCF7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3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2B0FCC" w14:textId="0F3E3430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Toxicologist</w:t>
            </w:r>
          </w:p>
        </w:tc>
      </w:tr>
      <w:tr w:rsidR="00C939F8" w:rsidRPr="00F64472" w14:paraId="4649D88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2DB144" w14:textId="14267A13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4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F65C90" w14:textId="7D80B00A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ional Planning Asst I</w:t>
            </w:r>
          </w:p>
        </w:tc>
      </w:tr>
      <w:tr w:rsidR="00C939F8" w:rsidRPr="00F64472" w14:paraId="41A311E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039EB0" w14:textId="6FB8B3C5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43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EB86E7" w14:textId="66EB7CE6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 Planning Asst II</w:t>
            </w:r>
          </w:p>
        </w:tc>
      </w:tr>
      <w:tr w:rsidR="00C939F8" w:rsidRPr="00F64472" w14:paraId="60C382A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F2976C" w14:textId="338E2624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4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A7CF2C" w14:textId="6D609D06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Reg Planning Asst</w:t>
            </w:r>
          </w:p>
        </w:tc>
      </w:tr>
      <w:tr w:rsidR="00C939F8" w:rsidRPr="00F64472" w14:paraId="70BE6F4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783F4C" w14:textId="533380D6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4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211F66" w14:textId="7EFB1CA6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Land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Div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pecialist</w:t>
            </w:r>
          </w:p>
        </w:tc>
      </w:tr>
      <w:tr w:rsidR="00C939F8" w:rsidRPr="00F64472" w14:paraId="1D852A4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BF23B2" w14:textId="133F5A3C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4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C95315" w14:textId="31FE4226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Prin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Reg Planning Asst</w:t>
            </w:r>
          </w:p>
        </w:tc>
      </w:tr>
      <w:tr w:rsidR="00C939F8" w:rsidRPr="00F64472" w14:paraId="6CF0B64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B434AC" w14:textId="6689ABFE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4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557184" w14:textId="490AEEEC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 Planner II</w:t>
            </w:r>
          </w:p>
        </w:tc>
      </w:tr>
      <w:tr w:rsidR="00C939F8" w:rsidRPr="00F64472" w14:paraId="5E95519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8DE67C" w14:textId="2171EE32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4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D0067B" w14:textId="6651DD8D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Reg Planning Asst</w:t>
            </w:r>
          </w:p>
        </w:tc>
      </w:tr>
      <w:tr w:rsidR="00C939F8" w:rsidRPr="00F64472" w14:paraId="122CC84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67A41D" w14:textId="3026714A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45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0F9DFD" w14:textId="7D110B27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, Reg Plan</w:t>
            </w:r>
          </w:p>
        </w:tc>
      </w:tr>
      <w:tr w:rsidR="00C939F8" w:rsidRPr="00F64472" w14:paraId="2D606F3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0B3B2E" w14:textId="3B6153CA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5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EA3E2F" w14:textId="48FC1401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uty Director, Health Services</w:t>
            </w:r>
          </w:p>
        </w:tc>
      </w:tr>
      <w:tr w:rsidR="00C939F8" w:rsidRPr="00F64472" w14:paraId="5F71FDB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963D4E" w14:textId="33D055CB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55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BAD45F" w14:textId="4D000A97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Health Services</w:t>
            </w:r>
          </w:p>
        </w:tc>
      </w:tr>
      <w:tr w:rsidR="00C939F8" w:rsidRPr="00F64472" w14:paraId="5C4C61E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1FB1C5" w14:textId="2B7162C8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5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F3AD4E" w14:textId="4026A4C1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 Director, MD, MH</w:t>
            </w:r>
          </w:p>
        </w:tc>
      </w:tr>
      <w:tr w:rsidR="00C939F8" w:rsidRPr="00F64472" w14:paraId="732C000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54A937" w14:textId="6DECD879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5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EC9C11" w14:textId="6699CB8A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Dir, M.D., MH (UC)</w:t>
            </w:r>
          </w:p>
        </w:tc>
      </w:tr>
      <w:tr w:rsidR="00C939F8" w:rsidRPr="00F64472" w14:paraId="75E344D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0A1429" w14:textId="01AD11BE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5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B46067" w14:textId="5993C61D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, Contract Programs &amp; Special Services</w:t>
            </w:r>
          </w:p>
        </w:tc>
      </w:tr>
      <w:tr w:rsidR="00C939F8" w:rsidRPr="00F64472" w14:paraId="613B2E4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46B22" w14:textId="29C668D6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5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1EC368" w14:textId="030EC204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egislative Analyst</w:t>
            </w:r>
          </w:p>
        </w:tc>
      </w:tr>
      <w:tr w:rsidR="00C939F8" w:rsidRPr="00F64472" w14:paraId="04AD02C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6ADD77" w14:textId="6FD8C442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5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BEF440" w14:textId="6A093DBC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nalyst, Health</w:t>
            </w:r>
          </w:p>
        </w:tc>
      </w:tr>
      <w:tr w:rsidR="00C939F8" w:rsidRPr="00F64472" w14:paraId="77412BA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518494" w14:textId="29601E46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5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58299C" w14:textId="39454959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Staff Analyst, Health</w:t>
            </w:r>
          </w:p>
        </w:tc>
      </w:tr>
      <w:tr w:rsidR="00C939F8" w:rsidRPr="00F64472" w14:paraId="3E54F20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346150" w14:textId="6D0A9EC1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5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860404" w14:textId="08F2F831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Staff Analyst, Health Services</w:t>
            </w:r>
          </w:p>
        </w:tc>
      </w:tr>
      <w:tr w:rsidR="00C939F8" w:rsidRPr="00F64472" w14:paraId="60FA250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D5076C" w14:textId="5CFD7405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5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8AAC21" w14:textId="25647A2F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ergency Med Sys Prog Head</w:t>
            </w:r>
          </w:p>
        </w:tc>
      </w:tr>
      <w:tr w:rsidR="00C939F8" w:rsidRPr="00F64472" w14:paraId="6C98E4B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6C9DB1" w14:textId="707A8E41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5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EA8910" w14:textId="1007E531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Emergency Med Sys Prog Head</w:t>
            </w:r>
          </w:p>
        </w:tc>
      </w:tr>
      <w:tr w:rsidR="00C939F8" w:rsidRPr="00F64472" w14:paraId="2D74547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8BC36F" w14:textId="2EBB732F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6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D54992" w14:textId="45A3F535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, Specialized Health Program</w:t>
            </w:r>
          </w:p>
        </w:tc>
      </w:tr>
      <w:tr w:rsidR="00C939F8" w:rsidRPr="00F64472" w14:paraId="48C76AC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D9E8D8" w14:textId="0D90188E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6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C69177" w14:textId="745B7DC3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Program Auditor</w:t>
            </w:r>
          </w:p>
        </w:tc>
      </w:tr>
      <w:tr w:rsidR="00C939F8" w:rsidRPr="00F64472" w14:paraId="43437FB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5756DD" w14:textId="66E55E28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6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AC3394" w14:textId="0249341D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Contract Program Auditor</w:t>
            </w:r>
          </w:p>
        </w:tc>
      </w:tr>
      <w:tr w:rsidR="00C939F8" w:rsidRPr="00F64472" w14:paraId="2B56C44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69BB8" w14:textId="1CE41DBF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6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10A355" w14:textId="598F800C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, Info Systems, DHS</w:t>
            </w:r>
          </w:p>
        </w:tc>
      </w:tr>
      <w:tr w:rsidR="00C939F8" w:rsidRPr="00F64472" w14:paraId="0EAF86A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B4ADD0" w14:textId="6107EF3F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6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7CCC1F" w14:textId="20499372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Ass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hief Information Systems, HS</w:t>
            </w:r>
          </w:p>
        </w:tc>
      </w:tr>
      <w:tr w:rsidR="00C939F8" w:rsidRPr="00F64472" w14:paraId="5AD40BC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CD496B" w14:textId="3D5D1D10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7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869A24" w14:textId="43187A22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irector </w:t>
            </w:r>
            <w:proofErr w:type="gramStart"/>
            <w:r w:rsidRPr="00F64472">
              <w:rPr>
                <w:rFonts w:eastAsia="Times New Roman" w:cs="Arial"/>
                <w:color w:val="000000"/>
              </w:rPr>
              <w:t>Of</w:t>
            </w:r>
            <w:proofErr w:type="gramEnd"/>
            <w:r w:rsidRPr="00F64472">
              <w:rPr>
                <w:rFonts w:eastAsia="Times New Roman" w:cs="Arial"/>
                <w:color w:val="000000"/>
              </w:rPr>
              <w:t xml:space="preserve"> Mental Health</w:t>
            </w:r>
          </w:p>
        </w:tc>
      </w:tr>
      <w:tr w:rsidR="00C939F8" w:rsidRPr="00F64472" w14:paraId="545F639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D3B931" w14:textId="5FD7A898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7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744A9E" w14:textId="118EE71F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Director, Mental Health</w:t>
            </w:r>
          </w:p>
        </w:tc>
      </w:tr>
      <w:tr w:rsidR="00C939F8" w:rsidRPr="00F64472" w14:paraId="282D729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7D8487" w14:textId="29525828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5230F7" w14:textId="204F6D72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 Director, MH (UC)</w:t>
            </w:r>
          </w:p>
        </w:tc>
      </w:tr>
      <w:tr w:rsidR="00C939F8" w:rsidRPr="00F64472" w14:paraId="1688FD8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91ABE5" w14:textId="39578D88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7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7C745D" w14:textId="3DADC9FF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 Director, MH (UC)</w:t>
            </w:r>
          </w:p>
        </w:tc>
      </w:tr>
      <w:tr w:rsidR="00C939F8" w:rsidRPr="00F64472" w14:paraId="56914AB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724962" w14:textId="3F90E146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7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75F051" w14:textId="261D3AF7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eputy Dir, Child &amp; Yout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Svcs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.H</w:t>
            </w:r>
            <w:proofErr w:type="spellEnd"/>
          </w:p>
        </w:tc>
      </w:tr>
      <w:tr w:rsidR="00C939F8" w:rsidRPr="00F64472" w14:paraId="01935D9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EC088D" w14:textId="28B312A5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10DA4B" w14:textId="20F9A52D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MH</w:t>
            </w:r>
          </w:p>
        </w:tc>
      </w:tr>
      <w:tr w:rsidR="00C939F8" w:rsidRPr="00F64472" w14:paraId="3BF6BC1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7B3F3B" w14:textId="2681D487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7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358331" w14:textId="1C995613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linic Program Manager</w:t>
            </w:r>
          </w:p>
        </w:tc>
      </w:tr>
      <w:tr w:rsidR="00C939F8" w:rsidRPr="00F64472" w14:paraId="3E5997E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9A92E1" w14:textId="13FB1F6D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7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017104" w14:textId="7DDA65B9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Div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hief, Program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Devel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>.,MH</w:t>
            </w:r>
          </w:p>
        </w:tc>
      </w:tr>
      <w:tr w:rsidR="00C939F8" w:rsidRPr="00F64472" w14:paraId="4ADF04F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25062F" w14:textId="6AB3238C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7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6AF252" w14:textId="234422B9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linical District Chief</w:t>
            </w:r>
          </w:p>
        </w:tc>
      </w:tr>
      <w:tr w:rsidR="00C939F8" w:rsidRPr="00F64472" w14:paraId="584CF03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CD3A29" w14:textId="57E691AC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8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3D21F8" w14:textId="20A2B311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Nutritionist II</w:t>
            </w:r>
          </w:p>
        </w:tc>
      </w:tr>
      <w:tr w:rsidR="00C939F8" w:rsidRPr="00F64472" w14:paraId="51EC1B0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A89F57" w14:textId="010E6264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8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F57DE8" w14:textId="21912D3C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Ed Asst</w:t>
            </w:r>
          </w:p>
        </w:tc>
      </w:tr>
      <w:tr w:rsidR="00C939F8" w:rsidRPr="00F64472" w14:paraId="1531ED2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D69F88" w14:textId="48D3E5C0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8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B30E21" w14:textId="1EF5F1EB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Educator</w:t>
            </w:r>
          </w:p>
        </w:tc>
      </w:tr>
      <w:tr w:rsidR="00C939F8" w:rsidRPr="00F64472" w14:paraId="3C53935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636029" w14:textId="4DC7FE6B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8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6CD5D0" w14:textId="7BF1DAEE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Health Educator</w:t>
            </w:r>
          </w:p>
        </w:tc>
      </w:tr>
      <w:tr w:rsidR="00C939F8" w:rsidRPr="00F64472" w14:paraId="0FD6175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490191" w14:textId="364B8118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8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CE0D04" w14:textId="7E989D9C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Educator Coordinator</w:t>
            </w:r>
          </w:p>
        </w:tc>
      </w:tr>
      <w:tr w:rsidR="00C939F8" w:rsidRPr="00F64472" w14:paraId="624FF84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492F22" w14:textId="1310E029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8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A1E160" w14:textId="4D246958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Technologist I</w:t>
            </w:r>
          </w:p>
        </w:tc>
      </w:tr>
      <w:tr w:rsidR="00C939F8" w:rsidRPr="00F64472" w14:paraId="63FF205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F5159C" w14:textId="1B436AAD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9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4ADCA3" w14:textId="78003116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Microbiologist I</w:t>
            </w:r>
          </w:p>
        </w:tc>
      </w:tr>
      <w:tr w:rsidR="00C939F8" w:rsidRPr="00F64472" w14:paraId="2E0FD82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87D217" w14:textId="4705C00D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9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939033" w14:textId="64226114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Microbiologist II</w:t>
            </w:r>
          </w:p>
        </w:tc>
      </w:tr>
      <w:tr w:rsidR="00C939F8" w:rsidRPr="00F64472" w14:paraId="21C991C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E54D08" w14:textId="2AFFABD5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97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C8EA18" w14:textId="3884AAAA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boratory Assistant</w:t>
            </w:r>
          </w:p>
        </w:tc>
      </w:tr>
      <w:tr w:rsidR="00C939F8" w:rsidRPr="00F64472" w14:paraId="2E4B697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A712F" w14:textId="4D52DFAE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9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04F582" w14:textId="059C0E52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lebotomy Tech</w:t>
            </w:r>
          </w:p>
        </w:tc>
      </w:tr>
      <w:tr w:rsidR="00C939F8" w:rsidRPr="00F64472" w14:paraId="2B1B567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1A1A5B" w14:textId="383FAD41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99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71CEE7" w14:textId="0DAB55D9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icrobi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Trainee</w:t>
            </w:r>
          </w:p>
        </w:tc>
      </w:tr>
      <w:tr w:rsidR="00C939F8" w:rsidRPr="00F64472" w14:paraId="2FEFA7E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D04E25" w14:textId="575BA381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49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52CF83" w14:textId="1ADC262A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 Microbiologist I</w:t>
            </w:r>
          </w:p>
        </w:tc>
      </w:tr>
      <w:tr w:rsidR="00C939F8" w:rsidRPr="00F64472" w14:paraId="53DC521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096EE3" w14:textId="3C0CD592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0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EFBAC1" w14:textId="2AAAC22B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 Microbiologist II</w:t>
            </w:r>
          </w:p>
        </w:tc>
      </w:tr>
      <w:tr w:rsidR="00C939F8" w:rsidRPr="00F64472" w14:paraId="0B0D238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46C766" w14:textId="1AC071E0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0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5C7BFB" w14:textId="3BB3F437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icrobi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upervisor I</w:t>
            </w:r>
          </w:p>
        </w:tc>
      </w:tr>
      <w:tr w:rsidR="00C939F8" w:rsidRPr="00F64472" w14:paraId="053F530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19AA1F" w14:textId="584714A3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0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A02F30" w14:textId="35940250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icrobi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upervisor II</w:t>
            </w:r>
          </w:p>
        </w:tc>
      </w:tr>
      <w:tr w:rsidR="00C939F8" w:rsidRPr="00F64472" w14:paraId="08B843A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61007E" w14:textId="77E51CDF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00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5CD084" w14:textId="09D91C86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Health Laboratories, Asst Director</w:t>
            </w:r>
          </w:p>
        </w:tc>
      </w:tr>
      <w:tr w:rsidR="00C939F8" w:rsidRPr="00F64472" w14:paraId="07F05CD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072BA4" w14:textId="3D330FAD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0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21F63D" w14:textId="2B1B377B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mbulance Dispatch</w:t>
            </w:r>
          </w:p>
        </w:tc>
      </w:tr>
      <w:tr w:rsidR="00C939F8" w:rsidRPr="00F64472" w14:paraId="3E0679D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25DC40" w14:textId="0FD463A3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1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7F55AB" w14:textId="11008134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UR Nurse</w:t>
            </w:r>
          </w:p>
        </w:tc>
      </w:tr>
      <w:tr w:rsidR="00C939F8" w:rsidRPr="00F64472" w14:paraId="52F045F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7CABC2" w14:textId="72C383C0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1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D600F9" w14:textId="5B48203C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UR Nurse Supervisor I</w:t>
            </w:r>
          </w:p>
        </w:tc>
      </w:tr>
      <w:tr w:rsidR="00C939F8" w:rsidRPr="00F64472" w14:paraId="438D09E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B8278F" w14:textId="7B36DA45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2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D28033" w14:textId="4E4AD91F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Nursing, Instructor Sch Of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Nrsng</w:t>
            </w:r>
            <w:proofErr w:type="spellEnd"/>
          </w:p>
        </w:tc>
      </w:tr>
      <w:tr w:rsidR="00C939F8" w:rsidRPr="00F64472" w14:paraId="5A09E2A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C1D9E8" w14:textId="2B257349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2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D15DD7" w14:textId="4C6B5AB7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sst Program Speciali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PHN</w:t>
            </w:r>
            <w:proofErr w:type="spellEnd"/>
          </w:p>
        </w:tc>
      </w:tr>
      <w:tr w:rsidR="00C939F8" w:rsidRPr="00F64472" w14:paraId="4922AAF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495A6A" w14:textId="5D7AD532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2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1E795D" w14:textId="7B1874A5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 Nursing Supervisor</w:t>
            </w:r>
          </w:p>
        </w:tc>
      </w:tr>
      <w:tr w:rsidR="00C939F8" w:rsidRPr="00F64472" w14:paraId="268DDF9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06B3AE" w14:textId="521A391A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2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27F925" w14:textId="450233E6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rogram Specialist, Pub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Hlth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Nursing</w:t>
            </w:r>
          </w:p>
        </w:tc>
      </w:tr>
      <w:tr w:rsidR="00C939F8" w:rsidRPr="00F64472" w14:paraId="1CFCFD6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C7E4A6" w14:textId="5EDB5388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2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9B75A5" w14:textId="3A7C8FF8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ccupational Health Nurse Specialist</w:t>
            </w:r>
          </w:p>
        </w:tc>
      </w:tr>
      <w:tr w:rsidR="00C939F8" w:rsidRPr="00F64472" w14:paraId="1B31243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9236AE" w14:textId="7A04EDD0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27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487804" w14:textId="4CBC8188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MH Counselor, RN</w:t>
            </w:r>
          </w:p>
        </w:tc>
      </w:tr>
      <w:tr w:rsidR="00C939F8" w:rsidRPr="00F64472" w14:paraId="4C0A5F9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4842DA" w14:textId="11C0FCB0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2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39875A" w14:textId="34B52B8B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ntal Health Counselor, RN</w:t>
            </w:r>
          </w:p>
        </w:tc>
      </w:tr>
      <w:tr w:rsidR="00C939F8" w:rsidRPr="00F64472" w14:paraId="68BF060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01D9CE" w14:textId="2A3F5AEC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2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0D8548" w14:textId="3762E7B8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Nursing Director, Admin</w:t>
            </w:r>
          </w:p>
        </w:tc>
      </w:tr>
      <w:tr w:rsidR="00C939F8" w:rsidRPr="00F64472" w14:paraId="3CB42E6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562F1B" w14:textId="50A3C22E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2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59D103" w14:textId="5568FE38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Nursing Director II</w:t>
            </w:r>
          </w:p>
        </w:tc>
      </w:tr>
      <w:tr w:rsidR="00C939F8" w:rsidRPr="00F64472" w14:paraId="3E360E0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64850C" w14:textId="309B323A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3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510B95" w14:textId="2E2C785F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Nursing Director I</w:t>
            </w:r>
          </w:p>
        </w:tc>
      </w:tr>
      <w:tr w:rsidR="00C939F8" w:rsidRPr="00F64472" w14:paraId="3EA878B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C4CD2E" w14:textId="16898670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3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01EC0" w14:textId="0D2FAFDC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Nursing Dir II</w:t>
            </w:r>
          </w:p>
        </w:tc>
      </w:tr>
      <w:tr w:rsidR="00C939F8" w:rsidRPr="00F64472" w14:paraId="3004ECA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2B59C5" w14:textId="6111E83A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3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1FC63C" w14:textId="2D17F7D5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Service Coordinator, CCS</w:t>
            </w:r>
          </w:p>
        </w:tc>
      </w:tr>
      <w:tr w:rsidR="00C939F8" w:rsidRPr="00F64472" w14:paraId="4054A96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F86C82" w14:textId="018378DD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4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6791E4" w14:textId="11AB983D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Physician I</w:t>
            </w:r>
          </w:p>
        </w:tc>
      </w:tr>
      <w:tr w:rsidR="00C939F8" w:rsidRPr="00F64472" w14:paraId="4BC8D5A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F48D06" w14:textId="26AA450F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4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D2CB29" w14:textId="33DDA4C1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Director I</w:t>
            </w:r>
          </w:p>
        </w:tc>
      </w:tr>
      <w:tr w:rsidR="00C939F8" w:rsidRPr="00F64472" w14:paraId="735FC0F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B89DB6" w14:textId="5FD8E3CD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4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87449B" w14:textId="2F23D79E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onsultants, MD (Per Session)</w:t>
            </w:r>
          </w:p>
        </w:tc>
      </w:tr>
      <w:tr w:rsidR="00C939F8" w:rsidRPr="00F64472" w14:paraId="6E23809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7A37E4" w14:textId="40BA8414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47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BF0B5B" w14:textId="4E277CE0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onsultant, M.D.</w:t>
            </w:r>
          </w:p>
        </w:tc>
      </w:tr>
      <w:tr w:rsidR="00C939F8" w:rsidRPr="00F64472" w14:paraId="6C06F3B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0A1014" w14:textId="64C25D46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4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17B1A6" w14:textId="6A606A79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lting Specialist, M.D.</w:t>
            </w:r>
          </w:p>
        </w:tc>
      </w:tr>
      <w:tr w:rsidR="00C939F8" w:rsidRPr="00F64472" w14:paraId="393202A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C1699B" w14:textId="5D891465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4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FD5851" w14:textId="2CF8A8FE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lting Specialist MD (Per Session)</w:t>
            </w:r>
          </w:p>
        </w:tc>
      </w:tr>
      <w:tr w:rsidR="00C939F8" w:rsidRPr="00F64472" w14:paraId="212C3A3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9D8C3A" w14:textId="44512E12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4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195DB2" w14:textId="25F3F59D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Physician I, MD</w:t>
            </w:r>
          </w:p>
        </w:tc>
      </w:tr>
      <w:tr w:rsidR="00C939F8" w:rsidRPr="00F64472" w14:paraId="04D1978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C27E44" w14:textId="11062091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4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72BD37" w14:textId="58BEE42A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MD MH (UC)</w:t>
            </w:r>
          </w:p>
        </w:tc>
      </w:tr>
      <w:tr w:rsidR="00C939F8" w:rsidRPr="00F64472" w14:paraId="78BF702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AF3137" w14:textId="00B805C2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4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001201" w14:textId="53B7A117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MH Clinical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Dst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Chf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>, MD</w:t>
            </w:r>
          </w:p>
        </w:tc>
      </w:tr>
      <w:tr w:rsidR="00C939F8" w:rsidRPr="00F64472" w14:paraId="330847C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3D6B91" w14:textId="46EF2956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6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5481E7" w14:textId="1E479F87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ergency Patient Transfer Coordinator</w:t>
            </w:r>
          </w:p>
        </w:tc>
      </w:tr>
      <w:tr w:rsidR="00C939F8" w:rsidRPr="00F64472" w14:paraId="10E2405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B71E85" w14:textId="25AA57B5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6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1AC41D" w14:textId="240BAEBD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. Emergency Patient Trans. Coordinator</w:t>
            </w:r>
          </w:p>
        </w:tc>
      </w:tr>
      <w:tr w:rsidR="00C939F8" w:rsidRPr="00F64472" w14:paraId="6045147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CA043E" w14:textId="532AA696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6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11ADCB" w14:textId="5A31D460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nvironmental Health Staff Specialist</w:t>
            </w:r>
          </w:p>
        </w:tc>
      </w:tr>
      <w:tr w:rsidR="00C939F8" w:rsidRPr="00F64472" w14:paraId="37CFB92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2F239F" w14:textId="46EBAEE4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6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767769" w14:textId="78206F19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nvironmental Health Training Coordinator</w:t>
            </w:r>
          </w:p>
        </w:tc>
      </w:tr>
      <w:tr w:rsidR="00C939F8" w:rsidRPr="00F64472" w14:paraId="3F69900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FF0E58" w14:textId="7FCC1974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6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D62580" w14:textId="251F143D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Env Planning &amp; Eval</w:t>
            </w:r>
          </w:p>
        </w:tc>
      </w:tr>
      <w:tr w:rsidR="00C939F8" w:rsidRPr="00F64472" w14:paraId="549D538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7C93E" w14:textId="3331AD80" w:rsidR="00C939F8" w:rsidRPr="00F64472" w:rsidRDefault="001D4DAF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6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8021CC" w14:textId="26BB0E65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District Environmental Services</w:t>
            </w:r>
          </w:p>
        </w:tc>
      </w:tr>
      <w:bookmarkStart w:id="1" w:name="_Hlk110521940"/>
      <w:tr w:rsidR="00C939F8" w:rsidRPr="00F64472" w14:paraId="2C45865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99E8F0" w14:textId="0C3607A1" w:rsidR="00C939F8" w:rsidRPr="00F64472" w:rsidRDefault="00C939F8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1136.pdf" </w:instrText>
            </w:r>
            <w:r>
              <w:fldChar w:fldCharType="separate"/>
            </w:r>
            <w:r>
              <w:rPr>
                <w:rFonts w:eastAsia="Times New Roman" w:cs="Times New Roman"/>
                <w:color w:val="0563C1"/>
                <w:u w:val="single"/>
              </w:rPr>
              <w:t>5691</w:t>
            </w:r>
            <w:r>
              <w:rPr>
                <w:rFonts w:eastAsia="Times New Roman" w:cs="Times New Roman"/>
                <w:color w:val="0563C1"/>
                <w:u w:val="single"/>
              </w:rPr>
              <w:fldChar w:fldCharType="end"/>
            </w: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8A0DF0" w14:textId="2363A56B" w:rsidR="00C939F8" w:rsidRPr="00F64472" w:rsidRDefault="00C939F8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036C84">
              <w:rPr>
                <w:rFonts w:eastAsia="Times New Roman" w:cs="Arial"/>
                <w:color w:val="000000"/>
              </w:rPr>
              <w:t>Environmental Health Assistant Deputy</w:t>
            </w:r>
          </w:p>
        </w:tc>
      </w:tr>
      <w:bookmarkEnd w:id="1"/>
      <w:tr w:rsidR="00C939F8" w:rsidRPr="00F64472" w14:paraId="7D880BC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40268E" w14:textId="31AD50E5" w:rsidR="00C939F8" w:rsidRPr="00F64472" w:rsidRDefault="00C939F8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1136.pdf" </w:instrText>
            </w:r>
            <w:r>
              <w:fldChar w:fldCharType="separate"/>
            </w:r>
            <w:r w:rsidRPr="00F64472">
              <w:rPr>
                <w:rFonts w:eastAsia="Times New Roman" w:cs="Times New Roman"/>
                <w:color w:val="0563C1"/>
                <w:u w:val="single"/>
              </w:rPr>
              <w:t>5713</w:t>
            </w:r>
            <w:r>
              <w:rPr>
                <w:rFonts w:eastAsia="Times New Roman" w:cs="Times New Roman"/>
                <w:color w:val="0563C1"/>
                <w:u w:val="single"/>
              </w:rPr>
              <w:fldChar w:fldCharType="end"/>
            </w: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213D2BA" w14:textId="20DEB1C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, Health Facilities Inspection Division</w:t>
            </w:r>
          </w:p>
        </w:tc>
      </w:tr>
      <w:tr w:rsidR="00C939F8" w:rsidRPr="00F64472" w14:paraId="77E147A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39AD55" w14:textId="072A059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7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BB8B71" w14:textId="2395241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Physicist</w:t>
            </w:r>
          </w:p>
        </w:tc>
      </w:tr>
      <w:tr w:rsidR="00C939F8" w:rsidRPr="00F64472" w14:paraId="14C7B25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8727E4" w14:textId="5370F1FC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7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12154C" w14:textId="3616163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Radiation Physicist</w:t>
            </w:r>
          </w:p>
        </w:tc>
      </w:tr>
      <w:tr w:rsidR="00C939F8" w:rsidRPr="00F64472" w14:paraId="0A12E46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109F9F" w14:textId="649B65F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8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C87A91" w14:textId="5DD91A9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bstance Abuse Counselor Aid</w:t>
            </w:r>
          </w:p>
        </w:tc>
      </w:tr>
      <w:tr w:rsidR="00C939F8" w:rsidRPr="00F64472" w14:paraId="1F16168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1AB40" w14:textId="49B786F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8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A36994" w14:textId="64AE5E1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bstance Abuse Counselor</w:t>
            </w:r>
          </w:p>
        </w:tc>
      </w:tr>
      <w:tr w:rsidR="00C939F8" w:rsidRPr="00F64472" w14:paraId="7F45C6C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6A0E22" w14:textId="2641E2A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8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ACFBD4" w14:textId="66B670D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ech Path Clinical Fellow</w:t>
            </w:r>
          </w:p>
        </w:tc>
      </w:tr>
      <w:tr w:rsidR="00C939F8" w:rsidRPr="00F64472" w14:paraId="14D8E5D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E8E863" w14:textId="2C4D385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8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27FB1A" w14:textId="46EC6FB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ech Path I</w:t>
            </w:r>
          </w:p>
        </w:tc>
      </w:tr>
      <w:tr w:rsidR="00C939F8" w:rsidRPr="00F64472" w14:paraId="160E841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F566CE" w14:textId="574E98CB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58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75CB8B" w14:textId="64930C4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ech Path II</w:t>
            </w:r>
          </w:p>
        </w:tc>
      </w:tr>
      <w:tr w:rsidR="00C939F8" w:rsidRPr="00F64472" w14:paraId="1A61CBE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EF2699" w14:textId="078F9F5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60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A8A22A" w14:textId="6C7F577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Auto Equip Coord</w:t>
            </w:r>
          </w:p>
        </w:tc>
      </w:tr>
      <w:tr w:rsidR="00C939F8" w:rsidRPr="00F64472" w14:paraId="0DD63CE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D8EC16" w14:textId="0F625EB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2" w:history="1">
              <w:r w:rsidR="00C939F8" w:rsidRPr="001A7B62">
                <w:rPr>
                  <w:rStyle w:val="Hyperlink"/>
                  <w:rFonts w:eastAsia="Times New Roman" w:cs="Arial"/>
                </w:rPr>
                <w:t>60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E5E030" w14:textId="398C4692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1A7B62">
              <w:rPr>
                <w:rFonts w:eastAsia="Times New Roman" w:cs="Arial"/>
                <w:color w:val="000000"/>
              </w:rPr>
              <w:t>Automotive Equipment Coordinator</w:t>
            </w:r>
          </w:p>
        </w:tc>
      </w:tr>
      <w:tr w:rsidR="00C939F8" w:rsidRPr="00F64472" w14:paraId="66E51AA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EB0484" w14:textId="13FD36A9" w:rsidR="00C939F8" w:rsidRPr="001A7B62" w:rsidRDefault="001D4DAF" w:rsidP="00036C84">
            <w:pPr>
              <w:spacing w:after="0" w:line="240" w:lineRule="auto"/>
              <w:jc w:val="center"/>
            </w:pPr>
            <w:hyperlink r:id="rId36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65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1933CD" w14:textId="0922959A" w:rsidR="00C939F8" w:rsidRPr="001A7B6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ead, Elevator Crafts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C939F8" w:rsidRPr="00F64472" w14:paraId="2CBADDE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3CA167" w14:textId="2635C44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65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08EEB7" w14:textId="359A6D03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Digital Systems Technician</w:t>
            </w:r>
          </w:p>
        </w:tc>
      </w:tr>
      <w:tr w:rsidR="00C939F8" w:rsidRPr="00F64472" w14:paraId="5C5BBDE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DF2D9A" w14:textId="5028D99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67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E52224" w14:textId="6815F1E2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ocksmith Supervisor</w:t>
            </w:r>
          </w:p>
        </w:tc>
      </w:tr>
      <w:tr w:rsidR="00C939F8" w:rsidRPr="00F64472" w14:paraId="1E62945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924128" w14:textId="25F91D8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68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DA725F" w14:textId="446CA53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Custodial Services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C939F8" w:rsidRPr="00F64472" w14:paraId="31B2874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E24BFD" w14:textId="3207440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68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89F615" w14:textId="39DEECC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undry Supervisor III</w:t>
            </w:r>
          </w:p>
        </w:tc>
      </w:tr>
      <w:tr w:rsidR="00C939F8" w:rsidRPr="00F64472" w14:paraId="703409F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FC8E2E" w14:textId="7CCA3B4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68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E736F3" w14:textId="313B973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Manager, Laundry Services</w:t>
            </w:r>
          </w:p>
        </w:tc>
      </w:tr>
      <w:tr w:rsidR="00C939F8" w:rsidRPr="00F64472" w14:paraId="1F720BD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6FA5D9" w14:textId="665B47BB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71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3A2A35" w14:textId="45A32F0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ideo Production Specialist</w:t>
            </w:r>
          </w:p>
        </w:tc>
      </w:tr>
      <w:tr w:rsidR="00C939F8" w:rsidRPr="00F64472" w14:paraId="4058E99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3C4596" w14:textId="553C5B6C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714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468494" w14:textId="23D7EA5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d, Media Services</w:t>
            </w:r>
          </w:p>
        </w:tc>
      </w:tr>
      <w:tr w:rsidR="00C939F8" w:rsidRPr="00F64472" w14:paraId="29B10CF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075A05" w14:textId="647EBFC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72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1542D0" w14:textId="73AE843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Wastewater Treatment Plant Operator Supervisor</w:t>
            </w:r>
          </w:p>
        </w:tc>
      </w:tr>
      <w:tr w:rsidR="00C939F8" w:rsidRPr="00F64472" w14:paraId="1904655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4B2CB0" w14:textId="30B53C6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74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FDFDF4" w14:textId="6B3D7BB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ower Equipment Spec Writer</w:t>
            </w:r>
          </w:p>
        </w:tc>
      </w:tr>
      <w:tr w:rsidR="00C939F8" w:rsidRPr="00F64472" w14:paraId="57CE854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AF8893" w14:textId="5DB7D53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79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17596D" w14:textId="749C2C6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raphic Arts Specialist</w:t>
            </w:r>
          </w:p>
        </w:tc>
      </w:tr>
      <w:tr w:rsidR="00C939F8" w:rsidRPr="00F64472" w14:paraId="7144C40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DB2CF0" w14:textId="337917E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0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57C59B" w14:textId="7122BAC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Director</w:t>
            </w:r>
          </w:p>
        </w:tc>
      </w:tr>
      <w:tr w:rsidR="00C939F8" w:rsidRPr="00F64472" w14:paraId="50F682B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20BF44" w14:textId="2BB6AAD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0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56909B" w14:textId="37E5764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vision Chief, PSS</w:t>
            </w:r>
          </w:p>
        </w:tc>
      </w:tr>
      <w:tr w:rsidR="00C939F8" w:rsidRPr="00F64472" w14:paraId="7E2CB31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01A2B7" w14:textId="55DC3FB7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0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CC001B" w14:textId="78B17EE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Services Administrator I</w:t>
            </w:r>
          </w:p>
        </w:tc>
      </w:tr>
      <w:tr w:rsidR="00C939F8" w:rsidRPr="00F64472" w14:paraId="3E14CED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DE9A46" w14:textId="603E9C7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0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D13616" w14:textId="1D619B1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Services Administrator II</w:t>
            </w:r>
          </w:p>
        </w:tc>
      </w:tr>
      <w:tr w:rsidR="00C939F8" w:rsidRPr="00F64472" w14:paraId="0EF4849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50210A" w14:textId="24C6576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0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105E0B" w14:textId="4E33E16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Services Administrator III</w:t>
            </w:r>
          </w:p>
        </w:tc>
      </w:tr>
      <w:tr w:rsidR="00C939F8" w:rsidRPr="00F64472" w14:paraId="43966F2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8E8DD6" w14:textId="54B110C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0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E42619" w14:textId="5AA15C0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rvices Director, Probation</w:t>
            </w:r>
          </w:p>
        </w:tc>
      </w:tr>
      <w:tr w:rsidR="00C939F8" w:rsidRPr="00F64472" w14:paraId="77D4149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336F2D" w14:textId="13FF691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0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3D1825" w14:textId="76A6D93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Hosp Admin IV</w:t>
            </w:r>
          </w:p>
        </w:tc>
      </w:tr>
      <w:tr w:rsidR="00C939F8" w:rsidRPr="00F64472" w14:paraId="67FB763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6B3D5" w14:textId="5158475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0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CDB73D" w14:textId="3F1D137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hab Center Manager</w:t>
            </w:r>
          </w:p>
        </w:tc>
      </w:tr>
      <w:tr w:rsidR="00C939F8" w:rsidRPr="00F64472" w14:paraId="1597011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F36B75" w14:textId="09A6F5E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0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6E3FEB" w14:textId="4BE9AA7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Children's Med Services</w:t>
            </w:r>
          </w:p>
        </w:tc>
      </w:tr>
      <w:tr w:rsidR="00C939F8" w:rsidRPr="00F64472" w14:paraId="26F87D6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11F71E" w14:textId="72563D2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0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422E57" w14:textId="5631FC1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Services Management Fellow</w:t>
            </w:r>
          </w:p>
        </w:tc>
      </w:tr>
      <w:tr w:rsidR="00C939F8" w:rsidRPr="00F64472" w14:paraId="50621EF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F06C75" w14:textId="6DFB483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0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D7E47" w14:textId="4EFA7FA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venue Manager I</w:t>
            </w:r>
          </w:p>
        </w:tc>
      </w:tr>
      <w:tr w:rsidR="00C939F8" w:rsidRPr="00F64472" w14:paraId="36AFEA9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4BCEC3" w14:textId="6A5D15C6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10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47FC88" w14:textId="34FEAB0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s Counselor</w:t>
            </w:r>
          </w:p>
        </w:tc>
      </w:tr>
      <w:tr w:rsidR="00C939F8" w:rsidRPr="00F64472" w14:paraId="6B2CA16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C85098" w14:textId="4978E0B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1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C89C9A" w14:textId="5FC5214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s Coordinator I</w:t>
            </w:r>
          </w:p>
        </w:tc>
      </w:tr>
      <w:tr w:rsidR="00C939F8" w:rsidRPr="00F64472" w14:paraId="4344393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39B880" w14:textId="50051DF6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1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67E18B" w14:textId="1CFFA8CE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s Coordinator II</w:t>
            </w:r>
          </w:p>
        </w:tc>
      </w:tr>
      <w:tr w:rsidR="00C939F8" w:rsidRPr="00F64472" w14:paraId="7BD2ECA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538A6F" w14:textId="4F052D9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1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F2988B" w14:textId="31B41D2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Peer Advocate</w:t>
            </w:r>
          </w:p>
        </w:tc>
      </w:tr>
      <w:tr w:rsidR="00C939F8" w:rsidRPr="00F64472" w14:paraId="7B30FC0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CCB80C" w14:textId="771B3F3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1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BDA35C" w14:textId="3E427EA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Services Coord I</w:t>
            </w:r>
          </w:p>
        </w:tc>
      </w:tr>
      <w:tr w:rsidR="00C939F8" w:rsidRPr="00F64472" w14:paraId="1DDFD60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4273D6" w14:textId="2163ADD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1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62AEFD" w14:textId="2A4C3B7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Services Coord II</w:t>
            </w:r>
          </w:p>
        </w:tc>
      </w:tr>
      <w:tr w:rsidR="00C939F8" w:rsidRPr="00F64472" w14:paraId="1AB9ABA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21EA1D" w14:textId="6200442C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1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F16C7" w14:textId="3762BF2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Director, Consumer Rights &amp; Advocacy</w:t>
            </w:r>
          </w:p>
        </w:tc>
      </w:tr>
      <w:tr w:rsidR="00C939F8" w:rsidRPr="00F64472" w14:paraId="7CB4625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FA296F" w14:textId="47AA8640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1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148163" w14:textId="6D18ECA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Center Director I</w:t>
            </w:r>
          </w:p>
        </w:tc>
      </w:tr>
      <w:tr w:rsidR="00C939F8" w:rsidRPr="00F64472" w14:paraId="3B7C288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2CB5D6" w14:textId="2EE3783B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1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48A8AF" w14:textId="71B7DC6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v Analyst Aid</w:t>
            </w:r>
          </w:p>
        </w:tc>
      </w:tr>
      <w:tr w:rsidR="00C939F8" w:rsidRPr="00F64472" w14:paraId="468D682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2B8C8D" w14:textId="2EB34D1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1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BBB7F8" w14:textId="34A0E2B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 Analyst I</w:t>
            </w:r>
          </w:p>
        </w:tc>
      </w:tr>
      <w:tr w:rsidR="00C939F8" w:rsidRPr="00F64472" w14:paraId="2A7930A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E18FD0" w14:textId="0270667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19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56EAC4" w14:textId="5BCF4D9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 Analyst II</w:t>
            </w:r>
          </w:p>
        </w:tc>
      </w:tr>
      <w:tr w:rsidR="00C939F8" w:rsidRPr="00F64472" w14:paraId="444D6EA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4B58A6" w14:textId="4A20464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1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9488B6" w14:textId="1303484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 Analyst III</w:t>
            </w:r>
          </w:p>
        </w:tc>
      </w:tr>
      <w:tr w:rsidR="00C939F8" w:rsidRPr="00F64472" w14:paraId="6E1566D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99FF63" w14:textId="109295C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2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E75E31" w14:textId="1C50819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Center Specialist I</w:t>
            </w:r>
          </w:p>
        </w:tc>
      </w:tr>
      <w:tr w:rsidR="00C939F8" w:rsidRPr="00F64472" w14:paraId="32C28AD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1785FF" w14:textId="418B8BE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2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7C6886" w14:textId="668FACCE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Center Specialist II</w:t>
            </w:r>
          </w:p>
        </w:tc>
      </w:tr>
      <w:tr w:rsidR="00C939F8" w:rsidRPr="00F64472" w14:paraId="1B670E2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550962" w14:textId="69C5A19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2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55E60C" w14:textId="5A0AB0C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Worker</w:t>
            </w:r>
          </w:p>
        </w:tc>
      </w:tr>
      <w:tr w:rsidR="00C939F8" w:rsidRPr="00F64472" w14:paraId="5E92F19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961BE5" w14:textId="2759F83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2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B90F76" w14:textId="543BF9F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Professional Worker</w:t>
            </w:r>
          </w:p>
        </w:tc>
      </w:tr>
      <w:tr w:rsidR="00C939F8" w:rsidRPr="00F64472" w14:paraId="38A242C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4B11E2" w14:textId="4081BBC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2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F9F7BF" w14:textId="68FE6C9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Youth Worker</w:t>
            </w:r>
          </w:p>
        </w:tc>
      </w:tr>
      <w:tr w:rsidR="00C939F8" w:rsidRPr="00F64472" w14:paraId="6DC8581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E80DA7" w14:textId="45E5251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2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609F34" w14:textId="250FF66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Professional Worker II</w:t>
            </w:r>
          </w:p>
        </w:tc>
      </w:tr>
      <w:tr w:rsidR="00C939F8" w:rsidRPr="00F64472" w14:paraId="1DF7BFB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E77DA3" w14:textId="1EEA327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2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CB9AA1" w14:textId="61DC9D0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Veteran Intern, Administrative Support </w:t>
            </w:r>
          </w:p>
        </w:tc>
      </w:tr>
      <w:tr w:rsidR="00C939F8" w:rsidRPr="00F64472" w14:paraId="2D3D4CB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83D123" w14:textId="6F430D3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2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FB0D63" w14:textId="30D1B50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eteran Intern, Office and Clerical Support</w:t>
            </w:r>
          </w:p>
        </w:tc>
      </w:tr>
      <w:tr w:rsidR="00C939F8" w:rsidRPr="00F64472" w14:paraId="6741BB9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B48902" w14:textId="20EA6C3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5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F8CF9E" w14:textId="70E1E35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hab Counselor I</w:t>
            </w:r>
          </w:p>
        </w:tc>
      </w:tr>
      <w:tr w:rsidR="00C939F8" w:rsidRPr="00F64472" w14:paraId="4B9A2A7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C64581" w14:textId="1D5DAA0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5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6541CD" w14:textId="30FBAC4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hab Counselor II</w:t>
            </w:r>
          </w:p>
        </w:tc>
      </w:tr>
      <w:tr w:rsidR="00C939F8" w:rsidRPr="00F64472" w14:paraId="2DB64AF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B0A23" w14:textId="71D51F3B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6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A0DFCB" w14:textId="07D520C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ion Director</w:t>
            </w:r>
          </w:p>
        </w:tc>
      </w:tr>
      <w:tr w:rsidR="00C939F8" w:rsidRPr="00F64472" w14:paraId="689DDD0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677007" w14:textId="46378FD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6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418526" w14:textId="07982C6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Probation Director</w:t>
            </w:r>
          </w:p>
        </w:tc>
      </w:tr>
      <w:tr w:rsidR="00C939F8" w:rsidRPr="00F64472" w14:paraId="5E2003D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34D6F8" w14:textId="5C6E943C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6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27ACE2" w14:textId="5350BFA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ion Officer</w:t>
            </w:r>
          </w:p>
        </w:tc>
      </w:tr>
      <w:tr w:rsidR="00C939F8" w:rsidRPr="00F64472" w14:paraId="2BA4652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400941" w14:textId="2C081417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6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AFB44A" w14:textId="4DB77E9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reau Chief, Probation</w:t>
            </w:r>
          </w:p>
        </w:tc>
      </w:tr>
      <w:tr w:rsidR="00C939F8" w:rsidRPr="00F64472" w14:paraId="41E3DB6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C892B4" w14:textId="5FED8C5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63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0FCED" w14:textId="515AF78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Analyst, Probation</w:t>
            </w:r>
          </w:p>
        </w:tc>
      </w:tr>
      <w:tr w:rsidR="00C939F8" w:rsidRPr="00F64472" w14:paraId="3F5F85F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64C6F2" w14:textId="622BABC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6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312B85" w14:textId="63EB53F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 Investigator, Probation</w:t>
            </w:r>
          </w:p>
        </w:tc>
      </w:tr>
      <w:tr w:rsidR="00C939F8" w:rsidRPr="00F64472" w14:paraId="29AB168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A2A633" w14:textId="5EBA271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6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CED415" w14:textId="222747D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 II/Session</w:t>
            </w:r>
          </w:p>
        </w:tc>
      </w:tr>
      <w:tr w:rsidR="00C939F8" w:rsidRPr="00F64472" w14:paraId="02D9A07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8B036B" w14:textId="65B3AA3A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6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0EEE53" w14:textId="797313E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 Intern</w:t>
            </w:r>
          </w:p>
        </w:tc>
      </w:tr>
      <w:tr w:rsidR="00C939F8" w:rsidRPr="00F64472" w14:paraId="3C469D4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ED1B64" w14:textId="1D606B1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6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40AD57" w14:textId="1C35916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ologist Coordinator I</w:t>
            </w:r>
          </w:p>
        </w:tc>
      </w:tr>
      <w:tr w:rsidR="00C939F8" w:rsidRPr="00F64472" w14:paraId="14BBA58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0C68E2" w14:textId="24363247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6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2099DF" w14:textId="293522C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 II</w:t>
            </w:r>
          </w:p>
        </w:tc>
      </w:tr>
      <w:tr w:rsidR="00C939F8" w:rsidRPr="00F64472" w14:paraId="4C1897C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CAEC23" w14:textId="2DE6DE9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7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D1EA5B" w14:textId="7912309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Enforcement Psychologist</w:t>
            </w:r>
          </w:p>
        </w:tc>
      </w:tr>
      <w:tr w:rsidR="00C939F8" w:rsidRPr="00F64472" w14:paraId="0A9BD34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83645D" w14:textId="1A42EC9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AE3108" w14:textId="4028771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ehavior Sciences Consultant</w:t>
            </w:r>
          </w:p>
        </w:tc>
      </w:tr>
      <w:tr w:rsidR="00C939F8" w:rsidRPr="00F64472" w14:paraId="1E1FC2E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06112F" w14:textId="7102E3E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7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CDF43D" w14:textId="500A6C2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Ed Consultant</w:t>
            </w:r>
          </w:p>
        </w:tc>
      </w:tr>
      <w:tr w:rsidR="00C939F8" w:rsidRPr="00F64472" w14:paraId="5138EE9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8492E6" w14:textId="52C4903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7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0454E0" w14:textId="0D21160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 MH Psych</w:t>
            </w:r>
          </w:p>
        </w:tc>
      </w:tr>
      <w:tr w:rsidR="00C939F8" w:rsidRPr="00F64472" w14:paraId="0B1F5E0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26E3B1" w14:textId="3EA293F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F9AAEF" w14:textId="4DEB171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Comm Mental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Hlth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Psychologist</w:t>
            </w:r>
          </w:p>
        </w:tc>
      </w:tr>
      <w:tr w:rsidR="00C939F8" w:rsidRPr="00F64472" w14:paraId="1FAC136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6800A6" w14:textId="54BAE14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7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DB7AC" w14:textId="7CD184A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Director (UC)</w:t>
            </w:r>
          </w:p>
        </w:tc>
      </w:tr>
      <w:tr w:rsidR="00C939F8" w:rsidRPr="00F64472" w14:paraId="75B266B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705E89" w14:textId="20EC0F0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79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E76FA2" w14:textId="2B4FE50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 Services Supervisor</w:t>
            </w:r>
          </w:p>
        </w:tc>
      </w:tr>
      <w:tr w:rsidR="00C939F8" w:rsidRPr="00F64472" w14:paraId="795F72D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1BD558" w14:textId="04FEF71A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8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D480D6" w14:textId="5AAB1B6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 Services Manager</w:t>
            </w:r>
          </w:p>
        </w:tc>
      </w:tr>
      <w:tr w:rsidR="00C939F8" w:rsidRPr="00F64472" w14:paraId="28D3010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C5D841" w14:textId="2A52B997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8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062556" w14:textId="0C8475C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I, Arts Program</w:t>
            </w:r>
          </w:p>
        </w:tc>
      </w:tr>
      <w:tr w:rsidR="00C939F8" w:rsidRPr="00F64472" w14:paraId="5774402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DC1B07" w14:textId="625760E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8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05A413" w14:textId="5709A12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Golf Director</w:t>
            </w:r>
          </w:p>
        </w:tc>
      </w:tr>
      <w:tr w:rsidR="00C939F8" w:rsidRPr="00F64472" w14:paraId="77157B7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CDC414" w14:textId="6D9008B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8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E7F7AC" w14:textId="25DA909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ional Grounds Maintenance Supervisor</w:t>
            </w:r>
          </w:p>
        </w:tc>
      </w:tr>
      <w:tr w:rsidR="00C939F8" w:rsidRPr="00F64472" w14:paraId="093F231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2E7959" w14:textId="4D99A47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8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F1FB37" w14:textId="6C04C56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Monitor, Recreational Services</w:t>
            </w:r>
          </w:p>
        </w:tc>
      </w:tr>
      <w:tr w:rsidR="00C939F8" w:rsidRPr="00F64472" w14:paraId="05A23CF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3195A6" w14:textId="02FC420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8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46E3E9" w14:textId="7A73B05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14642">
              <w:rPr>
                <w:rFonts w:eastAsia="Times New Roman" w:cs="Arial"/>
                <w:color w:val="000000"/>
              </w:rPr>
              <w:t xml:space="preserve">Supervising Contracts Monitor, Beaches </w:t>
            </w:r>
            <w:r>
              <w:rPr>
                <w:rFonts w:eastAsia="Times New Roman" w:cs="Arial"/>
                <w:color w:val="000000"/>
              </w:rPr>
              <w:t>a</w:t>
            </w:r>
            <w:r w:rsidRPr="00E14642">
              <w:rPr>
                <w:rFonts w:eastAsia="Times New Roman" w:cs="Arial"/>
                <w:color w:val="000000"/>
              </w:rPr>
              <w:t>nd Harbors</w:t>
            </w:r>
          </w:p>
        </w:tc>
      </w:tr>
      <w:tr w:rsidR="00C939F8" w:rsidRPr="00F64472" w14:paraId="49FB891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0A5322" w14:textId="36D1EED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9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24130B" w14:textId="3820D08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ivision Chief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B&amp;H</w:t>
            </w:r>
            <w:proofErr w:type="spellEnd"/>
          </w:p>
        </w:tc>
      </w:tr>
      <w:tr w:rsidR="00C939F8" w:rsidRPr="00F64472" w14:paraId="5E0A9A7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C69650" w14:textId="57E641A6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89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8150EE" w14:textId="1106A52E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Beaches &amp; Harbors</w:t>
            </w:r>
          </w:p>
        </w:tc>
      </w:tr>
      <w:tr w:rsidR="00C939F8" w:rsidRPr="00F64472" w14:paraId="5626F9B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D3D50A" w14:textId="39DC32D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2" w:history="1">
              <w:proofErr w:type="spellStart"/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070i</w:t>
              </w:r>
              <w:proofErr w:type="spellEnd"/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A0C15D" w14:textId="7D1668B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ren's Services Social Worker Intern</w:t>
            </w:r>
          </w:p>
        </w:tc>
      </w:tr>
      <w:tr w:rsidR="00C939F8" w:rsidRPr="00F64472" w14:paraId="248D743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4758F8" w14:textId="4271853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1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2CFA5C" w14:textId="3DD32DB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ain Services Worker</w:t>
            </w:r>
          </w:p>
        </w:tc>
      </w:tr>
      <w:tr w:rsidR="00C939F8" w:rsidRPr="00F64472" w14:paraId="2C997B1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B01ED2" w14:textId="093185A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1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9B4B03" w14:textId="1BFB19F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ligibility Worker I</w:t>
            </w:r>
          </w:p>
        </w:tc>
      </w:tr>
      <w:tr w:rsidR="00C939F8" w:rsidRPr="00F64472" w14:paraId="419669A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13383C" w14:textId="5508253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1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610F57" w14:textId="0038D04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ligibility Worker II</w:t>
            </w:r>
          </w:p>
        </w:tc>
      </w:tr>
      <w:tr w:rsidR="00C939F8" w:rsidRPr="00F64472" w14:paraId="75EC2FB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5F03FB" w14:textId="10D0331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1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287A64" w14:textId="3FC8E1C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Health Marketing Rep</w:t>
            </w:r>
          </w:p>
        </w:tc>
      </w:tr>
      <w:tr w:rsidR="00C939F8" w:rsidRPr="00F64472" w14:paraId="0FBB20C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F01E3C" w14:textId="6602DD6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1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C49CAC" w14:textId="7168221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atient Resource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Wkr</w:t>
            </w:r>
            <w:proofErr w:type="spellEnd"/>
          </w:p>
        </w:tc>
      </w:tr>
      <w:tr w:rsidR="00C939F8" w:rsidRPr="00F64472" w14:paraId="67E609A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E5D477" w14:textId="22AF1A2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1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14AAB7" w14:textId="27A4EE2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atient Financial Serv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Wkr</w:t>
            </w:r>
            <w:proofErr w:type="spellEnd"/>
          </w:p>
        </w:tc>
      </w:tr>
      <w:tr w:rsidR="00C939F8" w:rsidRPr="00F64472" w14:paraId="789C25C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0C513B" w14:textId="48B34CC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954C48" w14:textId="7F912F3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Ass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ounty Counsel</w:t>
            </w:r>
          </w:p>
        </w:tc>
      </w:tr>
      <w:tr w:rsidR="00C939F8" w:rsidRPr="00F64472" w14:paraId="74110C9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61D893" w14:textId="02378F4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BE495B" w14:textId="3E1DAAC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Ass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taf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C939F8" w:rsidRPr="00F64472" w14:paraId="1433A1F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1DB3BC" w14:textId="3F99475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84FEE7" w14:textId="37C229C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ssociate County Counsel</w:t>
            </w:r>
          </w:p>
        </w:tc>
      </w:tr>
      <w:tr w:rsidR="00C939F8" w:rsidRPr="00F64472" w14:paraId="5EBD452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D91D21" w14:textId="28DA0387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3F4EC1" w14:textId="229719E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County Counsel</w:t>
            </w:r>
          </w:p>
        </w:tc>
      </w:tr>
      <w:tr w:rsidR="00C939F8" w:rsidRPr="00F64472" w14:paraId="6C0C20C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132A43" w14:textId="59F7B59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490330" w14:textId="364E134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ounty Counsel </w:t>
            </w:r>
          </w:p>
        </w:tc>
      </w:tr>
      <w:tr w:rsidR="00C939F8" w:rsidRPr="00F64472" w14:paraId="3FC5DAA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52520E" w14:textId="63786D8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229BF4" w14:textId="615500E2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taf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C939F8" w:rsidRPr="00F64472" w14:paraId="43EE909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62DC37" w14:textId="17F0A02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6FAC0" w14:textId="70138B1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Staf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C939F8" w:rsidRPr="00F64472" w14:paraId="69B8896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2E8A10" w14:textId="2DF49DE6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73560A" w14:textId="4C8ABD1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Counsel, Disability Litigation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C939F8" w:rsidRPr="00F64472" w14:paraId="35CED2D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7B66F1" w14:textId="44B661C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290C70" w14:textId="6C114E8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C939F8" w:rsidRPr="00F64472" w14:paraId="348C060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7B7E1C" w14:textId="4FED5190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A1E99D" w14:textId="7B3A941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itigation Cost Manager, County Counsel</w:t>
            </w:r>
          </w:p>
        </w:tc>
      </w:tr>
      <w:tr w:rsidR="00C939F8" w:rsidRPr="00F64472" w14:paraId="1FB8F97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FF3C9" w14:textId="670BF50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C85D88" w14:textId="7F581F6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ring Officer, DA</w:t>
            </w:r>
          </w:p>
        </w:tc>
      </w:tr>
      <w:tr w:rsidR="00C939F8" w:rsidRPr="00F64472" w14:paraId="191B6BA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46C92F" w14:textId="7BDDDE4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A0D516" w14:textId="2AF6C99E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alegal</w:t>
            </w:r>
          </w:p>
        </w:tc>
      </w:tr>
      <w:tr w:rsidR="00C939F8" w:rsidRPr="00F64472" w14:paraId="45668C2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FCF9FF" w14:textId="47DE79B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0F84CD" w14:textId="6FFC846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Legal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C939F8" w:rsidRPr="00F64472" w14:paraId="3F4CCAF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1BB2A7" w14:textId="1BFFA456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A15528" w14:textId="56C820E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Law Clerk</w:t>
            </w:r>
          </w:p>
        </w:tc>
      </w:tr>
      <w:tr w:rsidR="00C939F8" w:rsidRPr="00F64472" w14:paraId="47D9B21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13C4CC" w14:textId="2B84FC3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716FC6" w14:textId="5940AF1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Public Defender I</w:t>
            </w:r>
          </w:p>
        </w:tc>
      </w:tr>
      <w:tr w:rsidR="00C939F8" w:rsidRPr="00F64472" w14:paraId="30F5E16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929FA1" w14:textId="7184071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02A161" w14:textId="5E61DF03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Public Defender II</w:t>
            </w:r>
          </w:p>
        </w:tc>
      </w:tr>
      <w:tr w:rsidR="00C939F8" w:rsidRPr="00F64472" w14:paraId="3DE3DFA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D5EE9C" w14:textId="28ED0AEC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2FB29C" w14:textId="3BD133C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strict Atty I</w:t>
            </w:r>
          </w:p>
        </w:tc>
      </w:tr>
      <w:tr w:rsidR="00C939F8" w:rsidRPr="00F64472" w14:paraId="3BBFACF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076FAA" w14:textId="331F8A8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53CBD6" w14:textId="626BD63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strict Atty II</w:t>
            </w:r>
          </w:p>
        </w:tc>
      </w:tr>
      <w:tr w:rsidR="00C939F8" w:rsidRPr="00F64472" w14:paraId="3C88FF0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5BE3AA" w14:textId="1B5CAADA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39B95D" w14:textId="7229B48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strict Atty III</w:t>
            </w:r>
          </w:p>
        </w:tc>
      </w:tr>
      <w:tr w:rsidR="00C939F8" w:rsidRPr="00F64472" w14:paraId="7A24C5E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AB7126" w14:textId="233004B7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2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20A9F4" w14:textId="7E6D3F82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ttorney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CSSD</w:t>
            </w:r>
            <w:proofErr w:type="spellEnd"/>
          </w:p>
        </w:tc>
      </w:tr>
      <w:tr w:rsidR="00C939F8" w:rsidRPr="00F64472" w14:paraId="1B3C06D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C883E8" w14:textId="31EEB0E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795197" w14:textId="23EB59E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eneral Maintenance Supervisor, Sup. Ct.</w:t>
            </w:r>
          </w:p>
        </w:tc>
      </w:tr>
      <w:tr w:rsidR="00C939F8" w:rsidRPr="00F64472" w14:paraId="455A905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E0339C" w14:textId="6A1309A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28D404" w14:textId="02F0630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or, Secretary to Judicial Officers, Sup. Ct.</w:t>
            </w:r>
          </w:p>
        </w:tc>
      </w:tr>
      <w:tr w:rsidR="00C939F8" w:rsidRPr="00F64472" w14:paraId="70CC35A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5F5ECC" w14:textId="36A7B4E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C49D1C" w14:textId="779A855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ccounting Technician, Sup. Ct.</w:t>
            </w:r>
          </w:p>
        </w:tc>
      </w:tr>
      <w:tr w:rsidR="00C939F8" w:rsidRPr="00F64472" w14:paraId="7C4EDED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342D73" w14:textId="378F4A9C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5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C07B82" w14:textId="74903BB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Assistant I, Sup. Ct.</w:t>
            </w:r>
          </w:p>
        </w:tc>
      </w:tr>
      <w:tr w:rsidR="00C939F8" w:rsidRPr="00F64472" w14:paraId="3DC3C31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7321F" w14:textId="76BE359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DAB7A4" w14:textId="226B78C2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Law Clerk (Bar Member), Sup. Ct.</w:t>
            </w:r>
          </w:p>
        </w:tc>
      </w:tr>
      <w:tr w:rsidR="00C939F8" w:rsidRPr="00F64472" w14:paraId="425158B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20A2F3" w14:textId="15300D50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180A55" w14:textId="6CEE606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Law Clerk (Non-Bar Member), Sup. Ct.</w:t>
            </w:r>
          </w:p>
        </w:tc>
      </w:tr>
      <w:tr w:rsidR="00C939F8" w:rsidRPr="00F64472" w14:paraId="5291B18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C52571" w14:textId="52EAC24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3A4C66" w14:textId="05C54E7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Clerk (Bar Member), Sup. Ct.</w:t>
            </w:r>
          </w:p>
        </w:tc>
      </w:tr>
      <w:tr w:rsidR="00C939F8" w:rsidRPr="00F64472" w14:paraId="17D819F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557FE2" w14:textId="72573A7A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17DF22" w14:textId="0CC19553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ffice Services Assistant I, Sup. Ct.</w:t>
            </w:r>
          </w:p>
        </w:tc>
      </w:tr>
      <w:tr w:rsidR="00C939F8" w:rsidRPr="00F64472" w14:paraId="1840F4E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698B1F" w14:textId="4BDE9EF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0B1567" w14:textId="3F87280E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Assistant II, Sup. Ct.</w:t>
            </w:r>
          </w:p>
        </w:tc>
      </w:tr>
      <w:tr w:rsidR="00C939F8" w:rsidRPr="00F64472" w14:paraId="072FDBB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FFE54A" w14:textId="27873AE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0BF12C" w14:textId="36E96C3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Executive Officer, Sup. Ct.</w:t>
            </w:r>
          </w:p>
        </w:tc>
      </w:tr>
      <w:tr w:rsidR="00C939F8" w:rsidRPr="00F64472" w14:paraId="5A4C1E9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0B92FA" w14:textId="2043204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1268D3" w14:textId="1B516D3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Deputy Executive Officer, Sup. Ct.</w:t>
            </w:r>
          </w:p>
        </w:tc>
      </w:tr>
      <w:tr w:rsidR="00C939F8" w:rsidRPr="00F64472" w14:paraId="6929526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3FADE7" w14:textId="09EBDC0B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FF3F39" w14:textId="1E275BA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s Development Analyst IV</w:t>
            </w:r>
          </w:p>
        </w:tc>
      </w:tr>
      <w:tr w:rsidR="00C939F8" w:rsidRPr="00F64472" w14:paraId="0A7E6EE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4B64C7" w14:textId="32195AD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459CAE" w14:textId="77777777" w:rsidR="00C939F8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retary to </w:t>
            </w:r>
            <w:r>
              <w:rPr>
                <w:rFonts w:eastAsia="Times New Roman" w:cs="Arial"/>
                <w:color w:val="000000"/>
              </w:rPr>
              <w:t>0888</w:t>
            </w:r>
          </w:p>
          <w:p w14:paraId="74660FF0" w14:textId="6598859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 Presiding Judge, Sup. Ct.</w:t>
            </w:r>
          </w:p>
        </w:tc>
      </w:tr>
      <w:tr w:rsidR="00C939F8" w:rsidRPr="00F64472" w14:paraId="7DD630A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70C851" w14:textId="35D2C58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58A59C" w14:textId="1C42C16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Secretary, Sup. Ct.</w:t>
            </w:r>
          </w:p>
        </w:tc>
      </w:tr>
      <w:tr w:rsidR="00C939F8" w:rsidRPr="00F64472" w14:paraId="01E7EB0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166957" w14:textId="72C5423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D3F842" w14:textId="219DEA72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Management Secretary, Sup. Ct.</w:t>
            </w:r>
          </w:p>
        </w:tc>
      </w:tr>
      <w:tr w:rsidR="00C939F8" w:rsidRPr="00F64472" w14:paraId="07EC44D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300026" w14:textId="72BFAF5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5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8289C7" w14:textId="2392F9EE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, Sup. Ct.</w:t>
            </w:r>
          </w:p>
        </w:tc>
      </w:tr>
      <w:tr w:rsidR="00C939F8" w:rsidRPr="00F64472" w14:paraId="71C0159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1A2376" w14:textId="6243A1EA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CF10B1" w14:textId="518BE4D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</w:t>
            </w:r>
          </w:p>
        </w:tc>
      </w:tr>
      <w:tr w:rsidR="00C939F8" w:rsidRPr="00F64472" w14:paraId="410AAC6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08A498" w14:textId="243DB9F0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9F4AEF" w14:textId="4573E7E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I</w:t>
            </w:r>
          </w:p>
        </w:tc>
      </w:tr>
      <w:tr w:rsidR="00C939F8" w:rsidRPr="00F64472" w14:paraId="26100AC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85F0AB" w14:textId="683BC65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6EC1DD" w14:textId="04ABBF83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II</w:t>
            </w:r>
          </w:p>
        </w:tc>
      </w:tr>
      <w:tr w:rsidR="00C939F8" w:rsidRPr="00F64472" w14:paraId="473B693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7A9025" w14:textId="38C14770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F8AE17" w14:textId="12CC805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V</w:t>
            </w:r>
          </w:p>
        </w:tc>
      </w:tr>
      <w:tr w:rsidR="00C939F8" w:rsidRPr="00F64472" w14:paraId="14FF830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4154E7" w14:textId="1FF34D7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62F28A" w14:textId="2F2EA842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ial Analyst, Sup. Ct.</w:t>
            </w:r>
          </w:p>
        </w:tc>
      </w:tr>
      <w:tr w:rsidR="00C939F8" w:rsidRPr="00F64472" w14:paraId="5C676BB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5391A5" w14:textId="28DEAC5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072D74" w14:textId="7EF06DA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ffice Services Assistant III, Sup. Ct.</w:t>
            </w:r>
          </w:p>
        </w:tc>
      </w:tr>
      <w:tr w:rsidR="00C939F8" w:rsidRPr="00F64472" w14:paraId="06379CC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9B5A1E" w14:textId="1F7C591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DCEB32" w14:textId="73863EAE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ing Operations Supervisor, Sup. Ct.</w:t>
            </w:r>
          </w:p>
        </w:tc>
      </w:tr>
      <w:tr w:rsidR="00C939F8" w:rsidRPr="00F64472" w14:paraId="5BB9EFA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86604D" w14:textId="549893E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2933EE" w14:textId="2C884B5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ntal Health Hearing Referee, Sup. Ct.</w:t>
            </w:r>
          </w:p>
        </w:tc>
      </w:tr>
      <w:tr w:rsidR="00C939F8" w:rsidRPr="00F64472" w14:paraId="251B014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2BAA5F" w14:textId="68A1B16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33A3AD" w14:textId="28871D7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Manager, Sup. Ct.</w:t>
            </w:r>
          </w:p>
        </w:tc>
      </w:tr>
      <w:tr w:rsidR="00C939F8" w:rsidRPr="00F64472" w14:paraId="1C44B9C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0D1468" w14:textId="3F9E4C4A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5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D486D0" w14:textId="0396014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isk Management Officer, Sup. Ct.</w:t>
            </w:r>
          </w:p>
        </w:tc>
      </w:tr>
      <w:tr w:rsidR="00C939F8" w:rsidRPr="00F64472" w14:paraId="59E8D5D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979D1A" w14:textId="263099DA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729C74" w14:textId="3CC3C75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ffice Services Assistant II, Sup. Ct.</w:t>
            </w:r>
          </w:p>
        </w:tc>
      </w:tr>
      <w:tr w:rsidR="00C939F8" w:rsidRPr="00F64472" w14:paraId="66B30A6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60B927" w14:textId="21E0034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ABE669" w14:textId="1A59F20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Administrator, Sup. Ct.</w:t>
            </w:r>
          </w:p>
        </w:tc>
      </w:tr>
      <w:tr w:rsidR="00C939F8" w:rsidRPr="00F64472" w14:paraId="5FD6FA6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A41851" w14:textId="20CC885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45CD05" w14:textId="2B046723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erical Aide, Sup. Ct.</w:t>
            </w:r>
          </w:p>
        </w:tc>
      </w:tr>
      <w:tr w:rsidR="00C939F8" w:rsidRPr="00F64472" w14:paraId="4FD6572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50329B" w14:textId="7E43819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6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B23636" w14:textId="6FD7C24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 I, Sup. Ct.</w:t>
            </w:r>
          </w:p>
        </w:tc>
      </w:tr>
      <w:tr w:rsidR="00C939F8" w:rsidRPr="00F64472" w14:paraId="13B8F4E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DB8E4C" w14:textId="48894BD7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EEF850" w14:textId="6EABD7D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Financial Analyst, Sup. Ct.</w:t>
            </w:r>
          </w:p>
        </w:tc>
      </w:tr>
      <w:tr w:rsidR="00C939F8" w:rsidRPr="00F64472" w14:paraId="77AC6E5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97DB3F" w14:textId="3AC4B3B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C2C280" w14:textId="7CC4C33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V</w:t>
            </w:r>
          </w:p>
        </w:tc>
      </w:tr>
      <w:tr w:rsidR="00C939F8" w:rsidRPr="00F64472" w14:paraId="037FF90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1197CF" w14:textId="692A411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F9AD74" w14:textId="2D1EEBC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Services Assistant, Sup. Ct.</w:t>
            </w:r>
          </w:p>
        </w:tc>
      </w:tr>
      <w:tr w:rsidR="00C939F8" w:rsidRPr="00F64472" w14:paraId="38C1E0D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818318" w14:textId="107F529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8F0BBC" w14:textId="606B2703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Planning Specialist, Sup. Ct.</w:t>
            </w:r>
          </w:p>
        </w:tc>
      </w:tr>
      <w:tr w:rsidR="00C939F8" w:rsidRPr="00F64472" w14:paraId="298C0B2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DC9FFC" w14:textId="513F76E0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F23946" w14:textId="0C7823A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Assistant III, Sup. Ct.</w:t>
            </w:r>
          </w:p>
        </w:tc>
      </w:tr>
      <w:tr w:rsidR="00C939F8" w:rsidRPr="00F64472" w14:paraId="561E2C2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94722D" w14:textId="32E24A2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ED27D6" w14:textId="732FCFC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VI</w:t>
            </w:r>
          </w:p>
        </w:tc>
      </w:tr>
      <w:tr w:rsidR="00C939F8" w:rsidRPr="00F64472" w14:paraId="55114EE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90FE8E" w14:textId="79B3CCE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82695F" w14:textId="15C57F4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VII</w:t>
            </w:r>
          </w:p>
        </w:tc>
      </w:tr>
      <w:tr w:rsidR="00C939F8" w:rsidRPr="00F64472" w14:paraId="75DD794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0CFB9E" w14:textId="129A22D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1D8E00" w14:textId="19BD8AB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Project Manager II</w:t>
            </w:r>
          </w:p>
        </w:tc>
      </w:tr>
      <w:tr w:rsidR="00C939F8" w:rsidRPr="00F64472" w14:paraId="04A4DC5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828C7B" w14:textId="77402767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6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5435E8" w14:textId="43929DB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e Administrator, Sup. Ct.</w:t>
            </w:r>
          </w:p>
        </w:tc>
      </w:tr>
      <w:tr w:rsidR="00C939F8" w:rsidRPr="00F64472" w14:paraId="1C3B37B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A61EB8" w14:textId="6407B8BB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F55142" w14:textId="146E7A4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ant I, Sup. Ct.</w:t>
            </w:r>
          </w:p>
        </w:tc>
      </w:tr>
      <w:tr w:rsidR="00C939F8" w:rsidRPr="00F64472" w14:paraId="6A513C8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D4CF5B" w14:textId="0002843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239D2A" w14:textId="57ED37F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ant II, Sup. Ct.</w:t>
            </w:r>
          </w:p>
        </w:tc>
      </w:tr>
      <w:tr w:rsidR="00C939F8" w:rsidRPr="00F64472" w14:paraId="7CEA213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8D0DCB" w14:textId="0AA637F0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570867" w14:textId="52DB690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ing Technician, Sup. Ct.</w:t>
            </w:r>
          </w:p>
        </w:tc>
      </w:tr>
      <w:tr w:rsidR="00C939F8" w:rsidRPr="00F64472" w14:paraId="2CD6B68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095E53" w14:textId="661E465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746F18" w14:textId="06215F5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ial Evaluator, Sup. Ct.</w:t>
            </w:r>
          </w:p>
        </w:tc>
      </w:tr>
      <w:tr w:rsidR="00C939F8" w:rsidRPr="00F64472" w14:paraId="72A8D6A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240A9E" w14:textId="33B88CD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B81921" w14:textId="582FF7FE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or I, Sup. Ct.</w:t>
            </w:r>
          </w:p>
        </w:tc>
      </w:tr>
      <w:tr w:rsidR="00C939F8" w:rsidRPr="00F64472" w14:paraId="015663E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3F0846" w14:textId="7FB6E88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2D5658" w14:textId="2F5DECB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or II, Sup. Ct.</w:t>
            </w:r>
          </w:p>
        </w:tc>
      </w:tr>
      <w:tr w:rsidR="00C939F8" w:rsidRPr="00F64472" w14:paraId="7D5CE22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43915F" w14:textId="1F5DFA1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2CDE67" w14:textId="43104D03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yroll Supervisor, Sup. Ct.</w:t>
            </w:r>
          </w:p>
        </w:tc>
      </w:tr>
      <w:tr w:rsidR="00C939F8" w:rsidRPr="00F64472" w14:paraId="6E27845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5C7F47" w14:textId="09C4E63A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8BBEE7" w14:textId="4128C1E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uditor, Sup. Ct.</w:t>
            </w:r>
          </w:p>
        </w:tc>
      </w:tr>
      <w:tr w:rsidR="00C939F8" w:rsidRPr="00F64472" w14:paraId="3859920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0D41C4" w14:textId="5397C67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A0EABA" w14:textId="131C50D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ing Supervisor, Sup. Ct.</w:t>
            </w:r>
          </w:p>
        </w:tc>
      </w:tr>
      <w:tr w:rsidR="00C939F8" w:rsidRPr="00F64472" w14:paraId="530DC8F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44C434" w14:textId="4E39E12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27EF21" w14:textId="4604A77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Financial Evaluator, Sup. Ct.</w:t>
            </w:r>
          </w:p>
        </w:tc>
      </w:tr>
      <w:tr w:rsidR="00C939F8" w:rsidRPr="00F64472" w14:paraId="1E11719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E27415" w14:textId="1C2E8CB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8C1BC0" w14:textId="565F3E3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Assistant I, Sup. Ct.</w:t>
            </w:r>
          </w:p>
        </w:tc>
      </w:tr>
      <w:tr w:rsidR="00C939F8" w:rsidRPr="00F64472" w14:paraId="494BE4A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3F635B" w14:textId="0ECC1E9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D36810" w14:textId="7005E203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Management Analyst, Sup. Ct.</w:t>
            </w:r>
          </w:p>
        </w:tc>
      </w:tr>
      <w:tr w:rsidR="00C939F8" w:rsidRPr="00F64472" w14:paraId="4ACA577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8FFFBC" w14:textId="556ECB7B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52BA85" w14:textId="72156E4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Services Supervisor, Sup. Ct.</w:t>
            </w:r>
          </w:p>
        </w:tc>
      </w:tr>
      <w:tr w:rsidR="00C939F8" w:rsidRPr="00F64472" w14:paraId="1ACCF71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8A06DC" w14:textId="0DCDF82C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35FA36" w14:textId="3BAB27B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Management Analyst, Sup. Ct.</w:t>
            </w:r>
          </w:p>
        </w:tc>
      </w:tr>
      <w:tr w:rsidR="00C939F8" w:rsidRPr="00F64472" w14:paraId="4AB3509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2FB812" w14:textId="3270338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B56367" w14:textId="0A8605F2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Analyst, Sup. Ct.</w:t>
            </w:r>
          </w:p>
        </w:tc>
      </w:tr>
      <w:tr w:rsidR="00C939F8" w:rsidRPr="00F64472" w14:paraId="2189C2F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279987" w14:textId="30F050B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39C6BA" w14:textId="617A1DD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Reporter, Sup. Ct.</w:t>
            </w:r>
          </w:p>
        </w:tc>
      </w:tr>
      <w:tr w:rsidR="00C939F8" w:rsidRPr="00F64472" w14:paraId="1C2C3D2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0A094D" w14:textId="25DDA0C0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139AF3" w14:textId="5C502B7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ing Court Reporter, Sup. Ct.</w:t>
            </w:r>
          </w:p>
        </w:tc>
      </w:tr>
      <w:tr w:rsidR="00C939F8" w:rsidRPr="00F64472" w14:paraId="26112D3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332269" w14:textId="36214CF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3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BC1228" w14:textId="59CB3BD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Paralegal, Sup. Ct.</w:t>
            </w:r>
          </w:p>
        </w:tc>
      </w:tr>
      <w:tr w:rsidR="00C939F8" w:rsidRPr="00F64472" w14:paraId="0F513FB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01A3DF" w14:textId="11F2D0D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F8A7FB" w14:textId="51AE772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mily Law Attorney, Sup. Ct.</w:t>
            </w:r>
          </w:p>
        </w:tc>
      </w:tr>
      <w:tr w:rsidR="00C939F8" w:rsidRPr="00F64472" w14:paraId="7255A60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055EA4" w14:textId="7B8593D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0C7E49" w14:textId="23BD0B0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mily Law Facilitator, Sup. Ct.</w:t>
            </w:r>
          </w:p>
        </w:tc>
      </w:tr>
      <w:tr w:rsidR="00C939F8" w:rsidRPr="00F64472" w14:paraId="6F9E57D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CEA5B8" w14:textId="3046777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B85B96" w14:textId="5B0FE21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ing Supervisor, Sup. Ct.</w:t>
            </w:r>
          </w:p>
        </w:tc>
      </w:tr>
      <w:tr w:rsidR="00C939F8" w:rsidRPr="00F64472" w14:paraId="2455851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9DB957" w14:textId="47630E7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DC026A" w14:textId="12E931E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feree, Sup. Ct.</w:t>
            </w:r>
          </w:p>
        </w:tc>
      </w:tr>
      <w:tr w:rsidR="00C939F8" w:rsidRPr="00F64472" w14:paraId="1162CB7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E04C86" w14:textId="10F60D1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E4AA36" w14:textId="2CCE4E2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Examiner, Sup. Ct.</w:t>
            </w:r>
          </w:p>
        </w:tc>
      </w:tr>
      <w:tr w:rsidR="00C939F8" w:rsidRPr="00F64472" w14:paraId="4E2165C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2337CB" w14:textId="03405F1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2031BF" w14:textId="398EF05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search Attorney, Sup. Ct.</w:t>
            </w:r>
          </w:p>
        </w:tc>
      </w:tr>
      <w:tr w:rsidR="00C939F8" w:rsidRPr="00F64472" w14:paraId="61FED03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4A1A4B" w14:textId="1414C8EA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DFA662" w14:textId="6A8434E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Clerk (Non-Bar Member), Sup. Ct.</w:t>
            </w:r>
          </w:p>
        </w:tc>
      </w:tr>
      <w:tr w:rsidR="00C939F8" w:rsidRPr="00F64472" w14:paraId="79FCA55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87E824" w14:textId="42C721C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E16C19" w14:textId="031DB86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Commissioner, Sup. Ct.</w:t>
            </w:r>
          </w:p>
        </w:tc>
      </w:tr>
      <w:tr w:rsidR="00C939F8" w:rsidRPr="00F64472" w14:paraId="1EB1B36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5FE587" w14:textId="709AD68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F54DAD" w14:textId="22954C0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yroll Technician I, Sup. Ct.</w:t>
            </w:r>
          </w:p>
        </w:tc>
      </w:tr>
      <w:tr w:rsidR="00C939F8" w:rsidRPr="00F64472" w14:paraId="6E9418C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3C29D2" w14:textId="1C79D55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1D27FD" w14:textId="2893374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raphic Artist, Sup. Ct.</w:t>
            </w:r>
          </w:p>
        </w:tc>
      </w:tr>
      <w:tr w:rsidR="00C939F8" w:rsidRPr="00F64472" w14:paraId="141586F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87A4DF" w14:textId="1C20940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CCCE5C" w14:textId="6F7164D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Attorney I, Sup. Ct.</w:t>
            </w:r>
          </w:p>
        </w:tc>
      </w:tr>
      <w:tr w:rsidR="00C939F8" w:rsidRPr="00F64472" w14:paraId="731B470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E7D959" w14:textId="0D59953B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4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89EB79" w14:textId="6C9F694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room Assistant, Sup. Ct.</w:t>
            </w:r>
          </w:p>
        </w:tc>
      </w:tr>
      <w:tr w:rsidR="00C939F8" w:rsidRPr="00F64472" w14:paraId="741C6BD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8037EC" w14:textId="490DC95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EE400F" w14:textId="38A067B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Attorney II, Sup. Ct.</w:t>
            </w:r>
          </w:p>
        </w:tc>
      </w:tr>
      <w:tr w:rsidR="00C939F8" w:rsidRPr="00F64472" w14:paraId="026E3C1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631D7C" w14:textId="2225123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6EDF02" w14:textId="0E6AFA2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ing Research Attorney, Sup. Ct.</w:t>
            </w:r>
          </w:p>
        </w:tc>
      </w:tr>
      <w:tr w:rsidR="00C939F8" w:rsidRPr="00F64472" w14:paraId="180715C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037CDE" w14:textId="633F65C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DA33EE" w14:textId="525AE35E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Probate Investigator, Sup. Ct.</w:t>
            </w:r>
          </w:p>
        </w:tc>
      </w:tr>
      <w:tr w:rsidR="00C939F8" w:rsidRPr="00F64472" w14:paraId="0957787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DBC889" w14:textId="13AAE69C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A92E07" w14:textId="0C1C1B3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Research Attorney, Sup. Ct.</w:t>
            </w:r>
          </w:p>
        </w:tc>
      </w:tr>
      <w:tr w:rsidR="00C939F8" w:rsidRPr="00F64472" w14:paraId="480BC88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B64B38" w14:textId="6C001C1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5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708E32" w14:textId="0ACE3C6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Probate Attorney, Sup. Ct.</w:t>
            </w:r>
          </w:p>
        </w:tc>
      </w:tr>
      <w:tr w:rsidR="00C939F8" w:rsidRPr="00F64472" w14:paraId="5620043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192EB4" w14:textId="18E23526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215753" w14:textId="42C5BB3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itigant Assistance Attorney, Sup. Ct.</w:t>
            </w:r>
          </w:p>
        </w:tc>
      </w:tr>
      <w:tr w:rsidR="00C939F8" w:rsidRPr="00F64472" w14:paraId="745BC91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4F6005" w14:textId="7FB121EA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235AB5" w14:textId="45FF4E1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Judicial Officers, Sup. Ct.</w:t>
            </w:r>
          </w:p>
        </w:tc>
      </w:tr>
      <w:tr w:rsidR="00C939F8" w:rsidRPr="00F64472" w14:paraId="4A0B0F3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3F4504" w14:textId="7D9A5D9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475816" w14:textId="6373677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ccountant, Sup. Ct.</w:t>
            </w:r>
          </w:p>
        </w:tc>
      </w:tr>
      <w:tr w:rsidR="00C939F8" w:rsidRPr="00F64472" w14:paraId="205FA9B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53CDA4" w14:textId="572692B3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04C0A8" w14:textId="34D2AA8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Services Supervisor, Sup. Ct.</w:t>
            </w:r>
          </w:p>
        </w:tc>
      </w:tr>
      <w:tr w:rsidR="00C939F8" w:rsidRPr="00F64472" w14:paraId="2641771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FEFCFF" w14:textId="54824F4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3C6D7F" w14:textId="10A5038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Court Services Supervisor, Sup. Ct.</w:t>
            </w:r>
          </w:p>
        </w:tc>
      </w:tr>
      <w:tr w:rsidR="00C939F8" w:rsidRPr="00F64472" w14:paraId="2615A7F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822138" w14:textId="692920A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412AD8" w14:textId="15F6198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Analyst, Sup. Ct.</w:t>
            </w:r>
          </w:p>
        </w:tc>
      </w:tr>
      <w:tr w:rsidR="00C939F8" w:rsidRPr="00F64472" w14:paraId="37CE22A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D88B9D" w14:textId="1D6E016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70CF51" w14:textId="25B6D9D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Technician, Sup. Ct.</w:t>
            </w:r>
          </w:p>
        </w:tc>
      </w:tr>
      <w:tr w:rsidR="00C939F8" w:rsidRPr="00F64472" w14:paraId="22B4481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1349E9" w14:textId="03EB3B1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075E2A" w14:textId="39418B0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Supervisor, Sup. Ct.</w:t>
            </w:r>
          </w:p>
        </w:tc>
      </w:tr>
      <w:tr w:rsidR="00C939F8" w:rsidRPr="00F64472" w14:paraId="6C0CB30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3ED4EC" w14:textId="1F8355E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7B6CDF" w14:textId="259AA00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room Assistant Supervisor, Sup. Ct.</w:t>
            </w:r>
          </w:p>
        </w:tc>
      </w:tr>
      <w:tr w:rsidR="00C939F8" w:rsidRPr="00F64472" w14:paraId="32C7417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3DE64B" w14:textId="0F0A214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B8ACBA" w14:textId="0203C16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Coordinator, Sup. Ct.</w:t>
            </w:r>
          </w:p>
        </w:tc>
      </w:tr>
      <w:tr w:rsidR="00C939F8" w:rsidRPr="00F64472" w14:paraId="7A54BF4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2799FF" w14:textId="10440FA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4B99B7" w14:textId="2A7A5D7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Assistant II, Sup. Ct.</w:t>
            </w:r>
          </w:p>
        </w:tc>
      </w:tr>
      <w:tr w:rsidR="00C939F8" w:rsidRPr="00F64472" w14:paraId="5046685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3B9AD5" w14:textId="6DF2141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AF9726" w14:textId="00F0701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Technician, Sup. Ct.</w:t>
            </w:r>
          </w:p>
        </w:tc>
      </w:tr>
      <w:tr w:rsidR="00C939F8" w:rsidRPr="00F64472" w14:paraId="0998597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1EB6A4" w14:textId="7A7787E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79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5178EA" w14:textId="5B7D4CF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Judicial Assistant, Sup. Ct.</w:t>
            </w:r>
          </w:p>
        </w:tc>
      </w:tr>
      <w:tr w:rsidR="00C939F8" w:rsidRPr="00F64472" w14:paraId="14AF61E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ADD7E5" w14:textId="4BDE0B8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402A9C" w14:textId="4278FB3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Investigator, Sup. Ct.</w:t>
            </w:r>
          </w:p>
        </w:tc>
      </w:tr>
      <w:tr w:rsidR="00C939F8" w:rsidRPr="00F64472" w14:paraId="0806CA2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4C0D2D" w14:textId="6AC83CF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A22F8C" w14:textId="4517B2FA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Assistant III, Sup. Ct.</w:t>
            </w:r>
          </w:p>
        </w:tc>
      </w:tr>
      <w:tr w:rsidR="00C939F8" w:rsidRPr="00F64472" w14:paraId="2C692A3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8702A8" w14:textId="00C21207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0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7DA67E" w14:textId="460E60C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 Advocacy Specialist, Sup. Ct.</w:t>
            </w:r>
          </w:p>
        </w:tc>
      </w:tr>
      <w:tr w:rsidR="00C939F8" w:rsidRPr="00F64472" w14:paraId="26D05BD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850573" w14:textId="3D488CE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2EF095" w14:textId="480E1E73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Analyst, Sup. Ct.</w:t>
            </w:r>
          </w:p>
        </w:tc>
      </w:tr>
      <w:tr w:rsidR="00C939F8" w:rsidRPr="00F64472" w14:paraId="18B80BC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614864" w14:textId="4DC1EA3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22D7A8" w14:textId="3C6AFBC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s Development Analyst III</w:t>
            </w:r>
          </w:p>
        </w:tc>
      </w:tr>
      <w:tr w:rsidR="00C939F8" w:rsidRPr="00F64472" w14:paraId="3E18B12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A83FD5" w14:textId="7336C57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A5C238" w14:textId="6D1AD722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chnical Services Manager, Sup. Ct.</w:t>
            </w:r>
          </w:p>
        </w:tc>
      </w:tr>
      <w:tr w:rsidR="00C939F8" w:rsidRPr="00F64472" w14:paraId="2945197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5080E7" w14:textId="013B612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6DFB0E" w14:textId="3F4CBDD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ttorney I, Sup. Ct.</w:t>
            </w:r>
          </w:p>
        </w:tc>
      </w:tr>
      <w:tr w:rsidR="00C939F8" w:rsidRPr="00F64472" w14:paraId="44AFA65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EE8162" w14:textId="20E15317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E66B51" w14:textId="6F90C3D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ttorney II, Sup. Ct.</w:t>
            </w:r>
          </w:p>
        </w:tc>
      </w:tr>
      <w:tr w:rsidR="00C939F8" w:rsidRPr="00F64472" w14:paraId="071C16F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8C4B7E" w14:textId="22DE44D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38E0FD" w14:textId="51B0692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Chief Staff Attorney, Sup. Ct.</w:t>
            </w:r>
          </w:p>
        </w:tc>
      </w:tr>
      <w:tr w:rsidR="00C939F8" w:rsidRPr="00F64472" w14:paraId="38EE5BA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A8C489" w14:textId="69A55A7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88A351" w14:textId="1898488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Staff Attorney, Sup. Ct.</w:t>
            </w:r>
          </w:p>
        </w:tc>
      </w:tr>
      <w:tr w:rsidR="00C939F8" w:rsidRPr="00F64472" w14:paraId="04C8957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3FE26D" w14:textId="46A9541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DE3CA0" w14:textId="308AED2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Information Director, Sup. Ct.</w:t>
            </w:r>
          </w:p>
        </w:tc>
      </w:tr>
      <w:tr w:rsidR="00C939F8" w:rsidRPr="00F64472" w14:paraId="49EA770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1B2A83" w14:textId="3CBD6A7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3A981E" w14:textId="027C328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ttorney III, Sup. Ct.</w:t>
            </w:r>
          </w:p>
        </w:tc>
      </w:tr>
      <w:tr w:rsidR="00C939F8" w:rsidRPr="00F64472" w14:paraId="455D41B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E580B1" w14:textId="544456FF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86D9C5" w14:textId="5853EE7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Counsel, Sup. Ct.</w:t>
            </w:r>
          </w:p>
        </w:tc>
      </w:tr>
      <w:tr w:rsidR="00C939F8" w:rsidRPr="00F64472" w14:paraId="4CFEAF9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AFF483" w14:textId="4191D66B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43FAF0" w14:textId="0BFF56D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Financial Analyst, Sup. Ct.</w:t>
            </w:r>
          </w:p>
        </w:tc>
      </w:tr>
      <w:tr w:rsidR="00C939F8" w:rsidRPr="00F64472" w14:paraId="235D84C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A3FF7D" w14:textId="307C5E7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8D3600" w14:textId="2E8AABF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Financial Analyst, Sup. Ct.</w:t>
            </w:r>
          </w:p>
        </w:tc>
      </w:tr>
      <w:tr w:rsidR="00C939F8" w:rsidRPr="00F64472" w14:paraId="2167BDE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BC8E67" w14:textId="4EDA68CA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AFEEC5" w14:textId="230A2B72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lectronic Recording Monitor, Sup. Ct.</w:t>
            </w:r>
          </w:p>
        </w:tc>
      </w:tr>
      <w:tr w:rsidR="00C939F8" w:rsidRPr="00F64472" w14:paraId="550B46F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EC3110" w14:textId="7EEEF38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2301DD" w14:textId="271054A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Assistant, Sup. Ct.</w:t>
            </w:r>
          </w:p>
        </w:tc>
      </w:tr>
      <w:tr w:rsidR="00C939F8" w:rsidRPr="00F64472" w14:paraId="13EFAEE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AE36BE" w14:textId="6B380D5C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76D5AA" w14:textId="304B719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Assistant Trainee, Sup. Ct.</w:t>
            </w:r>
          </w:p>
        </w:tc>
      </w:tr>
      <w:tr w:rsidR="00C939F8" w:rsidRPr="00F64472" w14:paraId="0A667B4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15AD15" w14:textId="03F54647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9DDE4F" w14:textId="53A99AA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 II, Sup. Ct.</w:t>
            </w:r>
          </w:p>
        </w:tc>
      </w:tr>
      <w:tr w:rsidR="00C939F8" w:rsidRPr="00F64472" w14:paraId="07DEA98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933E83" w14:textId="5703AC66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D1EF85" w14:textId="7E48BDB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Supervisor, Sup. Ct.</w:t>
            </w:r>
          </w:p>
        </w:tc>
      </w:tr>
      <w:tr w:rsidR="00C939F8" w:rsidRPr="00F64472" w14:paraId="21F1AA5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1B0660" w14:textId="77922F95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D0524A" w14:textId="146B1F02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Training Director, Sup. Ct.</w:t>
            </w:r>
          </w:p>
        </w:tc>
      </w:tr>
      <w:tr w:rsidR="00C939F8" w:rsidRPr="00F64472" w14:paraId="19F8CCC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1F9933" w14:textId="1A64A3BB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452713" w14:textId="291FE224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Administrator, Sup. Ct.</w:t>
            </w:r>
          </w:p>
        </w:tc>
      </w:tr>
      <w:tr w:rsidR="00C939F8" w:rsidRPr="00F64472" w14:paraId="0781329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D5F0EB" w14:textId="17E7010C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8871C4" w14:textId="2556903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ystems &amp; Networks Administrator I</w:t>
            </w:r>
          </w:p>
        </w:tc>
      </w:tr>
      <w:tr w:rsidR="00C939F8" w:rsidRPr="00F64472" w14:paraId="5FFBBD1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7D874C" w14:textId="17EBDA9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6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BC1EF1" w14:textId="2216FDA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Manager II</w:t>
            </w:r>
          </w:p>
        </w:tc>
      </w:tr>
      <w:tr w:rsidR="00C939F8" w:rsidRPr="00F64472" w14:paraId="5570A39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9245BE" w14:textId="4455476C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8A65D0" w14:textId="59576E5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siness Systems Analyst I</w:t>
            </w:r>
          </w:p>
        </w:tc>
      </w:tr>
      <w:tr w:rsidR="00C939F8" w:rsidRPr="00F64472" w14:paraId="7EF3A0B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40DF8D" w14:textId="6B46D860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CCFC31" w14:textId="31A1C47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siness Systems Analyst II</w:t>
            </w:r>
          </w:p>
        </w:tc>
      </w:tr>
      <w:tr w:rsidR="00C939F8" w:rsidRPr="00F64472" w14:paraId="4233218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69802B" w14:textId="3E8E33B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66DCD7" w14:textId="05779A4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siness Systems Analyst III</w:t>
            </w:r>
          </w:p>
        </w:tc>
      </w:tr>
      <w:tr w:rsidR="00C939F8" w:rsidRPr="00F64472" w14:paraId="3CA011A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9A6128" w14:textId="666375C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7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8E13F2" w14:textId="4CCE256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alegal, Sup. Ct.</w:t>
            </w:r>
          </w:p>
        </w:tc>
      </w:tr>
      <w:tr w:rsidR="00C939F8" w:rsidRPr="00F64472" w14:paraId="375CFE3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D19B8A" w14:textId="1AFE41B0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48EA9A" w14:textId="2CA499D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Project Manager I</w:t>
            </w:r>
          </w:p>
        </w:tc>
      </w:tr>
      <w:tr w:rsidR="00C939F8" w:rsidRPr="00F64472" w14:paraId="118669A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928ABC" w14:textId="5B0C8DE4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E10B96" w14:textId="6B7007A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endency Mediator, Sup. Ct.</w:t>
            </w:r>
          </w:p>
        </w:tc>
      </w:tr>
      <w:tr w:rsidR="00C939F8" w:rsidRPr="00F64472" w14:paraId="20CBA0C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904F02" w14:textId="60C76606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33FF07" w14:textId="47B9B85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Jury Coordinator, Sup. Ct.</w:t>
            </w:r>
          </w:p>
        </w:tc>
      </w:tr>
      <w:tr w:rsidR="00C939F8" w:rsidRPr="00F64472" w14:paraId="4489A3A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31E00" w14:textId="1A49D16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7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02B294" w14:textId="5595EFB0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Librarian Coordinator, Sup. Ct.</w:t>
            </w:r>
          </w:p>
        </w:tc>
      </w:tr>
      <w:tr w:rsidR="00C939F8" w:rsidRPr="00F64472" w14:paraId="00ED85F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58B108" w14:textId="7F73A6D1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8C7EE9" w14:textId="59E138A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s Development Analyst II</w:t>
            </w:r>
          </w:p>
        </w:tc>
      </w:tr>
      <w:tr w:rsidR="00C939F8" w:rsidRPr="00F64472" w14:paraId="1D530F5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3A107B" w14:textId="6897CD4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702CB" w14:textId="2237F01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mily Court Services Specialist, Sup. Ct.</w:t>
            </w:r>
          </w:p>
        </w:tc>
      </w:tr>
      <w:tr w:rsidR="00C939F8" w:rsidRPr="00F64472" w14:paraId="3038274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8103E8" w14:textId="085FD1BA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7F99B2" w14:textId="40F79D92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Human Resources Analyst, Sup. Ct.</w:t>
            </w:r>
          </w:p>
        </w:tc>
      </w:tr>
      <w:tr w:rsidR="00C939F8" w:rsidRPr="00F64472" w14:paraId="59E2BD1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47413A" w14:textId="12E0BEBB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9E52FE" w14:textId="0882C98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Human Resources Analyst, Sup. Ct.</w:t>
            </w:r>
          </w:p>
        </w:tc>
      </w:tr>
      <w:tr w:rsidR="00C939F8" w:rsidRPr="00F64472" w14:paraId="0FFE008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7D7EB0" w14:textId="6CEA3E4A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720385" w14:textId="3A58B8D8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Unit Manager, Sup. Ct.</w:t>
            </w:r>
          </w:p>
        </w:tc>
      </w:tr>
      <w:tr w:rsidR="00C939F8" w:rsidRPr="00F64472" w14:paraId="0619419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65F9A8" w14:textId="498CEA67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275CA0" w14:textId="07D7DAC9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Development Specialist, Sup. Ct.</w:t>
            </w:r>
          </w:p>
        </w:tc>
      </w:tr>
      <w:tr w:rsidR="00C939F8" w:rsidRPr="00F64472" w14:paraId="43C857E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F6F58F" w14:textId="022BEC7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8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373A67" w14:textId="17FB5E6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erical Assistant, Sup. Ct.</w:t>
            </w:r>
          </w:p>
        </w:tc>
      </w:tr>
      <w:tr w:rsidR="00C939F8" w:rsidRPr="00F64472" w14:paraId="6B5E7AC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E06A77" w14:textId="299E48B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9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61509C" w14:textId="54E9313C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Worker, Sup. Ct.</w:t>
            </w:r>
          </w:p>
        </w:tc>
      </w:tr>
      <w:tr w:rsidR="00C939F8" w:rsidRPr="00F64472" w14:paraId="6177148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98820E" w14:textId="12543DA0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6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9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20643" w14:textId="00C4C9F5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Professional Worker, Sup. Ct.</w:t>
            </w:r>
          </w:p>
        </w:tc>
      </w:tr>
      <w:tr w:rsidR="00C939F8" w:rsidRPr="00F64472" w14:paraId="4DDC3CC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5A5C60" w14:textId="2D2862A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7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9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969B9B" w14:textId="196A274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Analyst Intern, Sup. Ct.</w:t>
            </w:r>
          </w:p>
        </w:tc>
      </w:tr>
      <w:tr w:rsidR="00C939F8" w:rsidRPr="00F64472" w14:paraId="70A2738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14BCB2" w14:textId="08395770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8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9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97ABB0" w14:textId="072406EF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 III, Sup. Ct.</w:t>
            </w:r>
          </w:p>
        </w:tc>
      </w:tr>
      <w:tr w:rsidR="00C939F8" w:rsidRPr="00F64472" w14:paraId="782827B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36CDCC" w14:textId="5F9C27E6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9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9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81D72A" w14:textId="7655EDB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Sup. Ct.</w:t>
            </w:r>
          </w:p>
        </w:tc>
      </w:tr>
      <w:tr w:rsidR="00C939F8" w:rsidRPr="00F64472" w14:paraId="71C6120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899AC9" w14:textId="4509AED9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0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9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03E71D" w14:textId="605256ED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dministrator, Sup. Ct.</w:t>
            </w:r>
          </w:p>
        </w:tc>
      </w:tr>
      <w:tr w:rsidR="00C939F8" w:rsidRPr="00F64472" w14:paraId="1A1E5FB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AFB113" w14:textId="3EFEA8FD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1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9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2907D6" w14:textId="536CCE9B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yroll Technician II, Sup. Ct.</w:t>
            </w:r>
          </w:p>
        </w:tc>
      </w:tr>
      <w:tr w:rsidR="00C939F8" w:rsidRPr="00F64472" w14:paraId="704D66A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4B4B3F" w14:textId="5919A06E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2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9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28035" w14:textId="1447B641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Presiding Judge, Sup. Ct.</w:t>
            </w:r>
          </w:p>
        </w:tc>
      </w:tr>
      <w:tr w:rsidR="00C939F8" w:rsidRPr="00F64472" w14:paraId="2CDB7D6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6879CC" w14:textId="6EF6D388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3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9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1572A2" w14:textId="31BE7486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cial Services Assistant, Sup. Ct.</w:t>
            </w:r>
          </w:p>
        </w:tc>
      </w:tr>
      <w:tr w:rsidR="00C939F8" w:rsidRPr="00F64472" w14:paraId="0EF0C52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67B0DC" w14:textId="107B5FC6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4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9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F8E833" w14:textId="2D81201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to Executive Officer, Sup. Ct.</w:t>
            </w:r>
          </w:p>
        </w:tc>
      </w:tr>
      <w:tr w:rsidR="00C939F8" w:rsidRPr="00F64472" w14:paraId="6E8F883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C8D7E4" w14:textId="461CBBF2" w:rsidR="00C939F8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5" w:history="1">
              <w:r w:rsidR="00C939F8" w:rsidRPr="00F64472">
                <w:rPr>
                  <w:rFonts w:eastAsia="Times New Roman" w:cs="Times New Roman"/>
                  <w:color w:val="0563C1"/>
                  <w:u w:val="single"/>
                </w:rPr>
                <w:t>99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0F146E" w14:textId="0DA25D27" w:rsidR="00C939F8" w:rsidRPr="00F64472" w:rsidRDefault="00C939F8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Sup. Ct.</w:t>
            </w:r>
          </w:p>
        </w:tc>
      </w:tr>
      <w:tr w:rsidR="002D3930" w:rsidRPr="00F64472" w14:paraId="080FA4D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689D8A" w14:textId="099D3E7B" w:rsidR="002D3930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6" w:history="1">
              <w:r w:rsidR="002D3930" w:rsidRPr="00FE5E78">
                <w:rPr>
                  <w:rStyle w:val="Hyperlink"/>
                  <w:rFonts w:eastAsia="Times New Roman" w:cs="Times New Roman"/>
                </w:rPr>
                <w:t>47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70739A" w14:textId="7072B126" w:rsidR="002D3930" w:rsidRPr="00F64472" w:rsidRDefault="002D3930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024FD7">
              <w:rPr>
                <w:rFonts w:eastAsia="Times New Roman" w:cs="Arial"/>
                <w:color w:val="000000"/>
              </w:rPr>
              <w:t>Health Program Analyst I</w:t>
            </w:r>
          </w:p>
        </w:tc>
      </w:tr>
      <w:tr w:rsidR="002D3930" w:rsidRPr="00F64472" w14:paraId="72E5105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33103D" w14:textId="3A997D18" w:rsidR="002D3930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7" w:history="1">
              <w:r w:rsidR="002D3930" w:rsidRPr="00B81034">
                <w:rPr>
                  <w:rStyle w:val="Hyperlink"/>
                  <w:rFonts w:eastAsia="Times New Roman" w:cs="Times New Roman"/>
                </w:rPr>
                <w:t>47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02C8FA" w14:textId="792CBF19" w:rsidR="002D3930" w:rsidRPr="00F64472" w:rsidRDefault="002D3930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024FD7">
              <w:rPr>
                <w:rFonts w:eastAsia="Times New Roman" w:cs="Arial"/>
                <w:color w:val="000000"/>
              </w:rPr>
              <w:t>Health Program Analyst I</w:t>
            </w:r>
            <w:r>
              <w:rPr>
                <w:rFonts w:eastAsia="Times New Roman" w:cs="Arial"/>
                <w:color w:val="000000"/>
              </w:rPr>
              <w:t>I</w:t>
            </w:r>
          </w:p>
        </w:tc>
      </w:tr>
      <w:tr w:rsidR="002D3930" w:rsidRPr="00F64472" w14:paraId="792682D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899687" w14:textId="1B3BD5CD" w:rsidR="002D3930" w:rsidRPr="00F64472" w:rsidRDefault="001D4DAF" w:rsidP="00B8103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8" w:history="1">
              <w:r w:rsidR="002D3930" w:rsidRPr="00B81034">
                <w:rPr>
                  <w:rStyle w:val="Hyperlink"/>
                  <w:rFonts w:eastAsia="Times New Roman" w:cs="Times New Roman"/>
                </w:rPr>
                <w:t>47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E608DA4" w14:textId="69AC030D" w:rsidR="002D3930" w:rsidRPr="00F64472" w:rsidRDefault="002D3930" w:rsidP="00B8103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024FD7">
              <w:rPr>
                <w:rFonts w:eastAsia="Times New Roman" w:cs="Arial"/>
                <w:color w:val="000000"/>
              </w:rPr>
              <w:t>Health Program Analyst I</w:t>
            </w:r>
            <w:r>
              <w:rPr>
                <w:rFonts w:eastAsia="Times New Roman" w:cs="Arial"/>
                <w:color w:val="000000"/>
              </w:rPr>
              <w:t>II</w:t>
            </w:r>
          </w:p>
        </w:tc>
      </w:tr>
      <w:tr w:rsidR="002D3930" w:rsidRPr="00F64472" w14:paraId="758D233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75C5F9" w14:textId="5B1D3747" w:rsidR="002D3930" w:rsidRPr="00F64472" w:rsidRDefault="001D4DAF" w:rsidP="00B8103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9" w:history="1">
              <w:r w:rsidR="002D3930" w:rsidRPr="00B81034">
                <w:rPr>
                  <w:rStyle w:val="Hyperlink"/>
                  <w:rFonts w:eastAsia="Times New Roman" w:cs="Times New Roman"/>
                </w:rPr>
                <w:t>14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38BBE6" w14:textId="14480AB5" w:rsidR="002D3930" w:rsidRPr="00F64472" w:rsidRDefault="002D3930" w:rsidP="00B8103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2684E">
              <w:rPr>
                <w:rFonts w:eastAsia="Times New Roman" w:cs="Arial"/>
                <w:color w:val="000000"/>
              </w:rPr>
              <w:t>Deputy Public Guardian Trainee</w:t>
            </w:r>
          </w:p>
        </w:tc>
      </w:tr>
      <w:tr w:rsidR="002D3930" w:rsidRPr="00F64472" w14:paraId="488A669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28E06AC" w14:textId="74B43FE3" w:rsidR="002D3930" w:rsidRPr="00F64472" w:rsidRDefault="001D4DAF" w:rsidP="00B8103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0" w:history="1">
              <w:r w:rsidR="002D3930" w:rsidRPr="00B81034">
                <w:rPr>
                  <w:rStyle w:val="Hyperlink"/>
                  <w:rFonts w:eastAsia="Times New Roman" w:cs="Times New Roman"/>
                </w:rPr>
                <w:t>14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A2C5C8" w14:textId="27FE5DC6" w:rsidR="002D3930" w:rsidRPr="00F64472" w:rsidRDefault="002D3930" w:rsidP="00B8103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2684E">
              <w:rPr>
                <w:rFonts w:eastAsia="Times New Roman" w:cs="Arial"/>
                <w:color w:val="000000"/>
              </w:rPr>
              <w:t xml:space="preserve">Deputy Public Guardian </w:t>
            </w:r>
          </w:p>
        </w:tc>
      </w:tr>
      <w:tr w:rsidR="002D3930" w:rsidRPr="00F64472" w14:paraId="5B823D6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8DAB83" w14:textId="5A2B763C" w:rsidR="002D3930" w:rsidRPr="00F64472" w:rsidRDefault="001D4DAF" w:rsidP="00B8103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1" w:history="1">
              <w:r w:rsidR="002D3930" w:rsidRPr="00B81034">
                <w:rPr>
                  <w:rStyle w:val="Hyperlink"/>
                  <w:rFonts w:eastAsia="Times New Roman" w:cs="Times New Roman"/>
                </w:rPr>
                <w:t>14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F9641B" w14:textId="1C785D2C" w:rsidR="002D3930" w:rsidRPr="00F64472" w:rsidRDefault="002D3930" w:rsidP="00B8103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 xml:space="preserve">Senior </w:t>
            </w:r>
            <w:r w:rsidRPr="00E2684E">
              <w:rPr>
                <w:rFonts w:eastAsia="Times New Roman" w:cs="Arial"/>
                <w:color w:val="000000"/>
              </w:rPr>
              <w:t>Deputy Public Guardian</w:t>
            </w:r>
          </w:p>
        </w:tc>
      </w:tr>
      <w:tr w:rsidR="002D3930" w:rsidRPr="00F64472" w14:paraId="3590FF4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7A2BFA" w14:textId="6CA2B40A" w:rsidR="002D3930" w:rsidRPr="00F64472" w:rsidRDefault="001D4DAF" w:rsidP="00B8103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2" w:history="1">
              <w:r w:rsidR="002D3930" w:rsidRPr="00B81034">
                <w:rPr>
                  <w:rStyle w:val="Hyperlink"/>
                  <w:rFonts w:eastAsia="Times New Roman" w:cs="Times New Roman"/>
                </w:rPr>
                <w:t>149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F5D8F5" w14:textId="4B3C4DF1" w:rsidR="002D3930" w:rsidRPr="00F64472" w:rsidRDefault="002D3930" w:rsidP="00B8103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 xml:space="preserve">Principal </w:t>
            </w:r>
            <w:r w:rsidRPr="00E2684E">
              <w:rPr>
                <w:rFonts w:eastAsia="Times New Roman" w:cs="Arial"/>
                <w:color w:val="000000"/>
              </w:rPr>
              <w:t>Deputy Public Guardian</w:t>
            </w:r>
          </w:p>
        </w:tc>
      </w:tr>
      <w:tr w:rsidR="002D3930" w:rsidRPr="00F64472" w14:paraId="74CB0DD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69D28B2" w14:textId="4BF49029" w:rsidR="002D3930" w:rsidRPr="00F64472" w:rsidRDefault="001D4DAF" w:rsidP="00B8103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3" w:history="1">
              <w:r w:rsidR="002D3930" w:rsidRPr="00B81034">
                <w:rPr>
                  <w:rStyle w:val="Hyperlink"/>
                  <w:rFonts w:eastAsia="Times New Roman" w:cs="Times New Roman"/>
                </w:rPr>
                <w:t>14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2F0477" w14:textId="66EF933F" w:rsidR="002D3930" w:rsidRPr="00F64472" w:rsidRDefault="002D3930" w:rsidP="00B8103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 xml:space="preserve">Supervising </w:t>
            </w:r>
            <w:r w:rsidRPr="00E2684E">
              <w:rPr>
                <w:rFonts w:eastAsia="Times New Roman" w:cs="Arial"/>
                <w:color w:val="000000"/>
              </w:rPr>
              <w:t>Deputy Public Guardian</w:t>
            </w:r>
          </w:p>
        </w:tc>
      </w:tr>
      <w:tr w:rsidR="002D3930" w:rsidRPr="00F64472" w14:paraId="686DDEB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B09433" w14:textId="2487F6F6" w:rsidR="002D3930" w:rsidRPr="00F64472" w:rsidRDefault="001D4DAF" w:rsidP="006242F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4" w:history="1">
              <w:r w:rsidR="002D3930" w:rsidRPr="00B81034">
                <w:rPr>
                  <w:rStyle w:val="Hyperlink"/>
                  <w:rFonts w:eastAsia="Times New Roman" w:cs="Times New Roman"/>
                </w:rPr>
                <w:t>47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932442B" w14:textId="728D7363" w:rsidR="002D3930" w:rsidRPr="00F64472" w:rsidRDefault="002D3930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B81034">
              <w:rPr>
                <w:rFonts w:eastAsia="Times New Roman" w:cs="Arial"/>
                <w:color w:val="000000"/>
              </w:rPr>
              <w:t>Mental Health Psychiatrist</w:t>
            </w:r>
          </w:p>
        </w:tc>
      </w:tr>
      <w:tr w:rsidR="002D3930" w:rsidRPr="00F64472" w14:paraId="44E4804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05FC0E" w14:textId="3E89135F" w:rsidR="002D3930" w:rsidRPr="00F64472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5" w:history="1">
              <w:r w:rsidR="002D3930" w:rsidRPr="00B81034">
                <w:rPr>
                  <w:rStyle w:val="Hyperlink"/>
                  <w:rFonts w:eastAsia="Times New Roman" w:cs="Times New Roman"/>
                </w:rPr>
                <w:t>47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A37C4E" w14:textId="710D6C30" w:rsidR="002D3930" w:rsidRPr="00F64472" w:rsidRDefault="002D3930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B81034">
              <w:rPr>
                <w:rFonts w:eastAsia="Times New Roman" w:cs="Arial"/>
                <w:color w:val="000000"/>
              </w:rPr>
              <w:t>Relief Mental Health Psychiatrist</w:t>
            </w:r>
          </w:p>
        </w:tc>
      </w:tr>
      <w:tr w:rsidR="002D3930" w:rsidRPr="00F64472" w14:paraId="025E104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A8D3B8" w14:textId="2CE80DB7" w:rsidR="002D3930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6" w:history="1">
              <w:r w:rsidR="002D3930" w:rsidRPr="00B81034">
                <w:rPr>
                  <w:rStyle w:val="Hyperlink"/>
                  <w:rFonts w:eastAsia="Times New Roman" w:cs="Times New Roman"/>
                </w:rPr>
                <w:t>47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BCF14CE" w14:textId="36888564" w:rsidR="002D3930" w:rsidRDefault="002D3930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B81034">
              <w:rPr>
                <w:rFonts w:eastAsia="Times New Roman" w:cs="Arial"/>
                <w:color w:val="000000"/>
              </w:rPr>
              <w:t>Supervising Mental Health Psychiatrist</w:t>
            </w:r>
          </w:p>
        </w:tc>
      </w:tr>
      <w:tr w:rsidR="002D3930" w:rsidRPr="00F64472" w14:paraId="5FD19B0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F41A0C4" w14:textId="686FFB2B" w:rsidR="002D3930" w:rsidRDefault="001D4DAF" w:rsidP="00B8103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7" w:history="1">
              <w:r w:rsidR="002D3930" w:rsidRPr="00BB4C83">
                <w:rPr>
                  <w:rStyle w:val="Hyperlink"/>
                  <w:rFonts w:eastAsia="Times New Roman" w:cs="Times New Roman"/>
                </w:rPr>
                <w:t>15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C175D0" w14:textId="4101E115" w:rsidR="002D3930" w:rsidRDefault="002D3930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BB4C83">
              <w:rPr>
                <w:rFonts w:eastAsia="Times New Roman" w:cs="Arial"/>
                <w:color w:val="000000"/>
              </w:rPr>
              <w:t xml:space="preserve">Head, Marketing and Communications </w:t>
            </w:r>
          </w:p>
        </w:tc>
      </w:tr>
      <w:tr w:rsidR="002D3930" w:rsidRPr="00F64472" w14:paraId="0A84A48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C61E912" w14:textId="196B1B48" w:rsidR="002D3930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8" w:history="1">
              <w:r w:rsidR="002D3930" w:rsidRPr="00BB4C83">
                <w:rPr>
                  <w:rStyle w:val="Hyperlink"/>
                  <w:rFonts w:eastAsia="Times New Roman" w:cs="Times New Roman"/>
                </w:rPr>
                <w:t>88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33745FC" w14:textId="1DA452FC" w:rsidR="002D3930" w:rsidRDefault="002D3930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BB4C83">
              <w:rPr>
                <w:rFonts w:eastAsia="Times New Roman" w:cs="Arial"/>
                <w:color w:val="000000"/>
              </w:rPr>
              <w:t>Lease Specialist, B</w:t>
            </w:r>
            <w:r>
              <w:rPr>
                <w:rFonts w:eastAsia="Times New Roman" w:cs="Arial"/>
                <w:color w:val="000000"/>
              </w:rPr>
              <w:t>eaches and Harbors</w:t>
            </w:r>
            <w:r w:rsidRPr="00BB4C83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2D3930" w:rsidRPr="00F64472" w14:paraId="0C6CE63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14F237" w14:textId="43865C35" w:rsidR="002D3930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9" w:history="1">
              <w:r w:rsidR="002D3930" w:rsidRPr="00563A1B">
                <w:rPr>
                  <w:rStyle w:val="Hyperlink"/>
                  <w:rFonts w:eastAsia="Times New Roman" w:cs="Times New Roman"/>
                </w:rPr>
                <w:t>06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29D0244" w14:textId="61CE6987" w:rsidR="002D3930" w:rsidRPr="00B81034" w:rsidRDefault="002D3930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563A1B">
              <w:rPr>
                <w:rFonts w:eastAsia="Times New Roman" w:cs="Arial"/>
                <w:color w:val="000000"/>
              </w:rPr>
              <w:t>Health Care Financial Analyst</w:t>
            </w:r>
          </w:p>
        </w:tc>
      </w:tr>
      <w:tr w:rsidR="002D3930" w:rsidRPr="00F64472" w14:paraId="1B3956AF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43555B" w14:textId="67330894" w:rsidR="002D3930" w:rsidRDefault="001D4DAF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10" w:history="1">
              <w:r w:rsidR="002D3930" w:rsidRPr="00623A3E">
                <w:rPr>
                  <w:rStyle w:val="Hyperlink"/>
                  <w:rFonts w:eastAsia="Times New Roman" w:cs="Arial"/>
                </w:rPr>
                <w:t>07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2E6DDC" w14:textId="59283937" w:rsidR="002D3930" w:rsidRPr="00B81034" w:rsidRDefault="002D3930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820A4E">
              <w:rPr>
                <w:rFonts w:eastAsia="Times New Roman" w:cs="Arial"/>
                <w:color w:val="000000"/>
              </w:rPr>
              <w:t>Financial Specialist I</w:t>
            </w:r>
          </w:p>
        </w:tc>
      </w:tr>
      <w:tr w:rsidR="002D3930" w:rsidRPr="00F64472" w14:paraId="09852CE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66096A" w14:textId="507B7CD6" w:rsidR="002D3930" w:rsidRDefault="001D4DAF" w:rsidP="00820A4E">
            <w:pPr>
              <w:spacing w:after="0" w:line="240" w:lineRule="auto"/>
              <w:jc w:val="center"/>
            </w:pPr>
            <w:hyperlink r:id="rId611" w:history="1">
              <w:r w:rsidR="002D3930" w:rsidRPr="00623A3E">
                <w:rPr>
                  <w:rStyle w:val="Hyperlink"/>
                  <w:rFonts w:eastAsia="Times New Roman" w:cs="Arial"/>
                </w:rPr>
                <w:t>07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383FCC6" w14:textId="03D9EC2F" w:rsidR="002D3930" w:rsidRPr="00800616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  <w:highlight w:val="yellow"/>
              </w:rPr>
            </w:pPr>
            <w:r w:rsidRPr="00820A4E">
              <w:rPr>
                <w:rFonts w:eastAsia="Times New Roman" w:cs="Arial"/>
                <w:color w:val="000000"/>
              </w:rPr>
              <w:t>Financial Specialist II</w:t>
            </w:r>
          </w:p>
        </w:tc>
      </w:tr>
      <w:tr w:rsidR="002D3930" w:rsidRPr="00F64472" w14:paraId="56025FE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5398628" w14:textId="5F61E7AA" w:rsidR="002D3930" w:rsidRDefault="001D4DAF" w:rsidP="00820A4E">
            <w:pPr>
              <w:spacing w:after="0" w:line="240" w:lineRule="auto"/>
              <w:jc w:val="center"/>
            </w:pPr>
            <w:hyperlink r:id="rId612" w:history="1">
              <w:r w:rsidR="002D3930" w:rsidRPr="00623A3E">
                <w:rPr>
                  <w:rStyle w:val="Hyperlink"/>
                  <w:rFonts w:eastAsia="Times New Roman" w:cs="Arial"/>
                </w:rPr>
                <w:t>07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DC71B0" w14:textId="30E1962E" w:rsidR="002D3930" w:rsidRPr="00800616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  <w:highlight w:val="yellow"/>
              </w:rPr>
            </w:pPr>
            <w:r w:rsidRPr="00820A4E">
              <w:rPr>
                <w:rFonts w:eastAsia="Times New Roman" w:cs="Arial"/>
                <w:color w:val="000000"/>
              </w:rPr>
              <w:t>Financial Specialist III</w:t>
            </w:r>
          </w:p>
        </w:tc>
      </w:tr>
      <w:tr w:rsidR="002D3930" w:rsidRPr="00F64472" w14:paraId="6EF52CF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86495B" w14:textId="35B80665" w:rsidR="002D3930" w:rsidRDefault="001D4DAF" w:rsidP="00820A4E">
            <w:pPr>
              <w:spacing w:after="0" w:line="240" w:lineRule="auto"/>
              <w:jc w:val="center"/>
            </w:pPr>
            <w:hyperlink r:id="rId613" w:history="1">
              <w:r w:rsidR="002D3930" w:rsidRPr="00623A3E">
                <w:rPr>
                  <w:rStyle w:val="Hyperlink"/>
                  <w:rFonts w:eastAsia="Times New Roman" w:cs="Arial"/>
                </w:rPr>
                <w:t>07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B8FE00" w14:textId="20E06699" w:rsidR="002D3930" w:rsidRPr="00800616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  <w:highlight w:val="yellow"/>
              </w:rPr>
            </w:pPr>
            <w:r w:rsidRPr="00623A3E">
              <w:rPr>
                <w:rFonts w:eastAsia="Times New Roman" w:cs="Arial"/>
                <w:color w:val="000000"/>
              </w:rPr>
              <w:t>Financial Specialist IV</w:t>
            </w:r>
          </w:p>
        </w:tc>
      </w:tr>
      <w:tr w:rsidR="002D3930" w:rsidRPr="00F64472" w14:paraId="539F2F0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E5DCCCC" w14:textId="562B26B5" w:rsidR="002D3930" w:rsidRPr="00820A4E" w:rsidRDefault="001D4DAF" w:rsidP="00820A4E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hyperlink r:id="rId614" w:history="1">
              <w:r w:rsidR="002D3930" w:rsidRPr="00235CB0">
                <w:rPr>
                  <w:rStyle w:val="Hyperlink"/>
                  <w:rFonts w:eastAsia="Times New Roman" w:cs="Times New Roman"/>
                </w:rPr>
                <w:t>93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8670B9" w14:textId="45571AD6" w:rsidR="002D3930" w:rsidRPr="00820A4E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2D36B9">
              <w:t>Student Psychiatric Case Worker, N</w:t>
            </w:r>
            <w:r>
              <w:t>C</w:t>
            </w:r>
          </w:p>
        </w:tc>
      </w:tr>
      <w:tr w:rsidR="002D3930" w:rsidRPr="00F64472" w14:paraId="44ECAC4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42E604D" w14:textId="4D9DCFC3" w:rsidR="002D3930" w:rsidRDefault="001D4DAF" w:rsidP="00820A4E">
            <w:pPr>
              <w:spacing w:after="0" w:line="240" w:lineRule="auto"/>
              <w:jc w:val="center"/>
            </w:pPr>
            <w:hyperlink r:id="rId615" w:history="1">
              <w:r w:rsidR="002D3930" w:rsidRPr="00235CB0">
                <w:rPr>
                  <w:rStyle w:val="Hyperlink"/>
                </w:rPr>
                <w:t>90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23135E0" w14:textId="1D06A82D" w:rsidR="002D3930" w:rsidRPr="00800616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  <w:highlight w:val="yellow"/>
              </w:rPr>
            </w:pPr>
            <w:r w:rsidRPr="002D36B9">
              <w:t>Psychiatric Social Worker I</w:t>
            </w:r>
          </w:p>
        </w:tc>
      </w:tr>
      <w:tr w:rsidR="002D3930" w:rsidRPr="00F64472" w14:paraId="655A3FD3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F33741" w14:textId="63B9BD7D" w:rsidR="002D3930" w:rsidRDefault="001D4DAF" w:rsidP="00820A4E">
            <w:pPr>
              <w:spacing w:after="0" w:line="240" w:lineRule="auto"/>
              <w:jc w:val="center"/>
            </w:pPr>
            <w:hyperlink r:id="rId616" w:history="1">
              <w:r w:rsidR="002D3930" w:rsidRPr="00235CB0">
                <w:rPr>
                  <w:rStyle w:val="Hyperlink"/>
                </w:rPr>
                <w:t>90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19B7EC0" w14:textId="1B3BF32D" w:rsidR="002D3930" w:rsidRPr="00800616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  <w:highlight w:val="yellow"/>
              </w:rPr>
            </w:pPr>
            <w:r w:rsidRPr="002D36B9">
              <w:t>Psychiatric Social Worker I</w:t>
            </w:r>
            <w:r>
              <w:t>I</w:t>
            </w:r>
          </w:p>
        </w:tc>
      </w:tr>
      <w:tr w:rsidR="002D3930" w:rsidRPr="00F64472" w14:paraId="153320B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9B81AA" w14:textId="478C3087" w:rsidR="002D3930" w:rsidRDefault="001D4DAF" w:rsidP="00820A4E">
            <w:pPr>
              <w:spacing w:after="0" w:line="240" w:lineRule="auto"/>
              <w:jc w:val="center"/>
            </w:pPr>
            <w:hyperlink r:id="rId617" w:history="1">
              <w:r w:rsidR="002D3930" w:rsidRPr="00235CB0">
                <w:rPr>
                  <w:rStyle w:val="Hyperlink"/>
                </w:rPr>
                <w:t>90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CA267A" w14:textId="5CF45507" w:rsidR="002D3930" w:rsidRPr="00563A1B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2D36B9">
              <w:t>Psychiatric Social Work Consultant</w:t>
            </w:r>
          </w:p>
        </w:tc>
      </w:tr>
      <w:tr w:rsidR="002D3930" w:rsidRPr="00F64472" w14:paraId="0EEB9C3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B35BAE" w14:textId="4D281B21" w:rsidR="002D3930" w:rsidRDefault="001D4DAF" w:rsidP="00820A4E">
            <w:pPr>
              <w:spacing w:after="0" w:line="240" w:lineRule="auto"/>
              <w:jc w:val="center"/>
            </w:pPr>
            <w:hyperlink r:id="rId618" w:history="1">
              <w:r w:rsidR="002D3930" w:rsidRPr="00235CB0">
                <w:rPr>
                  <w:rStyle w:val="Hyperlink"/>
                </w:rPr>
                <w:t>90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6D11A52" w14:textId="6B28BD90" w:rsidR="002D3930" w:rsidRPr="00563A1B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2D36B9">
              <w:t>Head Psychiatric Social Worker</w:t>
            </w:r>
          </w:p>
        </w:tc>
      </w:tr>
      <w:tr w:rsidR="002D3930" w:rsidRPr="00F64472" w14:paraId="1480E5F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57E259" w14:textId="50BDD341" w:rsidR="002D3930" w:rsidRDefault="001D4DAF" w:rsidP="00820A4E">
            <w:pPr>
              <w:spacing w:after="0" w:line="240" w:lineRule="auto"/>
              <w:jc w:val="center"/>
            </w:pPr>
            <w:hyperlink r:id="rId619" w:history="1">
              <w:r w:rsidR="002D3930" w:rsidRPr="00235CB0">
                <w:rPr>
                  <w:rStyle w:val="Hyperlink"/>
                </w:rPr>
                <w:t>90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C932861" w14:textId="4318DF1D" w:rsidR="002D3930" w:rsidRPr="00563A1B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2D36B9">
              <w:t>Assistant Chief, Psychiatric Social Work</w:t>
            </w:r>
          </w:p>
        </w:tc>
      </w:tr>
      <w:tr w:rsidR="002D3930" w:rsidRPr="00F64472" w14:paraId="5210D41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95DA8F" w14:textId="6C323B8D" w:rsidR="002D3930" w:rsidRDefault="001D4DAF" w:rsidP="00820A4E">
            <w:pPr>
              <w:spacing w:after="0" w:line="240" w:lineRule="auto"/>
              <w:jc w:val="center"/>
            </w:pPr>
            <w:hyperlink r:id="rId620" w:history="1">
              <w:r w:rsidR="002D3930" w:rsidRPr="00235CB0">
                <w:rPr>
                  <w:rStyle w:val="Hyperlink"/>
                </w:rPr>
                <w:t>90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7EE7525" w14:textId="11F03F62" w:rsidR="002D3930" w:rsidRPr="00563A1B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2D36B9">
              <w:t>Chief, Psychiatric Social Work</w:t>
            </w:r>
          </w:p>
        </w:tc>
      </w:tr>
      <w:tr w:rsidR="002D3930" w:rsidRPr="00F64472" w14:paraId="1AE40DA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BE71C0" w14:textId="7CFB3ADA" w:rsidR="002D3930" w:rsidRDefault="001D4DAF" w:rsidP="00820A4E">
            <w:pPr>
              <w:spacing w:after="0" w:line="240" w:lineRule="auto"/>
              <w:jc w:val="center"/>
            </w:pPr>
            <w:hyperlink r:id="rId621" w:history="1">
              <w:r w:rsidR="002D3930" w:rsidRPr="00141BB9">
                <w:rPr>
                  <w:rStyle w:val="Hyperlink"/>
                </w:rPr>
                <w:t>05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31EAD1E" w14:textId="2341A291" w:rsidR="002D3930" w:rsidRPr="00563A1B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60502">
              <w:t>Account Clerk I</w:t>
            </w:r>
          </w:p>
        </w:tc>
      </w:tr>
      <w:tr w:rsidR="002D3930" w:rsidRPr="00F64472" w14:paraId="25C680E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902534" w14:textId="142A706C" w:rsidR="002D3930" w:rsidRDefault="001D4DAF" w:rsidP="00820A4E">
            <w:pPr>
              <w:spacing w:after="0" w:line="240" w:lineRule="auto"/>
              <w:jc w:val="center"/>
            </w:pPr>
            <w:hyperlink r:id="rId622" w:history="1">
              <w:r w:rsidR="002D3930" w:rsidRPr="00141BB9">
                <w:rPr>
                  <w:rStyle w:val="Hyperlink"/>
                </w:rPr>
                <w:t>05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F010EF" w14:textId="77178E97" w:rsidR="002D3930" w:rsidRPr="00563A1B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60502">
              <w:t>Account Clerk II</w:t>
            </w:r>
          </w:p>
        </w:tc>
      </w:tr>
      <w:tr w:rsidR="002D3930" w:rsidRPr="00F64472" w14:paraId="3CACFA5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0C2F7B" w14:textId="1610453C" w:rsidR="002D3930" w:rsidRDefault="001D4DAF" w:rsidP="00820A4E">
            <w:pPr>
              <w:spacing w:after="0" w:line="240" w:lineRule="auto"/>
              <w:jc w:val="center"/>
            </w:pPr>
            <w:hyperlink r:id="rId623" w:history="1">
              <w:r w:rsidR="002D3930" w:rsidRPr="00141BB9">
                <w:rPr>
                  <w:rStyle w:val="Hyperlink"/>
                </w:rPr>
                <w:t>04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8862101" w14:textId="7B71638A" w:rsidR="002D3930" w:rsidRPr="00563A1B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141BB9">
              <w:t xml:space="preserve">Account Clerk I, </w:t>
            </w:r>
            <w:proofErr w:type="spellStart"/>
            <w:r w:rsidRPr="00141BB9">
              <w:t>LACERA</w:t>
            </w:r>
            <w:proofErr w:type="spellEnd"/>
          </w:p>
        </w:tc>
      </w:tr>
      <w:tr w:rsidR="002D3930" w:rsidRPr="00F64472" w14:paraId="67C862B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E70A1A" w14:textId="71A72FAF" w:rsidR="002D3930" w:rsidRDefault="001D4DAF" w:rsidP="00820A4E">
            <w:pPr>
              <w:spacing w:after="0" w:line="240" w:lineRule="auto"/>
              <w:jc w:val="center"/>
            </w:pPr>
            <w:hyperlink r:id="rId624" w:history="1">
              <w:r w:rsidR="002D3930" w:rsidRPr="00141BB9">
                <w:rPr>
                  <w:rStyle w:val="Hyperlink"/>
                </w:rPr>
                <w:t>04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17B71C5" w14:textId="040874F1" w:rsidR="002D3930" w:rsidRPr="00563A1B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141BB9">
              <w:t xml:space="preserve">Account Clerk II, </w:t>
            </w:r>
            <w:proofErr w:type="spellStart"/>
            <w:r w:rsidRPr="00141BB9">
              <w:t>LACERA</w:t>
            </w:r>
            <w:proofErr w:type="spellEnd"/>
          </w:p>
        </w:tc>
      </w:tr>
      <w:tr w:rsidR="002D3930" w:rsidRPr="00F64472" w14:paraId="4DD8328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EC5AEB" w14:textId="2D0E96A0" w:rsidR="002D3930" w:rsidRDefault="001D4DAF" w:rsidP="00820A4E">
            <w:pPr>
              <w:spacing w:after="0" w:line="240" w:lineRule="auto"/>
              <w:jc w:val="center"/>
            </w:pPr>
            <w:hyperlink r:id="rId625" w:history="1">
              <w:r w:rsidR="002D3930" w:rsidRPr="00381B98">
                <w:rPr>
                  <w:rStyle w:val="Hyperlink"/>
                </w:rPr>
                <w:t>34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D68F051" w14:textId="7AD1C808" w:rsidR="002D3930" w:rsidRPr="002D36B9" w:rsidRDefault="002D3930" w:rsidP="00820A4E">
            <w:pPr>
              <w:spacing w:after="0" w:line="240" w:lineRule="auto"/>
            </w:pPr>
            <w:r w:rsidRPr="00381B98">
              <w:t xml:space="preserve">Associate Civil Engineer </w:t>
            </w:r>
          </w:p>
        </w:tc>
      </w:tr>
      <w:tr w:rsidR="002D3930" w:rsidRPr="00F64472" w14:paraId="19BE8A7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BA16F1" w14:textId="7B0CA432" w:rsidR="002D3930" w:rsidRDefault="001D4DAF" w:rsidP="00820A4E">
            <w:pPr>
              <w:spacing w:after="0" w:line="240" w:lineRule="auto"/>
              <w:jc w:val="center"/>
            </w:pPr>
            <w:hyperlink r:id="rId626" w:history="1">
              <w:r w:rsidR="0018707E" w:rsidRPr="007D7924">
                <w:rPr>
                  <w:rStyle w:val="Hyperlink"/>
                </w:rPr>
                <w:t>34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E0ED2EB" w14:textId="0AEF7537" w:rsidR="002D3930" w:rsidRPr="002D36B9" w:rsidRDefault="0018707E" w:rsidP="00820A4E">
            <w:pPr>
              <w:spacing w:after="0" w:line="240" w:lineRule="auto"/>
            </w:pPr>
            <w:r w:rsidRPr="001975DA">
              <w:t>Civil Engineering Student</w:t>
            </w:r>
          </w:p>
        </w:tc>
      </w:tr>
      <w:tr w:rsidR="002D3930" w:rsidRPr="00F64472" w14:paraId="0EF640D6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C2C3A4" w14:textId="4878B784" w:rsidR="002D3930" w:rsidRDefault="001D4DAF" w:rsidP="00820A4E">
            <w:pPr>
              <w:spacing w:after="0" w:line="240" w:lineRule="auto"/>
              <w:jc w:val="center"/>
            </w:pPr>
            <w:hyperlink r:id="rId627" w:history="1">
              <w:r w:rsidR="0018707E" w:rsidRPr="001975DA">
                <w:rPr>
                  <w:rStyle w:val="Hyperlink"/>
                </w:rPr>
                <w:t>34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2D84C5D" w14:textId="3CCD70F7" w:rsidR="002D3930" w:rsidRPr="002D36B9" w:rsidRDefault="0018707E" w:rsidP="00820A4E">
            <w:pPr>
              <w:spacing w:after="0" w:line="240" w:lineRule="auto"/>
            </w:pPr>
            <w:r w:rsidRPr="001975DA">
              <w:t>Civil Engineering Assistant</w:t>
            </w:r>
          </w:p>
        </w:tc>
      </w:tr>
      <w:tr w:rsidR="0018707E" w:rsidRPr="00F64472" w14:paraId="74F1E790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0835409" w14:textId="46397B59" w:rsidR="0018707E" w:rsidRDefault="001D4DAF" w:rsidP="00820A4E">
            <w:pPr>
              <w:spacing w:after="0" w:line="240" w:lineRule="auto"/>
              <w:jc w:val="center"/>
            </w:pPr>
            <w:hyperlink r:id="rId628" w:history="1">
              <w:r w:rsidR="00FE5E78" w:rsidRPr="00FE5E78">
                <w:rPr>
                  <w:rStyle w:val="Hyperlink"/>
                </w:rPr>
                <w:t>34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3BC499" w14:textId="7D53E399" w:rsidR="0018707E" w:rsidRPr="001975DA" w:rsidRDefault="0018707E" w:rsidP="00820A4E">
            <w:pPr>
              <w:spacing w:after="0" w:line="240" w:lineRule="auto"/>
            </w:pPr>
            <w:r w:rsidRPr="0018707E">
              <w:t>Senior Civil Engineering Assistant</w:t>
            </w:r>
          </w:p>
        </w:tc>
      </w:tr>
      <w:tr w:rsidR="0018707E" w:rsidRPr="00F64472" w14:paraId="25247FE1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B5B5EED" w14:textId="5D9525CB" w:rsidR="0018707E" w:rsidRDefault="001D4DAF" w:rsidP="00820A4E">
            <w:pPr>
              <w:spacing w:after="0" w:line="240" w:lineRule="auto"/>
              <w:jc w:val="center"/>
            </w:pPr>
            <w:hyperlink r:id="rId629" w:history="1">
              <w:r w:rsidR="00FE5E78" w:rsidRPr="00FE5E78">
                <w:rPr>
                  <w:rStyle w:val="Hyperlink"/>
                </w:rPr>
                <w:t>343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B555ED9" w14:textId="2D4C3D0B" w:rsidR="0018707E" w:rsidRPr="001975DA" w:rsidRDefault="00FE5E78" w:rsidP="00820A4E">
            <w:pPr>
              <w:spacing w:after="0" w:line="240" w:lineRule="auto"/>
            </w:pPr>
            <w:r w:rsidRPr="00FE5E78">
              <w:t xml:space="preserve">Principal Civil Engineering Assistant </w:t>
            </w:r>
          </w:p>
        </w:tc>
      </w:tr>
      <w:tr w:rsidR="002D3930" w:rsidRPr="00F64472" w14:paraId="7CBF6B1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3A1B4F2" w14:textId="0713FD0E" w:rsidR="002D3930" w:rsidRDefault="001D4DAF" w:rsidP="00820A4E">
            <w:pPr>
              <w:spacing w:after="0" w:line="240" w:lineRule="auto"/>
              <w:jc w:val="center"/>
            </w:pPr>
            <w:hyperlink r:id="rId630" w:history="1">
              <w:r w:rsidR="002D3930" w:rsidRPr="00003BA2">
                <w:rPr>
                  <w:rStyle w:val="Hyperlink"/>
                </w:rPr>
                <w:t>82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DA77850" w14:textId="32CFA34F" w:rsidR="002D3930" w:rsidRPr="002D36B9" w:rsidRDefault="002D3930" w:rsidP="00820A4E">
            <w:pPr>
              <w:spacing w:after="0" w:line="240" w:lineRule="auto"/>
            </w:pPr>
            <w:r w:rsidRPr="007D7924">
              <w:t>Student Professional Worker I</w:t>
            </w:r>
          </w:p>
        </w:tc>
      </w:tr>
      <w:tr w:rsidR="002D3930" w:rsidRPr="00F64472" w14:paraId="48767DB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A2ED24" w14:textId="67CBAB01" w:rsidR="002D3930" w:rsidRDefault="001D4DAF" w:rsidP="00820A4E">
            <w:pPr>
              <w:spacing w:after="0" w:line="240" w:lineRule="auto"/>
              <w:jc w:val="center"/>
            </w:pPr>
            <w:hyperlink r:id="rId631" w:history="1">
              <w:r w:rsidR="002D3930" w:rsidRPr="00C322D7">
                <w:rPr>
                  <w:rStyle w:val="Hyperlink"/>
                </w:rPr>
                <w:t>82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3705B97" w14:textId="52318ECE" w:rsidR="002D3930" w:rsidRPr="00141BB9" w:rsidRDefault="002D3930" w:rsidP="00820A4E">
            <w:pPr>
              <w:spacing w:after="0" w:line="240" w:lineRule="auto"/>
            </w:pPr>
            <w:r w:rsidRPr="00003BA2">
              <w:t>Student Worker</w:t>
            </w:r>
          </w:p>
        </w:tc>
      </w:tr>
      <w:tr w:rsidR="002D3930" w:rsidRPr="00F64472" w14:paraId="7230824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AD2C33" w14:textId="0AE89410" w:rsidR="002D3930" w:rsidRDefault="001D4DAF" w:rsidP="00820A4E">
            <w:pPr>
              <w:spacing w:after="0" w:line="240" w:lineRule="auto"/>
              <w:jc w:val="center"/>
            </w:pPr>
            <w:hyperlink r:id="rId632" w:history="1">
              <w:r w:rsidR="002D3930" w:rsidRPr="002F15DE">
                <w:rPr>
                  <w:rStyle w:val="Hyperlink"/>
                </w:rPr>
                <w:t>40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28562EA" w14:textId="5F4F8FDF" w:rsidR="002D3930" w:rsidRPr="002D36B9" w:rsidRDefault="002D3930" w:rsidP="00820A4E">
            <w:pPr>
              <w:spacing w:after="0" w:line="240" w:lineRule="auto"/>
            </w:pPr>
            <w:r w:rsidRPr="002F15DE">
              <w:t>Landscape Architectural Associate</w:t>
            </w:r>
          </w:p>
        </w:tc>
      </w:tr>
      <w:tr w:rsidR="002D3930" w:rsidRPr="00F64472" w14:paraId="5C51ACBA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413426" w14:textId="1F8570AF" w:rsidR="002D3930" w:rsidRDefault="001D4DAF" w:rsidP="00820A4E">
            <w:pPr>
              <w:spacing w:after="0" w:line="240" w:lineRule="auto"/>
              <w:jc w:val="center"/>
            </w:pPr>
            <w:hyperlink r:id="rId633" w:history="1">
              <w:r w:rsidR="002D3930" w:rsidRPr="006D62BD">
                <w:rPr>
                  <w:rStyle w:val="Hyperlink"/>
                </w:rPr>
                <w:t>89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B7A4263" w14:textId="155C904D" w:rsidR="002D3930" w:rsidRPr="002D36B9" w:rsidRDefault="002D3930" w:rsidP="00820A4E">
            <w:pPr>
              <w:spacing w:after="0" w:line="240" w:lineRule="auto"/>
            </w:pPr>
            <w:r w:rsidRPr="008809C0">
              <w:t>Research Trainee, Behavioral Sciences</w:t>
            </w:r>
          </w:p>
        </w:tc>
      </w:tr>
      <w:tr w:rsidR="002D3930" w:rsidRPr="00F64472" w14:paraId="0D41A212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D8B489" w14:textId="16EBF27B" w:rsidR="002D3930" w:rsidRDefault="001D4DAF" w:rsidP="00820A4E">
            <w:pPr>
              <w:spacing w:after="0" w:line="240" w:lineRule="auto"/>
              <w:jc w:val="center"/>
            </w:pPr>
            <w:hyperlink r:id="rId634" w:history="1">
              <w:r w:rsidR="002D3930" w:rsidRPr="006D62BD">
                <w:rPr>
                  <w:rStyle w:val="Hyperlink"/>
                </w:rPr>
                <w:t>89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D92A145" w14:textId="5339B3FD" w:rsidR="002D3930" w:rsidRPr="002D36B9" w:rsidRDefault="002D3930" w:rsidP="00820A4E">
            <w:pPr>
              <w:spacing w:after="0" w:line="240" w:lineRule="auto"/>
            </w:pPr>
            <w:r w:rsidRPr="008809C0">
              <w:t>Research Analyst I, Behavioral Sciences</w:t>
            </w:r>
          </w:p>
        </w:tc>
      </w:tr>
      <w:tr w:rsidR="002D3930" w:rsidRPr="00F64472" w14:paraId="198E19DD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97EDB8" w14:textId="04FDEE0C" w:rsidR="002D3930" w:rsidRDefault="001D4DAF" w:rsidP="00820A4E">
            <w:pPr>
              <w:spacing w:after="0" w:line="240" w:lineRule="auto"/>
              <w:jc w:val="center"/>
            </w:pPr>
            <w:hyperlink r:id="rId635" w:history="1">
              <w:r w:rsidR="002D3930" w:rsidRPr="006D62BD">
                <w:rPr>
                  <w:rStyle w:val="Hyperlink"/>
                </w:rPr>
                <w:t>89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877486" w14:textId="09B4C332" w:rsidR="002D3930" w:rsidRPr="002D36B9" w:rsidRDefault="002D3930" w:rsidP="00820A4E">
            <w:pPr>
              <w:spacing w:after="0" w:line="240" w:lineRule="auto"/>
            </w:pPr>
            <w:r w:rsidRPr="008809C0">
              <w:t>Research Analyst II, Behavioral Sciences</w:t>
            </w:r>
          </w:p>
        </w:tc>
      </w:tr>
      <w:tr w:rsidR="002D3930" w:rsidRPr="00F64472" w14:paraId="094A55C4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14DBA3" w14:textId="03D5A887" w:rsidR="002D3930" w:rsidRDefault="001D4DAF" w:rsidP="00820A4E">
            <w:pPr>
              <w:spacing w:after="0" w:line="240" w:lineRule="auto"/>
              <w:jc w:val="center"/>
            </w:pPr>
            <w:hyperlink r:id="rId636" w:history="1">
              <w:r w:rsidR="002D3930" w:rsidRPr="006D62BD">
                <w:rPr>
                  <w:rStyle w:val="Hyperlink"/>
                </w:rPr>
                <w:t>89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53ABBFB" w14:textId="6E3D4021" w:rsidR="002D3930" w:rsidRPr="002D36B9" w:rsidRDefault="002D3930" w:rsidP="00820A4E">
            <w:pPr>
              <w:spacing w:after="0" w:line="240" w:lineRule="auto"/>
            </w:pPr>
            <w:r w:rsidRPr="008809C0">
              <w:t xml:space="preserve">Research Analyst III, Behavioral Sciences </w:t>
            </w:r>
          </w:p>
        </w:tc>
      </w:tr>
      <w:tr w:rsidR="002D3930" w:rsidRPr="00F64472" w14:paraId="0286527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10778A5" w14:textId="1D1C3EBF" w:rsidR="002D3930" w:rsidRDefault="001D4DAF" w:rsidP="00820A4E">
            <w:pPr>
              <w:spacing w:after="0" w:line="240" w:lineRule="auto"/>
              <w:jc w:val="center"/>
            </w:pPr>
            <w:hyperlink r:id="rId637" w:history="1">
              <w:r w:rsidR="002D3930" w:rsidRPr="006D62BD">
                <w:rPr>
                  <w:rStyle w:val="Hyperlink"/>
                </w:rPr>
                <w:t>89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6AC13F4" w14:textId="129744BA" w:rsidR="002D3930" w:rsidRPr="002D36B9" w:rsidRDefault="002D3930" w:rsidP="00820A4E">
            <w:pPr>
              <w:spacing w:after="0" w:line="240" w:lineRule="auto"/>
            </w:pPr>
            <w:r w:rsidRPr="008809C0">
              <w:t xml:space="preserve">Chief Research Analyst, Behavioral Sciences </w:t>
            </w:r>
          </w:p>
        </w:tc>
      </w:tr>
      <w:tr w:rsidR="002D3930" w:rsidRPr="00F64472" w14:paraId="79F7EAE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60C83F" w14:textId="5471B9C3" w:rsidR="002D3930" w:rsidRDefault="001D4DAF" w:rsidP="00820A4E">
            <w:pPr>
              <w:spacing w:after="0" w:line="240" w:lineRule="auto"/>
              <w:jc w:val="center"/>
            </w:pPr>
            <w:hyperlink r:id="rId638" w:history="1">
              <w:r w:rsidR="000117B2" w:rsidRPr="00897811">
                <w:rPr>
                  <w:rStyle w:val="Hyperlink"/>
                </w:rPr>
                <w:t>08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3EEC493" w14:textId="3F080C4A" w:rsidR="002D3930" w:rsidRPr="002D36B9" w:rsidRDefault="00A9299E" w:rsidP="00820A4E">
            <w:pPr>
              <w:spacing w:after="0" w:line="240" w:lineRule="auto"/>
            </w:pPr>
            <w:r w:rsidRPr="00A9299E">
              <w:t>Administrative Assistant I</w:t>
            </w:r>
          </w:p>
        </w:tc>
      </w:tr>
      <w:tr w:rsidR="002D3930" w:rsidRPr="00F64472" w14:paraId="7F9208AE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C6F555" w14:textId="39F67510" w:rsidR="002D3930" w:rsidRDefault="001D4DAF" w:rsidP="00820A4E">
            <w:pPr>
              <w:spacing w:after="0" w:line="240" w:lineRule="auto"/>
              <w:jc w:val="center"/>
            </w:pPr>
            <w:hyperlink r:id="rId639" w:history="1">
              <w:r w:rsidR="00AE667E" w:rsidRPr="00897811">
                <w:rPr>
                  <w:rStyle w:val="Hyperlink"/>
                </w:rPr>
                <w:t>08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0BEB77E" w14:textId="48BC9AC6" w:rsidR="002D3930" w:rsidRPr="002D36B9" w:rsidRDefault="00257E99" w:rsidP="00820A4E">
            <w:pPr>
              <w:spacing w:after="0" w:line="240" w:lineRule="auto"/>
            </w:pPr>
            <w:r w:rsidRPr="00A9299E">
              <w:t xml:space="preserve">Administrative Assistant </w:t>
            </w:r>
            <w:r>
              <w:t>I</w:t>
            </w:r>
            <w:r w:rsidR="00AE667E">
              <w:t>I</w:t>
            </w:r>
          </w:p>
        </w:tc>
      </w:tr>
      <w:tr w:rsidR="002D3930" w:rsidRPr="00F64472" w14:paraId="4E0E83FC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B614B7" w14:textId="1A266107" w:rsidR="002D3930" w:rsidRDefault="001D4DAF" w:rsidP="00820A4E">
            <w:pPr>
              <w:spacing w:after="0" w:line="240" w:lineRule="auto"/>
              <w:jc w:val="center"/>
            </w:pPr>
            <w:hyperlink r:id="rId640" w:history="1">
              <w:r w:rsidR="00AE667E" w:rsidRPr="00897811">
                <w:rPr>
                  <w:rStyle w:val="Hyperlink"/>
                </w:rPr>
                <w:t>08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9459916" w14:textId="2AACF841" w:rsidR="002D3930" w:rsidRPr="002D36B9" w:rsidRDefault="00AE667E" w:rsidP="00820A4E">
            <w:pPr>
              <w:spacing w:after="0" w:line="240" w:lineRule="auto"/>
            </w:pPr>
            <w:r w:rsidRPr="00A9299E">
              <w:t xml:space="preserve">Administrative Assistant </w:t>
            </w:r>
            <w:r>
              <w:t>III</w:t>
            </w:r>
          </w:p>
        </w:tc>
      </w:tr>
      <w:tr w:rsidR="002D3930" w:rsidRPr="00F64472" w14:paraId="085D9AD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F845AFC" w14:textId="2753982E" w:rsidR="002D3930" w:rsidRDefault="001D4DAF" w:rsidP="00820A4E">
            <w:pPr>
              <w:spacing w:after="0" w:line="240" w:lineRule="auto"/>
              <w:jc w:val="center"/>
            </w:pPr>
            <w:hyperlink r:id="rId641" w:history="1">
              <w:r w:rsidR="004D31EA" w:rsidRPr="00897811">
                <w:rPr>
                  <w:rStyle w:val="Hyperlink"/>
                </w:rPr>
                <w:t>10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3A33CBA" w14:textId="1CFFB863" w:rsidR="002D3930" w:rsidRPr="002D36B9" w:rsidRDefault="004D31EA" w:rsidP="00820A4E">
            <w:pPr>
              <w:spacing w:after="0" w:line="240" w:lineRule="auto"/>
            </w:pPr>
            <w:r w:rsidRPr="004D31EA">
              <w:t>Administrative Services Manager I</w:t>
            </w:r>
          </w:p>
        </w:tc>
      </w:tr>
      <w:tr w:rsidR="004D31EA" w:rsidRPr="00F64472" w14:paraId="77CC5CA7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CD22D89" w14:textId="6C26E4DB" w:rsidR="004D31EA" w:rsidRDefault="001D4DAF" w:rsidP="00820A4E">
            <w:pPr>
              <w:spacing w:after="0" w:line="240" w:lineRule="auto"/>
              <w:jc w:val="center"/>
            </w:pPr>
            <w:hyperlink r:id="rId642" w:history="1">
              <w:r w:rsidR="00897811" w:rsidRPr="00897811">
                <w:rPr>
                  <w:rStyle w:val="Hyperlink"/>
                </w:rPr>
                <w:t>10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629AC86" w14:textId="699BEEEC" w:rsidR="004D31EA" w:rsidRPr="004D31EA" w:rsidRDefault="004D31EA" w:rsidP="00820A4E">
            <w:pPr>
              <w:spacing w:after="0" w:line="240" w:lineRule="auto"/>
            </w:pPr>
            <w:r w:rsidRPr="004D31EA">
              <w:t>Administrative Services Manager I</w:t>
            </w:r>
            <w:r>
              <w:t>I</w:t>
            </w:r>
          </w:p>
        </w:tc>
      </w:tr>
      <w:tr w:rsidR="004D31EA" w:rsidRPr="00F64472" w14:paraId="69E07AF8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B0FEC89" w14:textId="2433CF70" w:rsidR="004D31EA" w:rsidRDefault="001D4DAF" w:rsidP="00820A4E">
            <w:pPr>
              <w:spacing w:after="0" w:line="240" w:lineRule="auto"/>
              <w:jc w:val="center"/>
            </w:pPr>
            <w:hyperlink r:id="rId643" w:history="1">
              <w:r w:rsidR="00897811" w:rsidRPr="00897811">
                <w:rPr>
                  <w:rStyle w:val="Hyperlink"/>
                </w:rPr>
                <w:t>10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CF1F8BE" w14:textId="4AF30F3A" w:rsidR="004D31EA" w:rsidRPr="004D31EA" w:rsidRDefault="004D31EA" w:rsidP="00820A4E">
            <w:pPr>
              <w:spacing w:after="0" w:line="240" w:lineRule="auto"/>
            </w:pPr>
            <w:r w:rsidRPr="004D31EA">
              <w:t>Administrative Services Manager I</w:t>
            </w:r>
            <w:r>
              <w:t>II</w:t>
            </w:r>
          </w:p>
        </w:tc>
      </w:tr>
      <w:tr w:rsidR="004D31EA" w:rsidRPr="00F64472" w14:paraId="2EE69E89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5DF22A3" w14:textId="44F3A5FA" w:rsidR="004D31EA" w:rsidRDefault="00EE17A7" w:rsidP="00820A4E">
            <w:pPr>
              <w:spacing w:after="0" w:line="240" w:lineRule="auto"/>
              <w:jc w:val="center"/>
            </w:pPr>
            <w:hyperlink r:id="rId644" w:history="1">
              <w:r w:rsidRPr="00EE17A7">
                <w:rPr>
                  <w:rStyle w:val="Hyperlink"/>
                </w:rPr>
                <w:t>90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C406EC7" w14:textId="4C9C260C" w:rsidR="004D31EA" w:rsidRPr="004D31EA" w:rsidRDefault="008C641E" w:rsidP="00820A4E">
            <w:pPr>
              <w:spacing w:after="0" w:line="240" w:lineRule="auto"/>
            </w:pPr>
            <w:r w:rsidRPr="00C55AC5">
              <w:t>Mental Health Clinician I</w:t>
            </w:r>
          </w:p>
        </w:tc>
      </w:tr>
      <w:tr w:rsidR="002D3930" w:rsidRPr="00F64472" w14:paraId="3BAB451B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D17EBB" w14:textId="73ED66A8" w:rsidR="002D3930" w:rsidRDefault="00EE17A7" w:rsidP="00820A4E">
            <w:pPr>
              <w:spacing w:after="0" w:line="240" w:lineRule="auto"/>
              <w:jc w:val="center"/>
            </w:pPr>
            <w:hyperlink r:id="rId645" w:history="1">
              <w:r w:rsidRPr="00EE17A7">
                <w:rPr>
                  <w:rStyle w:val="Hyperlink"/>
                </w:rPr>
                <w:t>9030</w:t>
              </w:r>
            </w:hyperlink>
            <w:bookmarkStart w:id="2" w:name="_GoBack"/>
            <w:bookmarkEnd w:id="2"/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EF798BC" w14:textId="2B1D980E" w:rsidR="002D3930" w:rsidRPr="002D36B9" w:rsidRDefault="008C641E" w:rsidP="00820A4E">
            <w:pPr>
              <w:spacing w:after="0" w:line="240" w:lineRule="auto"/>
            </w:pPr>
            <w:r w:rsidRPr="008C641E">
              <w:t>Mental Health Clinician I</w:t>
            </w:r>
            <w:r>
              <w:t>I</w:t>
            </w:r>
          </w:p>
        </w:tc>
      </w:tr>
      <w:tr w:rsidR="002D3930" w:rsidRPr="00F64472" w14:paraId="6402D745" w14:textId="77777777" w:rsidTr="002D3930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1AB3C9" w14:textId="44E113CA" w:rsidR="002D3930" w:rsidRPr="00F64472" w:rsidRDefault="002D3930" w:rsidP="00820A4E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46FE722" w14:textId="4031784E" w:rsidR="002D3930" w:rsidRPr="00F64472" w:rsidRDefault="002D3930" w:rsidP="00820A4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</w:tr>
    </w:tbl>
    <w:p w14:paraId="5C095CB0" w14:textId="77777777" w:rsidR="002418F4" w:rsidRDefault="002418F4"/>
    <w:sectPr w:rsidR="002418F4" w:rsidSect="00F64472">
      <w:headerReference w:type="default" r:id="rId646"/>
      <w:footerReference w:type="default" r:id="rId647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AF1540" w14:textId="77777777" w:rsidR="0024089D" w:rsidRDefault="0024089D" w:rsidP="00F64472">
      <w:pPr>
        <w:spacing w:after="0" w:line="240" w:lineRule="auto"/>
      </w:pPr>
      <w:r>
        <w:separator/>
      </w:r>
    </w:p>
  </w:endnote>
  <w:endnote w:type="continuationSeparator" w:id="0">
    <w:p w14:paraId="232CEE1A" w14:textId="77777777" w:rsidR="0024089D" w:rsidRDefault="0024089D" w:rsidP="00F64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41403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186A4D8" w14:textId="77777777" w:rsidR="00E1099D" w:rsidRPr="00E1099D" w:rsidRDefault="00E1099D" w:rsidP="00E1099D">
        <w:pPr>
          <w:pStyle w:val="Footer"/>
          <w:rPr>
            <w:i/>
            <w:iCs/>
            <w:sz w:val="16"/>
            <w:szCs w:val="16"/>
          </w:rPr>
        </w:pPr>
        <w:r w:rsidRPr="00E1099D">
          <w:rPr>
            <w:i/>
            <w:iCs/>
            <w:sz w:val="16"/>
            <w:szCs w:val="16"/>
          </w:rPr>
          <w:t>List of Los Angeles County Positions - Waived PEPO Medical Examination</w:t>
        </w:r>
        <w:r>
          <w:rPr>
            <w:i/>
            <w:iCs/>
            <w:sz w:val="16"/>
            <w:szCs w:val="16"/>
          </w:rPr>
          <w:t xml:space="preserve"> – Revised 12/21/2022</w:t>
        </w:r>
      </w:p>
      <w:p w14:paraId="61BC4BE7" w14:textId="4021F5CA" w:rsidR="002558F3" w:rsidRDefault="002558F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74464B" w14:textId="77777777" w:rsidR="00E1099D" w:rsidRDefault="00E1099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38B22F" w14:textId="77777777" w:rsidR="0024089D" w:rsidRDefault="0024089D" w:rsidP="00F64472">
      <w:pPr>
        <w:spacing w:after="0" w:line="240" w:lineRule="auto"/>
      </w:pPr>
      <w:r>
        <w:separator/>
      </w:r>
    </w:p>
  </w:footnote>
  <w:footnote w:type="continuationSeparator" w:id="0">
    <w:p w14:paraId="0BD17680" w14:textId="77777777" w:rsidR="0024089D" w:rsidRDefault="0024089D" w:rsidP="00F644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E0158B" w14:textId="77777777" w:rsidR="00B81034" w:rsidRDefault="00B81034">
    <w:pPr>
      <w:pStyle w:val="Header"/>
    </w:pPr>
  </w:p>
  <w:tbl>
    <w:tblPr>
      <w:tblW w:w="5380" w:type="pct"/>
      <w:tblInd w:w="-46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V w:val="single" w:sz="8" w:space="0" w:color="auto"/>
      </w:tblBorders>
      <w:tblLayout w:type="fixed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377"/>
      <w:gridCol w:w="3843"/>
      <w:gridCol w:w="5760"/>
    </w:tblGrid>
    <w:tr w:rsidR="00B81034" w:rsidRPr="00EC3206" w14:paraId="157B0574" w14:textId="77777777" w:rsidTr="00F64472">
      <w:tc>
        <w:tcPr>
          <w:tcW w:w="627" w:type="pct"/>
          <w:shd w:val="clear" w:color="auto" w:fill="943634"/>
          <w:vAlign w:val="bottom"/>
        </w:tcPr>
        <w:p w14:paraId="38A724A0" w14:textId="77777777" w:rsidR="00B81034" w:rsidRPr="00B82FA7" w:rsidRDefault="00B81034" w:rsidP="00F64472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32"/>
              <w:szCs w:val="32"/>
            </w:rPr>
          </w:pPr>
          <w:r w:rsidRPr="00B82FA7">
            <w:rPr>
              <w:rFonts w:eastAsia="Calibri" w:cs="Times New Roman"/>
              <w:noProof/>
              <w:sz w:val="32"/>
              <w:szCs w:val="32"/>
            </w:rPr>
            <w:drawing>
              <wp:inline distT="0" distB="0" distL="0" distR="0" wp14:anchorId="1B3384C2" wp14:editId="2278D408">
                <wp:extent cx="669925" cy="669925"/>
                <wp:effectExtent l="0" t="0" r="0" b="0"/>
                <wp:docPr id="2" name="Picture 2" descr="1LACo_SEAL_K2in0904PC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LACo_SEAL_K2in0904PC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669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50" w:type="pct"/>
          <w:shd w:val="clear" w:color="auto" w:fill="943634"/>
          <w:vAlign w:val="center"/>
        </w:tcPr>
        <w:p w14:paraId="7F34F1A0" w14:textId="77777777" w:rsidR="00B81034" w:rsidRPr="00B82FA7" w:rsidRDefault="00B81034" w:rsidP="00F64472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24"/>
              <w:szCs w:val="24"/>
            </w:rPr>
          </w:pPr>
          <w:r w:rsidRPr="00B82FA7">
            <w:rPr>
              <w:rFonts w:eastAsia="Calibri" w:cs="Times New Roman"/>
              <w:color w:val="FFFFFF"/>
              <w:sz w:val="24"/>
              <w:szCs w:val="24"/>
            </w:rPr>
            <w:t>OCCUPATIONAL HEALTH PROGRAMS</w:t>
          </w:r>
        </w:p>
      </w:tc>
      <w:tc>
        <w:tcPr>
          <w:tcW w:w="2623" w:type="pct"/>
          <w:vAlign w:val="center"/>
        </w:tcPr>
        <w:p w14:paraId="2D268FB9" w14:textId="77777777" w:rsidR="00B81034" w:rsidRPr="00F64472" w:rsidRDefault="00B81034" w:rsidP="00F64472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Times New Roman" w:cs="Arial"/>
              <w:b/>
              <w:sz w:val="28"/>
              <w:szCs w:val="28"/>
            </w:rPr>
          </w:pPr>
          <w:r w:rsidRPr="00F64472">
            <w:rPr>
              <w:rFonts w:eastAsia="Times New Roman" w:cs="Arial"/>
              <w:b/>
              <w:sz w:val="28"/>
              <w:szCs w:val="28"/>
            </w:rPr>
            <w:t xml:space="preserve">TABLE OF CLASSIFICATIONS </w:t>
          </w:r>
          <w:r>
            <w:rPr>
              <w:rFonts w:eastAsia="Times New Roman" w:cs="Arial"/>
              <w:b/>
              <w:sz w:val="28"/>
              <w:szCs w:val="28"/>
            </w:rPr>
            <w:t>WITH WAIVED</w:t>
          </w:r>
        </w:p>
        <w:p w14:paraId="3B6464C7" w14:textId="77777777" w:rsidR="00B81034" w:rsidRPr="00B82FA7" w:rsidRDefault="00B81034" w:rsidP="00F64472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Calibri" w:cs="Times New Roman"/>
              <w:b/>
              <w:bCs/>
              <w:color w:val="76923C"/>
              <w:sz w:val="32"/>
              <w:szCs w:val="32"/>
            </w:rPr>
          </w:pPr>
          <w:r w:rsidRPr="00F64472">
            <w:rPr>
              <w:rFonts w:eastAsia="Times New Roman" w:cs="Arial"/>
              <w:b/>
              <w:sz w:val="28"/>
              <w:szCs w:val="28"/>
            </w:rPr>
            <w:t>PRE-EMPLOYMENT/POST-OFFER MEDICAL EXAMINATION</w:t>
          </w:r>
          <w:r>
            <w:rPr>
              <w:rFonts w:eastAsia="Times New Roman" w:cs="Arial"/>
              <w:b/>
              <w:sz w:val="28"/>
              <w:szCs w:val="28"/>
            </w:rPr>
            <w:t>S</w:t>
          </w:r>
        </w:p>
      </w:tc>
    </w:tr>
  </w:tbl>
  <w:p w14:paraId="2B8D00D8" w14:textId="77777777" w:rsidR="00B81034" w:rsidRDefault="00B81034" w:rsidP="00F644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savePreviewPicture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bU0NTQyMzAzMLBQ0lEKTi0uzszPAykwNK8FAAUrFD0tAAAA"/>
  </w:docVars>
  <w:rsids>
    <w:rsidRoot w:val="002418F4"/>
    <w:rsid w:val="00003BA2"/>
    <w:rsid w:val="000117B2"/>
    <w:rsid w:val="00024FD7"/>
    <w:rsid w:val="00036C84"/>
    <w:rsid w:val="00091A99"/>
    <w:rsid w:val="00101D2D"/>
    <w:rsid w:val="00141BB9"/>
    <w:rsid w:val="001734D6"/>
    <w:rsid w:val="0018707E"/>
    <w:rsid w:val="001975DA"/>
    <w:rsid w:val="001A7B62"/>
    <w:rsid w:val="001B7803"/>
    <w:rsid w:val="001F3740"/>
    <w:rsid w:val="00224777"/>
    <w:rsid w:val="00235CB0"/>
    <w:rsid w:val="0024089D"/>
    <w:rsid w:val="002418F4"/>
    <w:rsid w:val="00255011"/>
    <w:rsid w:val="002558F3"/>
    <w:rsid w:val="00257E99"/>
    <w:rsid w:val="0026058B"/>
    <w:rsid w:val="002D3930"/>
    <w:rsid w:val="002F15DE"/>
    <w:rsid w:val="003161D2"/>
    <w:rsid w:val="00317859"/>
    <w:rsid w:val="003614CE"/>
    <w:rsid w:val="00365D1C"/>
    <w:rsid w:val="0037030B"/>
    <w:rsid w:val="00381B98"/>
    <w:rsid w:val="003E7DD4"/>
    <w:rsid w:val="00476976"/>
    <w:rsid w:val="004C4916"/>
    <w:rsid w:val="004D31EA"/>
    <w:rsid w:val="005621CB"/>
    <w:rsid w:val="00563A1B"/>
    <w:rsid w:val="005819A9"/>
    <w:rsid w:val="00583319"/>
    <w:rsid w:val="005D1770"/>
    <w:rsid w:val="0060005E"/>
    <w:rsid w:val="00623A3E"/>
    <w:rsid w:val="006242F6"/>
    <w:rsid w:val="006A36F7"/>
    <w:rsid w:val="006D62BD"/>
    <w:rsid w:val="006E680C"/>
    <w:rsid w:val="006F735F"/>
    <w:rsid w:val="00743228"/>
    <w:rsid w:val="007446CC"/>
    <w:rsid w:val="007D7924"/>
    <w:rsid w:val="00800616"/>
    <w:rsid w:val="00820A4E"/>
    <w:rsid w:val="00897811"/>
    <w:rsid w:val="008C641E"/>
    <w:rsid w:val="008C7C6E"/>
    <w:rsid w:val="008D6176"/>
    <w:rsid w:val="00A63B0F"/>
    <w:rsid w:val="00A9299E"/>
    <w:rsid w:val="00AE667E"/>
    <w:rsid w:val="00AF1F68"/>
    <w:rsid w:val="00B15544"/>
    <w:rsid w:val="00B81034"/>
    <w:rsid w:val="00BA4A34"/>
    <w:rsid w:val="00BB4C83"/>
    <w:rsid w:val="00BE0552"/>
    <w:rsid w:val="00BF63A1"/>
    <w:rsid w:val="00C03711"/>
    <w:rsid w:val="00C322D7"/>
    <w:rsid w:val="00C55AC5"/>
    <w:rsid w:val="00C8794F"/>
    <w:rsid w:val="00C939F8"/>
    <w:rsid w:val="00D00341"/>
    <w:rsid w:val="00D06D2A"/>
    <w:rsid w:val="00D50A3E"/>
    <w:rsid w:val="00DA18D5"/>
    <w:rsid w:val="00DF11DB"/>
    <w:rsid w:val="00E1099D"/>
    <w:rsid w:val="00E14642"/>
    <w:rsid w:val="00E2684E"/>
    <w:rsid w:val="00E60502"/>
    <w:rsid w:val="00E662BF"/>
    <w:rsid w:val="00EE17A7"/>
    <w:rsid w:val="00F4739D"/>
    <w:rsid w:val="00F64472"/>
    <w:rsid w:val="00F7095D"/>
    <w:rsid w:val="00FA2D36"/>
    <w:rsid w:val="00FC1DAC"/>
    <w:rsid w:val="00FE5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5CB3ACA"/>
  <w15:chartTrackingRefBased/>
  <w15:docId w15:val="{35973BD2-4598-4F44-9CD6-4DE876FB0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18F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18F4"/>
    <w:rPr>
      <w:color w:val="954F72"/>
      <w:u w:val="single"/>
    </w:rPr>
  </w:style>
  <w:style w:type="paragraph" w:customStyle="1" w:styleId="font5">
    <w:name w:val="font5"/>
    <w:basedOn w:val="Normal"/>
    <w:rsid w:val="002418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font6">
    <w:name w:val="font6"/>
    <w:basedOn w:val="Normal"/>
    <w:rsid w:val="002418F4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font7">
    <w:name w:val="font7"/>
    <w:basedOn w:val="Normal"/>
    <w:rsid w:val="002418F4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65">
    <w:name w:val="xl65"/>
    <w:basedOn w:val="Normal"/>
    <w:rsid w:val="002418F4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6">
    <w:name w:val="xl66"/>
    <w:basedOn w:val="Normal"/>
    <w:rsid w:val="002418F4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8">
    <w:name w:val="xl68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0">
    <w:name w:val="xl70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1">
    <w:name w:val="xl71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2">
    <w:name w:val="xl72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3">
    <w:name w:val="xl73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4">
    <w:name w:val="xl74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5">
    <w:name w:val="xl75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6">
    <w:name w:val="xl76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7">
    <w:name w:val="xl77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8">
    <w:name w:val="xl78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79">
    <w:name w:val="xl79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80">
    <w:name w:val="xl80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81">
    <w:name w:val="xl81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82">
    <w:name w:val="xl82"/>
    <w:basedOn w:val="Normal"/>
    <w:rsid w:val="00FA2D36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83">
    <w:name w:val="xl83"/>
    <w:basedOn w:val="Normal"/>
    <w:rsid w:val="00FA2D36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644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472"/>
  </w:style>
  <w:style w:type="paragraph" w:styleId="Footer">
    <w:name w:val="footer"/>
    <w:basedOn w:val="Normal"/>
    <w:link w:val="FooterChar"/>
    <w:uiPriority w:val="99"/>
    <w:unhideWhenUsed/>
    <w:rsid w:val="00F644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472"/>
  </w:style>
  <w:style w:type="paragraph" w:styleId="BalloonText">
    <w:name w:val="Balloon Text"/>
    <w:basedOn w:val="Normal"/>
    <w:link w:val="BalloonTextChar"/>
    <w:uiPriority w:val="99"/>
    <w:semiHidden/>
    <w:unhideWhenUsed/>
    <w:rsid w:val="00583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31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63B0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7B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7B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7B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7B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7B6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0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hr.lacounty.gov/subsites/OHP/pdf/1136.pdf" TargetMode="External"/><Relationship Id="rId299" Type="http://schemas.openxmlformats.org/officeDocument/2006/relationships/hyperlink" Target="http://hr.lacounty.gov/subsites/OHP/pdf/1136.pdf" TargetMode="External"/><Relationship Id="rId21" Type="http://schemas.openxmlformats.org/officeDocument/2006/relationships/hyperlink" Target="http://hr.lacounty.gov/subsites/OHP/pdf/1136.pdf" TargetMode="External"/><Relationship Id="rId63" Type="http://schemas.openxmlformats.org/officeDocument/2006/relationships/hyperlink" Target="http://hr.lacounty.gov/subsites/OHP/pdf/1136.pdf" TargetMode="External"/><Relationship Id="rId159" Type="http://schemas.openxmlformats.org/officeDocument/2006/relationships/hyperlink" Target="http://hr.lacounty.gov/subsites/OHP/pdf/1136.pdf" TargetMode="External"/><Relationship Id="rId324" Type="http://schemas.openxmlformats.org/officeDocument/2006/relationships/hyperlink" Target="http://hr.lacounty.gov/subsites/OHP/pdf/1136.pdf" TargetMode="External"/><Relationship Id="rId366" Type="http://schemas.openxmlformats.org/officeDocument/2006/relationships/hyperlink" Target="http://hr.lacounty.gov/subsites/OHP/pdf/1136.pdf" TargetMode="External"/><Relationship Id="rId531" Type="http://schemas.openxmlformats.org/officeDocument/2006/relationships/hyperlink" Target="http://hr.lacounty.gov/subsites/OHP/pdf/1136.pdf" TargetMode="External"/><Relationship Id="rId573" Type="http://schemas.openxmlformats.org/officeDocument/2006/relationships/hyperlink" Target="http://hr.lacounty.gov/subsites/OHP/pdf/1136.pdf" TargetMode="External"/><Relationship Id="rId629" Type="http://schemas.openxmlformats.org/officeDocument/2006/relationships/hyperlink" Target="http://hr.lacounty.gov/subsites/OHP/pdf/1136.pdf" TargetMode="External"/><Relationship Id="rId170" Type="http://schemas.openxmlformats.org/officeDocument/2006/relationships/hyperlink" Target="http://hr.lacounty.gov/subsites/OHP/pdf/1136.pdf" TargetMode="External"/><Relationship Id="rId226" Type="http://schemas.openxmlformats.org/officeDocument/2006/relationships/hyperlink" Target="http://hr.lacounty.gov/subsites/OHP/pdf/1136.pdf" TargetMode="External"/><Relationship Id="rId433" Type="http://schemas.openxmlformats.org/officeDocument/2006/relationships/hyperlink" Target="http://hr.lacounty.gov/subsites/OHP/pdf/1136.pdf" TargetMode="External"/><Relationship Id="rId268" Type="http://schemas.openxmlformats.org/officeDocument/2006/relationships/hyperlink" Target="http://hr.lacounty.gov/subsites/OHP/pdf/1136.pdf" TargetMode="External"/><Relationship Id="rId475" Type="http://schemas.openxmlformats.org/officeDocument/2006/relationships/hyperlink" Target="http://hr.lacounty.gov/subsites/OHP/pdf/1136.pdf" TargetMode="External"/><Relationship Id="rId640" Type="http://schemas.openxmlformats.org/officeDocument/2006/relationships/hyperlink" Target="http://hr.lacounty.gov/subsites/OHP/pdf/1136.pdf" TargetMode="External"/><Relationship Id="rId32" Type="http://schemas.openxmlformats.org/officeDocument/2006/relationships/hyperlink" Target="http://hr.lacounty.gov/subsites/OHP/pdf/1136.pdf" TargetMode="External"/><Relationship Id="rId74" Type="http://schemas.openxmlformats.org/officeDocument/2006/relationships/hyperlink" Target="http://hr.lacounty.gov/subsites/OHP/pdf/1136.pdf" TargetMode="External"/><Relationship Id="rId128" Type="http://schemas.openxmlformats.org/officeDocument/2006/relationships/hyperlink" Target="http://hr.lacounty.gov/subsites/OHP/pdf/1136.pdf" TargetMode="External"/><Relationship Id="rId335" Type="http://schemas.openxmlformats.org/officeDocument/2006/relationships/hyperlink" Target="http://hr.lacounty.gov/subsites/OHP/pdf/1136.pdf" TargetMode="External"/><Relationship Id="rId377" Type="http://schemas.openxmlformats.org/officeDocument/2006/relationships/hyperlink" Target="http://hr.lacounty.gov/subsites/OHP/pdf/1136.pdf" TargetMode="External"/><Relationship Id="rId500" Type="http://schemas.openxmlformats.org/officeDocument/2006/relationships/hyperlink" Target="http://hr.lacounty.gov/subsites/OHP/pdf/1136.pdf" TargetMode="External"/><Relationship Id="rId542" Type="http://schemas.openxmlformats.org/officeDocument/2006/relationships/hyperlink" Target="http://hr.lacounty.gov/subsites/OHP/pdf/1136.pdf" TargetMode="External"/><Relationship Id="rId584" Type="http://schemas.openxmlformats.org/officeDocument/2006/relationships/hyperlink" Target="http://hr.lacounty.gov/subsites/OHP/pdf/1136.pdf" TargetMode="External"/><Relationship Id="rId5" Type="http://schemas.openxmlformats.org/officeDocument/2006/relationships/settings" Target="settings.xml"/><Relationship Id="rId181" Type="http://schemas.openxmlformats.org/officeDocument/2006/relationships/hyperlink" Target="http://hr.lacounty.gov/subsites/OHP/pdf/1136.pdf" TargetMode="External"/><Relationship Id="rId237" Type="http://schemas.openxmlformats.org/officeDocument/2006/relationships/hyperlink" Target="http://hr.lacounty.gov/subsites/OHP/pdf/1136.pdf" TargetMode="External"/><Relationship Id="rId402" Type="http://schemas.openxmlformats.org/officeDocument/2006/relationships/hyperlink" Target="http://hr.lacounty.gov/subsites/OHP/pdf/1136.pdf" TargetMode="External"/><Relationship Id="rId279" Type="http://schemas.openxmlformats.org/officeDocument/2006/relationships/hyperlink" Target="http://hr.lacounty.gov/subsites/OHP/pdf/1136.pdf" TargetMode="External"/><Relationship Id="rId444" Type="http://schemas.openxmlformats.org/officeDocument/2006/relationships/hyperlink" Target="http://hr.lacounty.gov/subsites/OHP/pdf/1136.pdf" TargetMode="External"/><Relationship Id="rId486" Type="http://schemas.openxmlformats.org/officeDocument/2006/relationships/hyperlink" Target="http://hr.lacounty.gov/subsites/OHP/pdf/1136.pdf" TargetMode="External"/><Relationship Id="rId43" Type="http://schemas.openxmlformats.org/officeDocument/2006/relationships/hyperlink" Target="http://hr.lacounty.gov/subsites/OHP/pdf/1136.pdf" TargetMode="External"/><Relationship Id="rId139" Type="http://schemas.openxmlformats.org/officeDocument/2006/relationships/hyperlink" Target="http://hr.lacounty.gov/subsites/OHP/pdf/1136.pdf" TargetMode="External"/><Relationship Id="rId290" Type="http://schemas.openxmlformats.org/officeDocument/2006/relationships/hyperlink" Target="http://hr.lacounty.gov/subsites/OHP/pdf/1136.pdf" TargetMode="External"/><Relationship Id="rId304" Type="http://schemas.openxmlformats.org/officeDocument/2006/relationships/hyperlink" Target="http://hr.lacounty.gov/subsites/OHP/pdf/1136.pdf" TargetMode="External"/><Relationship Id="rId346" Type="http://schemas.openxmlformats.org/officeDocument/2006/relationships/hyperlink" Target="http://hr.lacounty.gov/subsites/OHP/pdf/1136.pdf" TargetMode="External"/><Relationship Id="rId388" Type="http://schemas.openxmlformats.org/officeDocument/2006/relationships/hyperlink" Target="http://hr.lacounty.gov/subsites/OHP/pdf/1136.pdf" TargetMode="External"/><Relationship Id="rId511" Type="http://schemas.openxmlformats.org/officeDocument/2006/relationships/hyperlink" Target="http://hr.lacounty.gov/subsites/OHP/pdf/1136.pdf" TargetMode="External"/><Relationship Id="rId553" Type="http://schemas.openxmlformats.org/officeDocument/2006/relationships/hyperlink" Target="http://hr.lacounty.gov/subsites/OHP/pdf/1136.pdf" TargetMode="External"/><Relationship Id="rId609" Type="http://schemas.openxmlformats.org/officeDocument/2006/relationships/hyperlink" Target="http://hr.lacounty.gov/subsites/OHP/pdf/1136.pdf" TargetMode="External"/><Relationship Id="rId85" Type="http://schemas.openxmlformats.org/officeDocument/2006/relationships/hyperlink" Target="http://hr.lacounty.gov/subsites/OHP/pdf/1136.pdf" TargetMode="External"/><Relationship Id="rId150" Type="http://schemas.openxmlformats.org/officeDocument/2006/relationships/hyperlink" Target="http://hr.lacounty.gov/subsites/OHP/pdf/1136.pdf" TargetMode="External"/><Relationship Id="rId192" Type="http://schemas.openxmlformats.org/officeDocument/2006/relationships/hyperlink" Target="http://hr.lacounty.gov/subsites/OHP/pdf/1136.pdf" TargetMode="External"/><Relationship Id="rId206" Type="http://schemas.openxmlformats.org/officeDocument/2006/relationships/hyperlink" Target="http://hr.lacounty.gov/subsites/OHP/pdf/1136.pdf" TargetMode="External"/><Relationship Id="rId413" Type="http://schemas.openxmlformats.org/officeDocument/2006/relationships/hyperlink" Target="http://hr.lacounty.gov/subsites/OHP/pdf/1136.pdf" TargetMode="External"/><Relationship Id="rId595" Type="http://schemas.openxmlformats.org/officeDocument/2006/relationships/hyperlink" Target="http://hr.lacounty.gov/subsites/OHP/pdf/1136.pdf" TargetMode="External"/><Relationship Id="rId248" Type="http://schemas.openxmlformats.org/officeDocument/2006/relationships/hyperlink" Target="http://hr.lacounty.gov/subsites/OHP/pdf/1136.pdf" TargetMode="External"/><Relationship Id="rId455" Type="http://schemas.openxmlformats.org/officeDocument/2006/relationships/hyperlink" Target="http://hr.lacounty.gov/subsites/OHP/pdf/1136.pdf" TargetMode="External"/><Relationship Id="rId497" Type="http://schemas.openxmlformats.org/officeDocument/2006/relationships/hyperlink" Target="http://hr.lacounty.gov/subsites/OHP/pdf/1136.pdf" TargetMode="External"/><Relationship Id="rId620" Type="http://schemas.openxmlformats.org/officeDocument/2006/relationships/hyperlink" Target="http://hr.lacounty.gov/subsites/OHP/pdf/1136.pdf" TargetMode="External"/><Relationship Id="rId12" Type="http://schemas.openxmlformats.org/officeDocument/2006/relationships/hyperlink" Target="http://hr.lacounty.gov/subsites/OHP/pdf/1136.pdf" TargetMode="External"/><Relationship Id="rId108" Type="http://schemas.openxmlformats.org/officeDocument/2006/relationships/hyperlink" Target="http://hr.lacounty.gov/subsites/OHP/pdf/1136.pdf" TargetMode="External"/><Relationship Id="rId315" Type="http://schemas.openxmlformats.org/officeDocument/2006/relationships/hyperlink" Target="http://hr.lacounty.gov/subsites/OHP/pdf/1136.pdf" TargetMode="External"/><Relationship Id="rId357" Type="http://schemas.openxmlformats.org/officeDocument/2006/relationships/hyperlink" Target="http://hr.lacounty.gov/subsites/OHP/pdf/1136.pdf" TargetMode="External"/><Relationship Id="rId522" Type="http://schemas.openxmlformats.org/officeDocument/2006/relationships/hyperlink" Target="http://hr.lacounty.gov/subsites/OHP/pdf/1136.pdf" TargetMode="External"/><Relationship Id="rId54" Type="http://schemas.openxmlformats.org/officeDocument/2006/relationships/hyperlink" Target="http://hr.lacounty.gov/subsites/OHP/pdf/1136.pdf" TargetMode="External"/><Relationship Id="rId96" Type="http://schemas.openxmlformats.org/officeDocument/2006/relationships/hyperlink" Target="http://hr.lacounty.gov/subsites/OHP/pdf/1136.pdf" TargetMode="External"/><Relationship Id="rId161" Type="http://schemas.openxmlformats.org/officeDocument/2006/relationships/hyperlink" Target="http://hr.lacounty.gov/subsites/OHP/pdf/1136.pdf" TargetMode="External"/><Relationship Id="rId217" Type="http://schemas.openxmlformats.org/officeDocument/2006/relationships/hyperlink" Target="http://hr.lacounty.gov/subsites/OHP/pdf/1136.pdf" TargetMode="External"/><Relationship Id="rId399" Type="http://schemas.openxmlformats.org/officeDocument/2006/relationships/hyperlink" Target="http://hr.lacounty.gov/subsites/OHP/pdf/1136.pdf" TargetMode="External"/><Relationship Id="rId564" Type="http://schemas.openxmlformats.org/officeDocument/2006/relationships/hyperlink" Target="http://hr.lacounty.gov/subsites/OHP/pdf/1136.pdf" TargetMode="External"/><Relationship Id="rId259" Type="http://schemas.openxmlformats.org/officeDocument/2006/relationships/hyperlink" Target="http://hr.lacounty.gov/subsites/OHP/pdf/1136.pdf" TargetMode="External"/><Relationship Id="rId424" Type="http://schemas.openxmlformats.org/officeDocument/2006/relationships/hyperlink" Target="http://hr.lacounty.gov/subsites/OHP/pdf/1136.pdf" TargetMode="External"/><Relationship Id="rId466" Type="http://schemas.openxmlformats.org/officeDocument/2006/relationships/hyperlink" Target="http://hr.lacounty.gov/subsites/OHP/pdf/1136.pdf" TargetMode="External"/><Relationship Id="rId631" Type="http://schemas.openxmlformats.org/officeDocument/2006/relationships/hyperlink" Target="http://hr.lacounty.gov/subsites/OHP/pdf/1136.pdf" TargetMode="External"/><Relationship Id="rId23" Type="http://schemas.openxmlformats.org/officeDocument/2006/relationships/hyperlink" Target="http://hr.lacounty.gov/subsites/OHP/pdf/1136.pdf" TargetMode="External"/><Relationship Id="rId119" Type="http://schemas.openxmlformats.org/officeDocument/2006/relationships/hyperlink" Target="http://hr.lacounty.gov/subsites/OHP/pdf/1136.pdf" TargetMode="External"/><Relationship Id="rId270" Type="http://schemas.openxmlformats.org/officeDocument/2006/relationships/hyperlink" Target="http://hr.lacounty.gov/subsites/OHP/pdf/1136.pdf" TargetMode="External"/><Relationship Id="rId326" Type="http://schemas.openxmlformats.org/officeDocument/2006/relationships/hyperlink" Target="http://hr.lacounty.gov/subsites/OHP/pdf/1136.pdf" TargetMode="External"/><Relationship Id="rId533" Type="http://schemas.openxmlformats.org/officeDocument/2006/relationships/hyperlink" Target="http://hr.lacounty.gov/subsites/OHP/pdf/1136.pdf" TargetMode="External"/><Relationship Id="rId65" Type="http://schemas.openxmlformats.org/officeDocument/2006/relationships/hyperlink" Target="http://hr.lacounty.gov/subsites/OHP/pdf/1136.pdf" TargetMode="External"/><Relationship Id="rId130" Type="http://schemas.openxmlformats.org/officeDocument/2006/relationships/hyperlink" Target="http://hr.lacounty.gov/subsites/OHP/pdf/1136.pdf" TargetMode="External"/><Relationship Id="rId368" Type="http://schemas.openxmlformats.org/officeDocument/2006/relationships/hyperlink" Target="http://hr.lacounty.gov/subsites/OHP/pdf/1136.pdf" TargetMode="External"/><Relationship Id="rId575" Type="http://schemas.openxmlformats.org/officeDocument/2006/relationships/hyperlink" Target="http://hr.lacounty.gov/subsites/OHP/pdf/1136.pdf" TargetMode="External"/><Relationship Id="rId172" Type="http://schemas.openxmlformats.org/officeDocument/2006/relationships/hyperlink" Target="http://hr.lacounty.gov/subsites/OHP/pdf/1136.pdf" TargetMode="External"/><Relationship Id="rId228" Type="http://schemas.openxmlformats.org/officeDocument/2006/relationships/hyperlink" Target="http://hr.lacounty.gov/subsites/OHP/pdf/1136.pdf" TargetMode="External"/><Relationship Id="rId435" Type="http://schemas.openxmlformats.org/officeDocument/2006/relationships/hyperlink" Target="http://hr.lacounty.gov/subsites/OHP/pdf/1136.pdf" TargetMode="External"/><Relationship Id="rId477" Type="http://schemas.openxmlformats.org/officeDocument/2006/relationships/hyperlink" Target="http://hr.lacounty.gov/subsites/OHP/pdf/1136.pdf" TargetMode="External"/><Relationship Id="rId600" Type="http://schemas.openxmlformats.org/officeDocument/2006/relationships/hyperlink" Target="http://hr.lacounty.gov/subsites/OHP/pdf/1136.pdf" TargetMode="External"/><Relationship Id="rId642" Type="http://schemas.openxmlformats.org/officeDocument/2006/relationships/hyperlink" Target="http://hr.lacounty.gov/subsites/OHP/pdf/1136.pdf" TargetMode="External"/><Relationship Id="rId281" Type="http://schemas.openxmlformats.org/officeDocument/2006/relationships/hyperlink" Target="http://hr.lacounty.gov/subsites/OHP/pdf/1136.pdf" TargetMode="External"/><Relationship Id="rId337" Type="http://schemas.openxmlformats.org/officeDocument/2006/relationships/hyperlink" Target="http://hr.lacounty.gov/subsites/OHP/pdf/1136.pdf" TargetMode="External"/><Relationship Id="rId502" Type="http://schemas.openxmlformats.org/officeDocument/2006/relationships/hyperlink" Target="http://hr.lacounty.gov/subsites/OHP/pdf/1136.pdf" TargetMode="External"/><Relationship Id="rId34" Type="http://schemas.openxmlformats.org/officeDocument/2006/relationships/hyperlink" Target="http://hr.lacounty.gov/subsites/OHP/pdf/1136.pdf" TargetMode="External"/><Relationship Id="rId76" Type="http://schemas.openxmlformats.org/officeDocument/2006/relationships/hyperlink" Target="http://hr.lacounty.gov/subsites/OHP/pdf/1136.pdf" TargetMode="External"/><Relationship Id="rId141" Type="http://schemas.openxmlformats.org/officeDocument/2006/relationships/hyperlink" Target="http://hr.lacounty.gov/subsites/OHP/pdf/1136.pdf" TargetMode="External"/><Relationship Id="rId379" Type="http://schemas.openxmlformats.org/officeDocument/2006/relationships/hyperlink" Target="http://hr.lacounty.gov/subsites/OHP/pdf/1136.pdf" TargetMode="External"/><Relationship Id="rId544" Type="http://schemas.openxmlformats.org/officeDocument/2006/relationships/hyperlink" Target="http://hr.lacounty.gov/subsites/OHP/pdf/1136.pdf" TargetMode="External"/><Relationship Id="rId586" Type="http://schemas.openxmlformats.org/officeDocument/2006/relationships/hyperlink" Target="http://hr.lacounty.gov/subsites/OHP/pdf/1136.pdf" TargetMode="External"/><Relationship Id="rId7" Type="http://schemas.openxmlformats.org/officeDocument/2006/relationships/footnotes" Target="footnotes.xml"/><Relationship Id="rId183" Type="http://schemas.openxmlformats.org/officeDocument/2006/relationships/hyperlink" Target="http://hr.lacounty.gov/subsites/OHP/pdf/1136.pdf" TargetMode="External"/><Relationship Id="rId239" Type="http://schemas.openxmlformats.org/officeDocument/2006/relationships/hyperlink" Target="http://hr.lacounty.gov/subsites/OHP/pdf/1136.pdf" TargetMode="External"/><Relationship Id="rId390" Type="http://schemas.openxmlformats.org/officeDocument/2006/relationships/hyperlink" Target="http://hr.lacounty.gov/subsites/OHP/pdf/1136.pdf" TargetMode="External"/><Relationship Id="rId404" Type="http://schemas.openxmlformats.org/officeDocument/2006/relationships/hyperlink" Target="http://hr.lacounty.gov/subsites/OHP/pdf/1136.pdf" TargetMode="External"/><Relationship Id="rId446" Type="http://schemas.openxmlformats.org/officeDocument/2006/relationships/hyperlink" Target="http://hr.lacounty.gov/subsites/OHP/pdf/1136.pdf" TargetMode="External"/><Relationship Id="rId611" Type="http://schemas.openxmlformats.org/officeDocument/2006/relationships/hyperlink" Target="http://hr.lacounty.gov/subsites/OHP/pdf/1136.pdf" TargetMode="External"/><Relationship Id="rId250" Type="http://schemas.openxmlformats.org/officeDocument/2006/relationships/hyperlink" Target="http://hr.lacounty.gov/subsites/OHP/pdf/1136.pdf" TargetMode="External"/><Relationship Id="rId292" Type="http://schemas.openxmlformats.org/officeDocument/2006/relationships/hyperlink" Target="http://hr.lacounty.gov/subsites/OHP/pdf/1136.pdf" TargetMode="External"/><Relationship Id="rId306" Type="http://schemas.openxmlformats.org/officeDocument/2006/relationships/hyperlink" Target="http://hr.lacounty.gov/subsites/OHP/pdf/1136.pdf" TargetMode="External"/><Relationship Id="rId488" Type="http://schemas.openxmlformats.org/officeDocument/2006/relationships/hyperlink" Target="http://hr.lacounty.gov/subsites/OHP/pdf/1136.pdf" TargetMode="External"/><Relationship Id="rId45" Type="http://schemas.openxmlformats.org/officeDocument/2006/relationships/hyperlink" Target="http://hr.lacounty.gov/subsites/OHP/pdf/1136.pdf" TargetMode="External"/><Relationship Id="rId87" Type="http://schemas.openxmlformats.org/officeDocument/2006/relationships/hyperlink" Target="http://hr.lacounty.gov/subsites/OHP/pdf/1136.pdf" TargetMode="External"/><Relationship Id="rId110" Type="http://schemas.openxmlformats.org/officeDocument/2006/relationships/hyperlink" Target="http://hr.lacounty.gov/subsites/OHP/pdf/1136.pdf" TargetMode="External"/><Relationship Id="rId348" Type="http://schemas.openxmlformats.org/officeDocument/2006/relationships/hyperlink" Target="http://hr.lacounty.gov/subsites/OHP/pdf/1136.pdf" TargetMode="External"/><Relationship Id="rId513" Type="http://schemas.openxmlformats.org/officeDocument/2006/relationships/hyperlink" Target="http://hr.lacounty.gov/subsites/OHP/pdf/1136.pdf" TargetMode="External"/><Relationship Id="rId555" Type="http://schemas.openxmlformats.org/officeDocument/2006/relationships/hyperlink" Target="http://hr.lacounty.gov/subsites/OHP/pdf/1136.pdf" TargetMode="External"/><Relationship Id="rId597" Type="http://schemas.openxmlformats.org/officeDocument/2006/relationships/hyperlink" Target="http://hr.lacounty.gov/subsites/OHP/pdf/1136.pdf" TargetMode="External"/><Relationship Id="rId152" Type="http://schemas.openxmlformats.org/officeDocument/2006/relationships/hyperlink" Target="http://hr.lacounty.gov/subsites/OHP/pdf/1136.pdf" TargetMode="External"/><Relationship Id="rId194" Type="http://schemas.openxmlformats.org/officeDocument/2006/relationships/hyperlink" Target="http://hr.lacounty.gov/subsites/OHP/pdf/1136.pdf" TargetMode="External"/><Relationship Id="rId208" Type="http://schemas.openxmlformats.org/officeDocument/2006/relationships/hyperlink" Target="http://hr.lacounty.gov/subsites/OHP/pdf/1136.pdf" TargetMode="External"/><Relationship Id="rId415" Type="http://schemas.openxmlformats.org/officeDocument/2006/relationships/hyperlink" Target="http://hr.lacounty.gov/subsites/OHP/pdf/1136.pdf" TargetMode="External"/><Relationship Id="rId457" Type="http://schemas.openxmlformats.org/officeDocument/2006/relationships/hyperlink" Target="http://hr.lacounty.gov/subsites/OHP/pdf/1136.pdf" TargetMode="External"/><Relationship Id="rId622" Type="http://schemas.openxmlformats.org/officeDocument/2006/relationships/hyperlink" Target="http://hr.lacounty.gov/subsites/OHP/pdf/1136.pdf" TargetMode="External"/><Relationship Id="rId261" Type="http://schemas.openxmlformats.org/officeDocument/2006/relationships/hyperlink" Target="http://hr.lacounty.gov/subsites/OHP/pdf/1136.pdf" TargetMode="External"/><Relationship Id="rId499" Type="http://schemas.openxmlformats.org/officeDocument/2006/relationships/hyperlink" Target="http://hr.lacounty.gov/subsites/OHP/pdf/1136.pdf" TargetMode="External"/><Relationship Id="rId14" Type="http://schemas.openxmlformats.org/officeDocument/2006/relationships/hyperlink" Target="http://hr.lacounty.gov/subsites/OHP/pdf/1136.pdf" TargetMode="External"/><Relationship Id="rId56" Type="http://schemas.openxmlformats.org/officeDocument/2006/relationships/hyperlink" Target="http://hr.lacounty.gov/subsites/OHP/pdf/1136.pdf" TargetMode="External"/><Relationship Id="rId317" Type="http://schemas.openxmlformats.org/officeDocument/2006/relationships/hyperlink" Target="http://hr.lacounty.gov/subsites/OHP/pdf/1136.pdf" TargetMode="External"/><Relationship Id="rId359" Type="http://schemas.openxmlformats.org/officeDocument/2006/relationships/hyperlink" Target="http://hr.lacounty.gov/subsites/OHP/pdf/1136.pdf" TargetMode="External"/><Relationship Id="rId524" Type="http://schemas.openxmlformats.org/officeDocument/2006/relationships/hyperlink" Target="http://hr.lacounty.gov/subsites/OHP/pdf/1136.pdf" TargetMode="External"/><Relationship Id="rId566" Type="http://schemas.openxmlformats.org/officeDocument/2006/relationships/hyperlink" Target="http://hr.lacounty.gov/subsites/OHP/pdf/1136.pdf" TargetMode="External"/><Relationship Id="rId98" Type="http://schemas.openxmlformats.org/officeDocument/2006/relationships/hyperlink" Target="http://hr.lacounty.gov/subsites/OHP/pdf/1136.pdf" TargetMode="External"/><Relationship Id="rId121" Type="http://schemas.openxmlformats.org/officeDocument/2006/relationships/hyperlink" Target="http://hr.lacounty.gov/subsites/OHP/pdf/1136.pdf" TargetMode="External"/><Relationship Id="rId163" Type="http://schemas.openxmlformats.org/officeDocument/2006/relationships/hyperlink" Target="http://hr.lacounty.gov/subsites/OHP/pdf/1136.pdf" TargetMode="External"/><Relationship Id="rId219" Type="http://schemas.openxmlformats.org/officeDocument/2006/relationships/hyperlink" Target="http://hr.lacounty.gov/subsites/OHP/pdf/1136.pdf" TargetMode="External"/><Relationship Id="rId370" Type="http://schemas.openxmlformats.org/officeDocument/2006/relationships/hyperlink" Target="http://hr.lacounty.gov/subsites/OHP/pdf/1136.pdf" TargetMode="External"/><Relationship Id="rId426" Type="http://schemas.openxmlformats.org/officeDocument/2006/relationships/hyperlink" Target="http://hr.lacounty.gov/subsites/OHP/pdf/1136.pdf" TargetMode="External"/><Relationship Id="rId633" Type="http://schemas.openxmlformats.org/officeDocument/2006/relationships/hyperlink" Target="http://hr.lacounty.gov/subsites/OHP/pdf/1136.pdf" TargetMode="External"/><Relationship Id="rId230" Type="http://schemas.openxmlformats.org/officeDocument/2006/relationships/hyperlink" Target="http://hr.lacounty.gov/subsites/OHP/pdf/1136.pdf" TargetMode="External"/><Relationship Id="rId468" Type="http://schemas.openxmlformats.org/officeDocument/2006/relationships/hyperlink" Target="http://hr.lacounty.gov/subsites/OHP/pdf/1136.pdf" TargetMode="External"/><Relationship Id="rId25" Type="http://schemas.openxmlformats.org/officeDocument/2006/relationships/hyperlink" Target="http://hr.lacounty.gov/subsites/OHP/pdf/1136.pdf" TargetMode="External"/><Relationship Id="rId67" Type="http://schemas.openxmlformats.org/officeDocument/2006/relationships/hyperlink" Target="http://hr.lacounty.gov/subsites/OHP/pdf/1136.pdf" TargetMode="External"/><Relationship Id="rId272" Type="http://schemas.openxmlformats.org/officeDocument/2006/relationships/hyperlink" Target="http://hr.lacounty.gov/subsites/OHP/pdf/1136.pdf" TargetMode="External"/><Relationship Id="rId328" Type="http://schemas.openxmlformats.org/officeDocument/2006/relationships/hyperlink" Target="http://hr.lacounty.gov/subsites/OHP/pdf/1136.pdf" TargetMode="External"/><Relationship Id="rId535" Type="http://schemas.openxmlformats.org/officeDocument/2006/relationships/hyperlink" Target="http://hr.lacounty.gov/subsites/OHP/pdf/1136.pdf" TargetMode="External"/><Relationship Id="rId577" Type="http://schemas.openxmlformats.org/officeDocument/2006/relationships/hyperlink" Target="http://hr.lacounty.gov/subsites/OHP/pdf/1136.pdf" TargetMode="External"/><Relationship Id="rId132" Type="http://schemas.openxmlformats.org/officeDocument/2006/relationships/hyperlink" Target="http://hr.lacounty.gov/subsites/OHP/pdf/1136.pdf" TargetMode="External"/><Relationship Id="rId174" Type="http://schemas.openxmlformats.org/officeDocument/2006/relationships/hyperlink" Target="http://hr.lacounty.gov/subsites/OHP/pdf/1136.pdf" TargetMode="External"/><Relationship Id="rId381" Type="http://schemas.openxmlformats.org/officeDocument/2006/relationships/hyperlink" Target="http://hr.lacounty.gov/subsites/OHP/pdf/1136.pdf" TargetMode="External"/><Relationship Id="rId602" Type="http://schemas.openxmlformats.org/officeDocument/2006/relationships/hyperlink" Target="http://hr.lacounty.gov/subsites/OHP/pdf/1136.pdf" TargetMode="External"/><Relationship Id="rId241" Type="http://schemas.openxmlformats.org/officeDocument/2006/relationships/hyperlink" Target="http://hr.lacounty.gov/subsites/OHP/pdf/1136.pdf" TargetMode="External"/><Relationship Id="rId437" Type="http://schemas.openxmlformats.org/officeDocument/2006/relationships/hyperlink" Target="http://hr.lacounty.gov/subsites/OHP/pdf/1136.pdf" TargetMode="External"/><Relationship Id="rId479" Type="http://schemas.openxmlformats.org/officeDocument/2006/relationships/hyperlink" Target="http://hr.lacounty.gov/subsites/OHP/pdf/1136.pdf" TargetMode="External"/><Relationship Id="rId644" Type="http://schemas.openxmlformats.org/officeDocument/2006/relationships/hyperlink" Target="http://hr.lacounty.gov/subsites/OHP/pdf/1136.pdf" TargetMode="External"/><Relationship Id="rId36" Type="http://schemas.openxmlformats.org/officeDocument/2006/relationships/hyperlink" Target="http://hr.lacounty.gov/subsites/OHP/pdf/1136.pdf" TargetMode="External"/><Relationship Id="rId283" Type="http://schemas.openxmlformats.org/officeDocument/2006/relationships/hyperlink" Target="http://hr.lacounty.gov/subsites/OHP/pdf/1136.pdf" TargetMode="External"/><Relationship Id="rId339" Type="http://schemas.openxmlformats.org/officeDocument/2006/relationships/hyperlink" Target="http://hr.lacounty.gov/subsites/OHP/pdf/1136.pdf" TargetMode="External"/><Relationship Id="rId490" Type="http://schemas.openxmlformats.org/officeDocument/2006/relationships/hyperlink" Target="http://hr.lacounty.gov/subsites/OHP/pdf/1136.pdf" TargetMode="External"/><Relationship Id="rId504" Type="http://schemas.openxmlformats.org/officeDocument/2006/relationships/hyperlink" Target="http://hr.lacounty.gov/subsites/OHP/pdf/1136.pdf" TargetMode="External"/><Relationship Id="rId546" Type="http://schemas.openxmlformats.org/officeDocument/2006/relationships/hyperlink" Target="http://hr.lacounty.gov/subsites/OHP/pdf/1136.pdf" TargetMode="External"/><Relationship Id="rId78" Type="http://schemas.openxmlformats.org/officeDocument/2006/relationships/hyperlink" Target="http://hr.lacounty.gov/subsites/OHP/pdf/1136.pdf" TargetMode="External"/><Relationship Id="rId101" Type="http://schemas.openxmlformats.org/officeDocument/2006/relationships/hyperlink" Target="http://hr.lacounty.gov/subsites/OHP/pdf/1136.pdf" TargetMode="External"/><Relationship Id="rId143" Type="http://schemas.openxmlformats.org/officeDocument/2006/relationships/hyperlink" Target="http://hr.lacounty.gov/subsites/OHP/pdf/1136.pdf" TargetMode="External"/><Relationship Id="rId185" Type="http://schemas.openxmlformats.org/officeDocument/2006/relationships/hyperlink" Target="http://hr.lacounty.gov/subsites/OHP/pdf/1136.pdf" TargetMode="External"/><Relationship Id="rId350" Type="http://schemas.openxmlformats.org/officeDocument/2006/relationships/hyperlink" Target="http://hr.lacounty.gov/subsites/OHP/pdf/1136.pdf" TargetMode="External"/><Relationship Id="rId406" Type="http://schemas.openxmlformats.org/officeDocument/2006/relationships/hyperlink" Target="http://hr.lacounty.gov/subsites/OHP/pdf/1136.pdf" TargetMode="External"/><Relationship Id="rId588" Type="http://schemas.openxmlformats.org/officeDocument/2006/relationships/hyperlink" Target="http://hr.lacounty.gov/subsites/OHP/pdf/1136.pdf" TargetMode="External"/><Relationship Id="rId9" Type="http://schemas.openxmlformats.org/officeDocument/2006/relationships/hyperlink" Target="http://hr.lacounty.gov/subsites/OHP/pdf/1136.pdf" TargetMode="External"/><Relationship Id="rId210" Type="http://schemas.openxmlformats.org/officeDocument/2006/relationships/hyperlink" Target="http://hr.lacounty.gov/subsites/OHP/pdf/1136.pdf" TargetMode="External"/><Relationship Id="rId392" Type="http://schemas.openxmlformats.org/officeDocument/2006/relationships/hyperlink" Target="http://hr.lacounty.gov/subsites/OHP/pdf/1136.pdf" TargetMode="External"/><Relationship Id="rId448" Type="http://schemas.openxmlformats.org/officeDocument/2006/relationships/hyperlink" Target="http://hr.lacounty.gov/subsites/OHP/pdf/1136.pdf" TargetMode="External"/><Relationship Id="rId613" Type="http://schemas.openxmlformats.org/officeDocument/2006/relationships/hyperlink" Target="http://hr.lacounty.gov/subsites/OHP/pdf/1136.pdf" TargetMode="External"/><Relationship Id="rId252" Type="http://schemas.openxmlformats.org/officeDocument/2006/relationships/hyperlink" Target="http://hr.lacounty.gov/subsites/OHP/pdf/1136.pdf" TargetMode="External"/><Relationship Id="rId294" Type="http://schemas.openxmlformats.org/officeDocument/2006/relationships/hyperlink" Target="http://hr.lacounty.gov/subsites/OHP/pdf/1136.pdf" TargetMode="External"/><Relationship Id="rId308" Type="http://schemas.openxmlformats.org/officeDocument/2006/relationships/hyperlink" Target="http://hr.lacounty.gov/subsites/OHP/pdf/1136.pdf" TargetMode="External"/><Relationship Id="rId515" Type="http://schemas.openxmlformats.org/officeDocument/2006/relationships/hyperlink" Target="http://hr.lacounty.gov/subsites/OHP/pdf/1136.pdf" TargetMode="External"/><Relationship Id="rId47" Type="http://schemas.openxmlformats.org/officeDocument/2006/relationships/hyperlink" Target="http://hr.lacounty.gov/subsites/OHP/pdf/1136.pdf" TargetMode="External"/><Relationship Id="rId89" Type="http://schemas.openxmlformats.org/officeDocument/2006/relationships/hyperlink" Target="http://hr.lacounty.gov/subsites/OHP/pdf/1136.pdf" TargetMode="External"/><Relationship Id="rId112" Type="http://schemas.openxmlformats.org/officeDocument/2006/relationships/hyperlink" Target="http://hr.lacounty.gov/subsites/OHP/pdf/1136.pdf" TargetMode="External"/><Relationship Id="rId154" Type="http://schemas.openxmlformats.org/officeDocument/2006/relationships/hyperlink" Target="http://hr.lacounty.gov/subsites/OHP/pdf/1136.pdf" TargetMode="External"/><Relationship Id="rId361" Type="http://schemas.openxmlformats.org/officeDocument/2006/relationships/hyperlink" Target="http://hr.lacounty.gov/subsites/OHP/pdf/1136.pdf" TargetMode="External"/><Relationship Id="rId557" Type="http://schemas.openxmlformats.org/officeDocument/2006/relationships/hyperlink" Target="http://hr.lacounty.gov/subsites/OHP/pdf/1136.pdf" TargetMode="External"/><Relationship Id="rId599" Type="http://schemas.openxmlformats.org/officeDocument/2006/relationships/hyperlink" Target="http://hr.lacounty.gov/subsites/OHP/pdf/1136.pdf" TargetMode="External"/><Relationship Id="rId196" Type="http://schemas.openxmlformats.org/officeDocument/2006/relationships/hyperlink" Target="http://hr.lacounty.gov/subsites/OHP/pdf/1136.pdf" TargetMode="External"/><Relationship Id="rId417" Type="http://schemas.openxmlformats.org/officeDocument/2006/relationships/hyperlink" Target="http://hr.lacounty.gov/subsites/OHP/pdf/1136.pdf" TargetMode="External"/><Relationship Id="rId459" Type="http://schemas.openxmlformats.org/officeDocument/2006/relationships/hyperlink" Target="http://hr.lacounty.gov/subsites/OHP/pdf/1136.pdf" TargetMode="External"/><Relationship Id="rId624" Type="http://schemas.openxmlformats.org/officeDocument/2006/relationships/hyperlink" Target="http://hr.lacounty.gov/subsites/OHP/pdf/1136.pdf" TargetMode="External"/><Relationship Id="rId16" Type="http://schemas.openxmlformats.org/officeDocument/2006/relationships/hyperlink" Target="http://hr.lacounty.gov/subsites/OHP/pdf/1136.pdf" TargetMode="External"/><Relationship Id="rId221" Type="http://schemas.openxmlformats.org/officeDocument/2006/relationships/hyperlink" Target="http://hr.lacounty.gov/subsites/OHP/pdf/1136.pdf" TargetMode="External"/><Relationship Id="rId263" Type="http://schemas.openxmlformats.org/officeDocument/2006/relationships/hyperlink" Target="http://hr.lacounty.gov/subsites/OHP/pdf/1136.pdf" TargetMode="External"/><Relationship Id="rId319" Type="http://schemas.openxmlformats.org/officeDocument/2006/relationships/hyperlink" Target="http://hr.lacounty.gov/subsites/OHP/pdf/1136.pdf" TargetMode="External"/><Relationship Id="rId470" Type="http://schemas.openxmlformats.org/officeDocument/2006/relationships/hyperlink" Target="http://hr.lacounty.gov/subsites/OHP/pdf/1136.pdf" TargetMode="External"/><Relationship Id="rId526" Type="http://schemas.openxmlformats.org/officeDocument/2006/relationships/hyperlink" Target="http://hr.lacounty.gov/subsites/OHP/pdf/1136.pdf" TargetMode="External"/><Relationship Id="rId58" Type="http://schemas.openxmlformats.org/officeDocument/2006/relationships/hyperlink" Target="http://hr.lacounty.gov/subsites/OHP/pdf/1136.pdf" TargetMode="External"/><Relationship Id="rId123" Type="http://schemas.openxmlformats.org/officeDocument/2006/relationships/hyperlink" Target="http://hr.lacounty.gov/subsites/OHP/pdf/1136.pdf" TargetMode="External"/><Relationship Id="rId330" Type="http://schemas.openxmlformats.org/officeDocument/2006/relationships/hyperlink" Target="http://hr.lacounty.gov/subsites/OHP/pdf/1136.pdf" TargetMode="External"/><Relationship Id="rId568" Type="http://schemas.openxmlformats.org/officeDocument/2006/relationships/hyperlink" Target="http://hr.lacounty.gov/subsites/OHP/pdf/1136.pdf" TargetMode="External"/><Relationship Id="rId165" Type="http://schemas.openxmlformats.org/officeDocument/2006/relationships/hyperlink" Target="http://hr.lacounty.gov/subsites/OHP/pdf/1136.pdf" TargetMode="External"/><Relationship Id="rId372" Type="http://schemas.openxmlformats.org/officeDocument/2006/relationships/hyperlink" Target="http://hr.lacounty.gov/subsites/OHP/pdf/1136.pdf" TargetMode="External"/><Relationship Id="rId428" Type="http://schemas.openxmlformats.org/officeDocument/2006/relationships/hyperlink" Target="http://hr.lacounty.gov/subsites/OHP/pdf/1136.pdf" TargetMode="External"/><Relationship Id="rId635" Type="http://schemas.openxmlformats.org/officeDocument/2006/relationships/hyperlink" Target="http://hr.lacounty.gov/subsites/OHP/pdf/1136.pdf" TargetMode="External"/><Relationship Id="rId232" Type="http://schemas.openxmlformats.org/officeDocument/2006/relationships/hyperlink" Target="http://hr.lacounty.gov/subsites/OHP/pdf/1136.pdf" TargetMode="External"/><Relationship Id="rId274" Type="http://schemas.openxmlformats.org/officeDocument/2006/relationships/hyperlink" Target="http://hr.lacounty.gov/subsites/OHP/pdf/1136.pdf" TargetMode="External"/><Relationship Id="rId481" Type="http://schemas.openxmlformats.org/officeDocument/2006/relationships/hyperlink" Target="http://hr.lacounty.gov/subsites/OHP/pdf/1136.pdf" TargetMode="External"/><Relationship Id="rId27" Type="http://schemas.openxmlformats.org/officeDocument/2006/relationships/hyperlink" Target="http://hr.lacounty.gov/subsites/OHP/pdf/1136.pdf" TargetMode="External"/><Relationship Id="rId69" Type="http://schemas.openxmlformats.org/officeDocument/2006/relationships/hyperlink" Target="http://hr.lacounty.gov/subsites/OHP/pdf/1136.pdf" TargetMode="External"/><Relationship Id="rId134" Type="http://schemas.openxmlformats.org/officeDocument/2006/relationships/hyperlink" Target="http://hr.lacounty.gov/subsites/OHP/pdf/1136.pdf" TargetMode="External"/><Relationship Id="rId537" Type="http://schemas.openxmlformats.org/officeDocument/2006/relationships/hyperlink" Target="http://hr.lacounty.gov/subsites/OHP/pdf/1136.pdf" TargetMode="External"/><Relationship Id="rId579" Type="http://schemas.openxmlformats.org/officeDocument/2006/relationships/hyperlink" Target="http://hr.lacounty.gov/subsites/OHP/pdf/1136.pdf" TargetMode="External"/><Relationship Id="rId80" Type="http://schemas.openxmlformats.org/officeDocument/2006/relationships/hyperlink" Target="http://hr.lacounty.gov/subsites/OHP/pdf/1136.pdf" TargetMode="External"/><Relationship Id="rId176" Type="http://schemas.openxmlformats.org/officeDocument/2006/relationships/hyperlink" Target="http://hr.lacounty.gov/subsites/OHP/pdf/1136.pdf" TargetMode="External"/><Relationship Id="rId341" Type="http://schemas.openxmlformats.org/officeDocument/2006/relationships/hyperlink" Target="http://hr.lacounty.gov/subsites/OHP/pdf/1136.pdf" TargetMode="External"/><Relationship Id="rId383" Type="http://schemas.openxmlformats.org/officeDocument/2006/relationships/hyperlink" Target="http://hr.lacounty.gov/subsites/OHP/pdf/1136.pdf" TargetMode="External"/><Relationship Id="rId439" Type="http://schemas.openxmlformats.org/officeDocument/2006/relationships/hyperlink" Target="http://hr.lacounty.gov/subsites/OHP/pdf/1136.pdf" TargetMode="External"/><Relationship Id="rId590" Type="http://schemas.openxmlformats.org/officeDocument/2006/relationships/hyperlink" Target="http://hr.lacounty.gov/subsites/OHP/pdf/1136.pdf" TargetMode="External"/><Relationship Id="rId604" Type="http://schemas.openxmlformats.org/officeDocument/2006/relationships/hyperlink" Target="http://hr.lacounty.gov/subsites/OHP/pdf/1136.pdf" TargetMode="External"/><Relationship Id="rId646" Type="http://schemas.openxmlformats.org/officeDocument/2006/relationships/header" Target="header1.xml"/><Relationship Id="rId201" Type="http://schemas.openxmlformats.org/officeDocument/2006/relationships/hyperlink" Target="http://hr.lacounty.gov/subsites/OHP/pdf/1136.pdf" TargetMode="External"/><Relationship Id="rId243" Type="http://schemas.openxmlformats.org/officeDocument/2006/relationships/hyperlink" Target="http://hr.lacounty.gov/subsites/OHP/pdf/1136.pdf" TargetMode="External"/><Relationship Id="rId285" Type="http://schemas.openxmlformats.org/officeDocument/2006/relationships/hyperlink" Target="http://hr.lacounty.gov/subsites/OHP/pdf/1136.pdf" TargetMode="External"/><Relationship Id="rId450" Type="http://schemas.openxmlformats.org/officeDocument/2006/relationships/hyperlink" Target="http://hr.lacounty.gov/subsites/OHP/pdf/1136.pdf" TargetMode="External"/><Relationship Id="rId506" Type="http://schemas.openxmlformats.org/officeDocument/2006/relationships/hyperlink" Target="http://hr.lacounty.gov/subsites/OHP/pdf/1136.pdf" TargetMode="External"/><Relationship Id="rId38" Type="http://schemas.openxmlformats.org/officeDocument/2006/relationships/hyperlink" Target="http://hr.lacounty.gov/subsites/OHP/pdf/1136.pdf" TargetMode="External"/><Relationship Id="rId103" Type="http://schemas.openxmlformats.org/officeDocument/2006/relationships/hyperlink" Target="http://hr.lacounty.gov/subsites/OHP/pdf/1136.pdf" TargetMode="External"/><Relationship Id="rId310" Type="http://schemas.openxmlformats.org/officeDocument/2006/relationships/hyperlink" Target="http://hr.lacounty.gov/subsites/OHP/pdf/1136.pdf" TargetMode="External"/><Relationship Id="rId492" Type="http://schemas.openxmlformats.org/officeDocument/2006/relationships/hyperlink" Target="http://hr.lacounty.gov/subsites/OHP/pdf/1136.pdf" TargetMode="External"/><Relationship Id="rId548" Type="http://schemas.openxmlformats.org/officeDocument/2006/relationships/hyperlink" Target="http://hr.lacounty.gov/subsites/OHP/pdf/1136.pdf" TargetMode="External"/><Relationship Id="rId91" Type="http://schemas.openxmlformats.org/officeDocument/2006/relationships/hyperlink" Target="http://hr.lacounty.gov/subsites/OHP/pdf/1136.pdf" TargetMode="External"/><Relationship Id="rId145" Type="http://schemas.openxmlformats.org/officeDocument/2006/relationships/hyperlink" Target="http://hr.lacounty.gov/subsites/OHP/pdf/1136.pdf" TargetMode="External"/><Relationship Id="rId187" Type="http://schemas.openxmlformats.org/officeDocument/2006/relationships/hyperlink" Target="http://hr.lacounty.gov/subsites/OHP/pdf/1136.pdf" TargetMode="External"/><Relationship Id="rId352" Type="http://schemas.openxmlformats.org/officeDocument/2006/relationships/hyperlink" Target="http://hr.lacounty.gov/subsites/OHP/pdf/1136.pdf" TargetMode="External"/><Relationship Id="rId394" Type="http://schemas.openxmlformats.org/officeDocument/2006/relationships/hyperlink" Target="http://hr.lacounty.gov/subsites/OHP/pdf/1136.pdf" TargetMode="External"/><Relationship Id="rId408" Type="http://schemas.openxmlformats.org/officeDocument/2006/relationships/hyperlink" Target="http://hr.lacounty.gov/subsites/OHP/pdf/1136.pdf" TargetMode="External"/><Relationship Id="rId615" Type="http://schemas.openxmlformats.org/officeDocument/2006/relationships/hyperlink" Target="http://hr.lacounty.gov/subsites/OHP/pdf/1136.pdf" TargetMode="External"/><Relationship Id="rId212" Type="http://schemas.openxmlformats.org/officeDocument/2006/relationships/hyperlink" Target="http://hr.lacounty.gov/subsites/OHP/pdf/1136.pdf" TargetMode="External"/><Relationship Id="rId254" Type="http://schemas.openxmlformats.org/officeDocument/2006/relationships/hyperlink" Target="http://hr.lacounty.gov/subsites/OHP/pdf/1136.pdf" TargetMode="External"/><Relationship Id="rId28" Type="http://schemas.openxmlformats.org/officeDocument/2006/relationships/hyperlink" Target="http://hr.lacounty.gov/subsites/OHP/pdf/1136.pdf" TargetMode="External"/><Relationship Id="rId49" Type="http://schemas.openxmlformats.org/officeDocument/2006/relationships/hyperlink" Target="http://hr.lacounty.gov/subsites/OHP/pdf/1136.pdf" TargetMode="External"/><Relationship Id="rId114" Type="http://schemas.openxmlformats.org/officeDocument/2006/relationships/hyperlink" Target="http://hr.lacounty.gov/subsites/OHP/pdf/1136.pdf" TargetMode="External"/><Relationship Id="rId275" Type="http://schemas.openxmlformats.org/officeDocument/2006/relationships/hyperlink" Target="http://hr.lacounty.gov/subsites/OHP/pdf/1136.pdf" TargetMode="External"/><Relationship Id="rId296" Type="http://schemas.openxmlformats.org/officeDocument/2006/relationships/hyperlink" Target="http://hr.lacounty.gov/subsites/OHP/pdf/1136.pdf" TargetMode="External"/><Relationship Id="rId300" Type="http://schemas.openxmlformats.org/officeDocument/2006/relationships/hyperlink" Target="http://hr.lacounty.gov/subsites/OHP/pdf/1136.pdf" TargetMode="External"/><Relationship Id="rId461" Type="http://schemas.openxmlformats.org/officeDocument/2006/relationships/hyperlink" Target="http://hr.lacounty.gov/subsites/OHP/pdf/1136.pdf" TargetMode="External"/><Relationship Id="rId482" Type="http://schemas.openxmlformats.org/officeDocument/2006/relationships/hyperlink" Target="http://hr.lacounty.gov/subsites/OHP/pdf/1136.pdf" TargetMode="External"/><Relationship Id="rId517" Type="http://schemas.openxmlformats.org/officeDocument/2006/relationships/hyperlink" Target="http://hr.lacounty.gov/subsites/OHP/pdf/1136.pdf" TargetMode="External"/><Relationship Id="rId538" Type="http://schemas.openxmlformats.org/officeDocument/2006/relationships/hyperlink" Target="http://hr.lacounty.gov/subsites/OHP/pdf/1136.pdf" TargetMode="External"/><Relationship Id="rId559" Type="http://schemas.openxmlformats.org/officeDocument/2006/relationships/hyperlink" Target="http://hr.lacounty.gov/subsites/OHP/pdf/1136.pdf" TargetMode="External"/><Relationship Id="rId60" Type="http://schemas.openxmlformats.org/officeDocument/2006/relationships/hyperlink" Target="http://hr.lacounty.gov/subsites/OHP/pdf/1136.pdf" TargetMode="External"/><Relationship Id="rId81" Type="http://schemas.openxmlformats.org/officeDocument/2006/relationships/hyperlink" Target="http://hr.lacounty.gov/subsites/OHP/pdf/1136.pdf" TargetMode="External"/><Relationship Id="rId135" Type="http://schemas.openxmlformats.org/officeDocument/2006/relationships/hyperlink" Target="http://hr.lacounty.gov/subsites/OHP/pdf/1136.pdf" TargetMode="External"/><Relationship Id="rId156" Type="http://schemas.openxmlformats.org/officeDocument/2006/relationships/hyperlink" Target="http://hr.lacounty.gov/subsites/OHP/pdf/1136.pdf" TargetMode="External"/><Relationship Id="rId177" Type="http://schemas.openxmlformats.org/officeDocument/2006/relationships/hyperlink" Target="http://hr.lacounty.gov/subsites/OHP/pdf/1136.pdf" TargetMode="External"/><Relationship Id="rId198" Type="http://schemas.openxmlformats.org/officeDocument/2006/relationships/hyperlink" Target="http://hr.lacounty.gov/subsites/OHP/pdf/1136.pdf" TargetMode="External"/><Relationship Id="rId321" Type="http://schemas.openxmlformats.org/officeDocument/2006/relationships/hyperlink" Target="http://hr.lacounty.gov/subsites/OHP/pdf/1136.pdf" TargetMode="External"/><Relationship Id="rId342" Type="http://schemas.openxmlformats.org/officeDocument/2006/relationships/hyperlink" Target="http://hr.lacounty.gov/subsites/OHP/pdf/1136.pdf" TargetMode="External"/><Relationship Id="rId363" Type="http://schemas.openxmlformats.org/officeDocument/2006/relationships/hyperlink" Target="http://hr.lacounty.gov/subsites/OHP/pdf/1136.pdf" TargetMode="External"/><Relationship Id="rId384" Type="http://schemas.openxmlformats.org/officeDocument/2006/relationships/hyperlink" Target="http://hr.lacounty.gov/subsites/OHP/pdf/1136.pdf" TargetMode="External"/><Relationship Id="rId419" Type="http://schemas.openxmlformats.org/officeDocument/2006/relationships/hyperlink" Target="http://hr.lacounty.gov/subsites/OHP/pdf/1136.pdf" TargetMode="External"/><Relationship Id="rId570" Type="http://schemas.openxmlformats.org/officeDocument/2006/relationships/hyperlink" Target="http://hr.lacounty.gov/subsites/OHP/pdf/1136.pdf" TargetMode="External"/><Relationship Id="rId591" Type="http://schemas.openxmlformats.org/officeDocument/2006/relationships/hyperlink" Target="http://hr.lacounty.gov/subsites/OHP/pdf/1136.pdf" TargetMode="External"/><Relationship Id="rId605" Type="http://schemas.openxmlformats.org/officeDocument/2006/relationships/hyperlink" Target="http://hr.lacounty.gov/subsites/OHP/pdf/1136.pdf" TargetMode="External"/><Relationship Id="rId626" Type="http://schemas.openxmlformats.org/officeDocument/2006/relationships/hyperlink" Target="http://hr.lacounty.gov/subsites/OHP/pdf/1136.pdf" TargetMode="External"/><Relationship Id="rId202" Type="http://schemas.openxmlformats.org/officeDocument/2006/relationships/hyperlink" Target="http://hr.lacounty.gov/subsites/OHP/pdf/1136.pdf" TargetMode="External"/><Relationship Id="rId223" Type="http://schemas.openxmlformats.org/officeDocument/2006/relationships/hyperlink" Target="http://hr.lacounty.gov/subsites/OHP/pdf/1136.pdf" TargetMode="External"/><Relationship Id="rId244" Type="http://schemas.openxmlformats.org/officeDocument/2006/relationships/hyperlink" Target="http://hr.lacounty.gov/subsites/OHP/pdf/1136.pdf" TargetMode="External"/><Relationship Id="rId430" Type="http://schemas.openxmlformats.org/officeDocument/2006/relationships/hyperlink" Target="http://hr.lacounty.gov/subsites/OHP/pdf/1136.pdf" TargetMode="External"/><Relationship Id="rId647" Type="http://schemas.openxmlformats.org/officeDocument/2006/relationships/footer" Target="footer1.xml"/><Relationship Id="rId18" Type="http://schemas.openxmlformats.org/officeDocument/2006/relationships/hyperlink" Target="http://hr.lacounty.gov/subsites/OHP/pdf/1136.pdf" TargetMode="External"/><Relationship Id="rId39" Type="http://schemas.openxmlformats.org/officeDocument/2006/relationships/hyperlink" Target="http://hr.lacounty.gov/subsites/OHP/pdf/1136.pdf" TargetMode="External"/><Relationship Id="rId265" Type="http://schemas.openxmlformats.org/officeDocument/2006/relationships/hyperlink" Target="http://hr.lacounty.gov/subsites/OHP/pdf/1136.pdf" TargetMode="External"/><Relationship Id="rId286" Type="http://schemas.openxmlformats.org/officeDocument/2006/relationships/hyperlink" Target="http://hr.lacounty.gov/subsites/OHP/pdf/1136.pdf" TargetMode="External"/><Relationship Id="rId451" Type="http://schemas.openxmlformats.org/officeDocument/2006/relationships/hyperlink" Target="http://hr.lacounty.gov/subsites/OHP/pdf/1136.pdf" TargetMode="External"/><Relationship Id="rId472" Type="http://schemas.openxmlformats.org/officeDocument/2006/relationships/hyperlink" Target="http://hr.lacounty.gov/subsites/OHP/pdf/1136.pdf" TargetMode="External"/><Relationship Id="rId493" Type="http://schemas.openxmlformats.org/officeDocument/2006/relationships/hyperlink" Target="http://hr.lacounty.gov/subsites/OHP/pdf/1136.pdf" TargetMode="External"/><Relationship Id="rId507" Type="http://schemas.openxmlformats.org/officeDocument/2006/relationships/hyperlink" Target="http://hr.lacounty.gov/subsites/OHP/pdf/1136.pdf" TargetMode="External"/><Relationship Id="rId528" Type="http://schemas.openxmlformats.org/officeDocument/2006/relationships/hyperlink" Target="http://hr.lacounty.gov/subsites/OHP/pdf/1136.pdf" TargetMode="External"/><Relationship Id="rId549" Type="http://schemas.openxmlformats.org/officeDocument/2006/relationships/hyperlink" Target="http://hr.lacounty.gov/subsites/OHP/pdf/1136.pdf" TargetMode="External"/><Relationship Id="rId50" Type="http://schemas.openxmlformats.org/officeDocument/2006/relationships/hyperlink" Target="http://hr.lacounty.gov/subsites/OHP/pdf/1136.pdf" TargetMode="External"/><Relationship Id="rId104" Type="http://schemas.openxmlformats.org/officeDocument/2006/relationships/hyperlink" Target="http://hr.lacounty.gov/subsites/OHP/pdf/1136.pdf" TargetMode="External"/><Relationship Id="rId125" Type="http://schemas.openxmlformats.org/officeDocument/2006/relationships/hyperlink" Target="http://hr.lacounty.gov/subsites/OHP/pdf/1136.pdf" TargetMode="External"/><Relationship Id="rId146" Type="http://schemas.openxmlformats.org/officeDocument/2006/relationships/hyperlink" Target="http://hr.lacounty.gov/subsites/OHP/pdf/1136.pdf" TargetMode="External"/><Relationship Id="rId167" Type="http://schemas.openxmlformats.org/officeDocument/2006/relationships/hyperlink" Target="http://hr.lacounty.gov/subsites/OHP/pdf/1136.pdf" TargetMode="External"/><Relationship Id="rId188" Type="http://schemas.openxmlformats.org/officeDocument/2006/relationships/hyperlink" Target="http://hr.lacounty.gov/subsites/OHP/pdf/1136.pdf" TargetMode="External"/><Relationship Id="rId311" Type="http://schemas.openxmlformats.org/officeDocument/2006/relationships/hyperlink" Target="http://hr.lacounty.gov/subsites/OHP/pdf/1136.pdf" TargetMode="External"/><Relationship Id="rId332" Type="http://schemas.openxmlformats.org/officeDocument/2006/relationships/hyperlink" Target="http://hr.lacounty.gov/subsites/OHP/pdf/1136.pdf" TargetMode="External"/><Relationship Id="rId353" Type="http://schemas.openxmlformats.org/officeDocument/2006/relationships/hyperlink" Target="http://hr.lacounty.gov/subsites/OHP/pdf/1136.pdf" TargetMode="External"/><Relationship Id="rId374" Type="http://schemas.openxmlformats.org/officeDocument/2006/relationships/hyperlink" Target="http://hr.lacounty.gov/subsites/OHP/pdf/1136.pdf" TargetMode="External"/><Relationship Id="rId395" Type="http://schemas.openxmlformats.org/officeDocument/2006/relationships/hyperlink" Target="http://hr.lacounty.gov/subsites/OHP/pdf/1136.pdf" TargetMode="External"/><Relationship Id="rId409" Type="http://schemas.openxmlformats.org/officeDocument/2006/relationships/hyperlink" Target="http://hr.lacounty.gov/subsites/OHP/pdf/1136.pdf" TargetMode="External"/><Relationship Id="rId560" Type="http://schemas.openxmlformats.org/officeDocument/2006/relationships/hyperlink" Target="http://hr.lacounty.gov/subsites/OHP/pdf/1136.pdf" TargetMode="External"/><Relationship Id="rId581" Type="http://schemas.openxmlformats.org/officeDocument/2006/relationships/hyperlink" Target="http://hr.lacounty.gov/subsites/OHP/pdf/1136.pdf" TargetMode="External"/><Relationship Id="rId71" Type="http://schemas.openxmlformats.org/officeDocument/2006/relationships/hyperlink" Target="http://hr.lacounty.gov/subsites/OHP/pdf/1136.pdf" TargetMode="External"/><Relationship Id="rId92" Type="http://schemas.openxmlformats.org/officeDocument/2006/relationships/hyperlink" Target="http://hr.lacounty.gov/subsites/OHP/pdf/1136.pdf" TargetMode="External"/><Relationship Id="rId213" Type="http://schemas.openxmlformats.org/officeDocument/2006/relationships/hyperlink" Target="http://hr.lacounty.gov/subsites/OHP/pdf/1136.pdf" TargetMode="External"/><Relationship Id="rId234" Type="http://schemas.openxmlformats.org/officeDocument/2006/relationships/hyperlink" Target="http://hr.lacounty.gov/subsites/OHP/pdf/1136.pdf" TargetMode="External"/><Relationship Id="rId420" Type="http://schemas.openxmlformats.org/officeDocument/2006/relationships/hyperlink" Target="http://hr.lacounty.gov/subsites/OHP/pdf/1136.pdf" TargetMode="External"/><Relationship Id="rId616" Type="http://schemas.openxmlformats.org/officeDocument/2006/relationships/hyperlink" Target="http://hr.lacounty.gov/subsites/OHP/pdf/1136.pdf" TargetMode="External"/><Relationship Id="rId637" Type="http://schemas.openxmlformats.org/officeDocument/2006/relationships/hyperlink" Target="http://hr.lacounty.gov/subsites/OHP/pdf/1136.pdf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hr.lacounty.gov/subsites/OHP/pdf/1136.pdf" TargetMode="External"/><Relationship Id="rId255" Type="http://schemas.openxmlformats.org/officeDocument/2006/relationships/hyperlink" Target="http://hr.lacounty.gov/subsites/OHP/pdf/1136.pdf" TargetMode="External"/><Relationship Id="rId276" Type="http://schemas.openxmlformats.org/officeDocument/2006/relationships/hyperlink" Target="http://hr.lacounty.gov/subsites/OHP/pdf/1136.pdf" TargetMode="External"/><Relationship Id="rId297" Type="http://schemas.openxmlformats.org/officeDocument/2006/relationships/hyperlink" Target="http://hr.lacounty.gov/subsites/OHP/pdf/1136.pdf" TargetMode="External"/><Relationship Id="rId441" Type="http://schemas.openxmlformats.org/officeDocument/2006/relationships/hyperlink" Target="http://hr.lacounty.gov/subsites/OHP/pdf/1136.pdf" TargetMode="External"/><Relationship Id="rId462" Type="http://schemas.openxmlformats.org/officeDocument/2006/relationships/hyperlink" Target="http://hr.lacounty.gov/subsites/OHP/pdf/1136.pdf" TargetMode="External"/><Relationship Id="rId483" Type="http://schemas.openxmlformats.org/officeDocument/2006/relationships/hyperlink" Target="http://hr.lacounty.gov/subsites/OHP/pdf/1136.pdf" TargetMode="External"/><Relationship Id="rId518" Type="http://schemas.openxmlformats.org/officeDocument/2006/relationships/hyperlink" Target="http://hr.lacounty.gov/subsites/OHP/pdf/1136.pdf" TargetMode="External"/><Relationship Id="rId539" Type="http://schemas.openxmlformats.org/officeDocument/2006/relationships/hyperlink" Target="http://hr.lacounty.gov/subsites/OHP/pdf/1136.pdf" TargetMode="External"/><Relationship Id="rId40" Type="http://schemas.openxmlformats.org/officeDocument/2006/relationships/hyperlink" Target="http://hr.lacounty.gov/subsites/OHP/pdf/1136.pdf" TargetMode="External"/><Relationship Id="rId115" Type="http://schemas.openxmlformats.org/officeDocument/2006/relationships/hyperlink" Target="http://hr.lacounty.gov/subsites/OHP/pdf/1136.pdf" TargetMode="External"/><Relationship Id="rId136" Type="http://schemas.openxmlformats.org/officeDocument/2006/relationships/hyperlink" Target="http://hr.lacounty.gov/subsites/OHP/pdf/1136.pdf" TargetMode="External"/><Relationship Id="rId157" Type="http://schemas.openxmlformats.org/officeDocument/2006/relationships/hyperlink" Target="http://hr.lacounty.gov/subsites/OHP/pdf/1136.pdf" TargetMode="External"/><Relationship Id="rId178" Type="http://schemas.openxmlformats.org/officeDocument/2006/relationships/hyperlink" Target="http://hr.lacounty.gov/subsites/OHP/pdf/1136.pdf" TargetMode="External"/><Relationship Id="rId301" Type="http://schemas.openxmlformats.org/officeDocument/2006/relationships/hyperlink" Target="http://hr.lacounty.gov/subsites/OHP/pdf/1136.pdf" TargetMode="External"/><Relationship Id="rId322" Type="http://schemas.openxmlformats.org/officeDocument/2006/relationships/hyperlink" Target="http://hr.lacounty.gov/subsites/OHP/pdf/1136.pdf" TargetMode="External"/><Relationship Id="rId343" Type="http://schemas.openxmlformats.org/officeDocument/2006/relationships/hyperlink" Target="http://hr.lacounty.gov/subsites/OHP/pdf/1136.pdf" TargetMode="External"/><Relationship Id="rId364" Type="http://schemas.openxmlformats.org/officeDocument/2006/relationships/hyperlink" Target="http://hr.lacounty.gov/subsites/OHP/pdf/1136.pdf" TargetMode="External"/><Relationship Id="rId550" Type="http://schemas.openxmlformats.org/officeDocument/2006/relationships/hyperlink" Target="http://hr.lacounty.gov/subsites/OHP/pdf/1136.pdf" TargetMode="External"/><Relationship Id="rId61" Type="http://schemas.openxmlformats.org/officeDocument/2006/relationships/hyperlink" Target="http://hr.lacounty.gov/subsites/OHP/pdf/1136.pdf" TargetMode="External"/><Relationship Id="rId82" Type="http://schemas.openxmlformats.org/officeDocument/2006/relationships/hyperlink" Target="http://hr.lacounty.gov/subsites/OHP/pdf/1136.pdf" TargetMode="External"/><Relationship Id="rId199" Type="http://schemas.openxmlformats.org/officeDocument/2006/relationships/hyperlink" Target="http://hr.lacounty.gov/subsites/OHP/pdf/1136.pdf" TargetMode="External"/><Relationship Id="rId203" Type="http://schemas.openxmlformats.org/officeDocument/2006/relationships/hyperlink" Target="http://hr.lacounty.gov/subsites/OHP/pdf/1136.pdf" TargetMode="External"/><Relationship Id="rId385" Type="http://schemas.openxmlformats.org/officeDocument/2006/relationships/hyperlink" Target="http://hr.lacounty.gov/subsites/OHP/pdf/1136.pdf" TargetMode="External"/><Relationship Id="rId571" Type="http://schemas.openxmlformats.org/officeDocument/2006/relationships/hyperlink" Target="http://hr.lacounty.gov/subsites/OHP/pdf/1136.pdf" TargetMode="External"/><Relationship Id="rId592" Type="http://schemas.openxmlformats.org/officeDocument/2006/relationships/hyperlink" Target="http://hr.lacounty.gov/subsites/OHP/pdf/1136.pdf" TargetMode="External"/><Relationship Id="rId606" Type="http://schemas.openxmlformats.org/officeDocument/2006/relationships/hyperlink" Target="http://hr.lacounty.gov/subsites/OHP/pdf/1136.pdf" TargetMode="External"/><Relationship Id="rId627" Type="http://schemas.openxmlformats.org/officeDocument/2006/relationships/hyperlink" Target="http://hr.lacounty.gov/subsites/OHP/pdf/1136.pdf" TargetMode="External"/><Relationship Id="rId648" Type="http://schemas.openxmlformats.org/officeDocument/2006/relationships/fontTable" Target="fontTable.xml"/><Relationship Id="rId19" Type="http://schemas.openxmlformats.org/officeDocument/2006/relationships/hyperlink" Target="https://hr.lacounty.gov/wp-content/subsites/OHP/pdf/1136.pdf" TargetMode="External"/><Relationship Id="rId224" Type="http://schemas.openxmlformats.org/officeDocument/2006/relationships/hyperlink" Target="http://hr.lacounty.gov/subsites/OHP/pdf/1136.pdf" TargetMode="External"/><Relationship Id="rId245" Type="http://schemas.openxmlformats.org/officeDocument/2006/relationships/hyperlink" Target="http://hr.lacounty.gov/subsites/OHP/pdf/1136.pdf" TargetMode="External"/><Relationship Id="rId266" Type="http://schemas.openxmlformats.org/officeDocument/2006/relationships/hyperlink" Target="http://hr.lacounty.gov/subsites/OHP/pdf/1136.pdf" TargetMode="External"/><Relationship Id="rId287" Type="http://schemas.openxmlformats.org/officeDocument/2006/relationships/hyperlink" Target="http://hr.lacounty.gov/subsites/OHP/pdf/1136.pdf" TargetMode="External"/><Relationship Id="rId410" Type="http://schemas.openxmlformats.org/officeDocument/2006/relationships/hyperlink" Target="http://hr.lacounty.gov/subsites/OHP/pdf/1136.pdf" TargetMode="External"/><Relationship Id="rId431" Type="http://schemas.openxmlformats.org/officeDocument/2006/relationships/hyperlink" Target="http://hr.lacounty.gov/subsites/OHP/pdf/1136.pdf" TargetMode="External"/><Relationship Id="rId452" Type="http://schemas.openxmlformats.org/officeDocument/2006/relationships/hyperlink" Target="http://hr.lacounty.gov/subsites/OHP/pdf/1136.pdf" TargetMode="External"/><Relationship Id="rId473" Type="http://schemas.openxmlformats.org/officeDocument/2006/relationships/hyperlink" Target="http://hr.lacounty.gov/subsites/OHP/pdf/1136.pdf" TargetMode="External"/><Relationship Id="rId494" Type="http://schemas.openxmlformats.org/officeDocument/2006/relationships/hyperlink" Target="http://hr.lacounty.gov/subsites/OHP/pdf/1136.pdf" TargetMode="External"/><Relationship Id="rId508" Type="http://schemas.openxmlformats.org/officeDocument/2006/relationships/hyperlink" Target="http://hr.lacounty.gov/subsites/OHP/pdf/1136.pdf" TargetMode="External"/><Relationship Id="rId529" Type="http://schemas.openxmlformats.org/officeDocument/2006/relationships/hyperlink" Target="http://hr.lacounty.gov/subsites/OHP/pdf/1136.pdf" TargetMode="External"/><Relationship Id="rId30" Type="http://schemas.openxmlformats.org/officeDocument/2006/relationships/hyperlink" Target="http://hr.lacounty.gov/subsites/OHP/pdf/1136.pdf" TargetMode="External"/><Relationship Id="rId105" Type="http://schemas.openxmlformats.org/officeDocument/2006/relationships/hyperlink" Target="http://hr.lacounty.gov/subsites/OHP/pdf/1136.pdf" TargetMode="External"/><Relationship Id="rId126" Type="http://schemas.openxmlformats.org/officeDocument/2006/relationships/hyperlink" Target="http://hr.lacounty.gov/subsites/OHP/pdf/1136.pdf" TargetMode="External"/><Relationship Id="rId147" Type="http://schemas.openxmlformats.org/officeDocument/2006/relationships/hyperlink" Target="http://hr.lacounty.gov/subsites/OHP/pdf/1136.pdf" TargetMode="External"/><Relationship Id="rId168" Type="http://schemas.openxmlformats.org/officeDocument/2006/relationships/hyperlink" Target="http://hr.lacounty.gov/subsites/OHP/pdf/1136.pdf" TargetMode="External"/><Relationship Id="rId312" Type="http://schemas.openxmlformats.org/officeDocument/2006/relationships/hyperlink" Target="http://hr.lacounty.gov/subsites/OHP/pdf/1136.pdf" TargetMode="External"/><Relationship Id="rId333" Type="http://schemas.openxmlformats.org/officeDocument/2006/relationships/hyperlink" Target="http://hr.lacounty.gov/subsites/OHP/pdf/1136.pdf" TargetMode="External"/><Relationship Id="rId354" Type="http://schemas.openxmlformats.org/officeDocument/2006/relationships/hyperlink" Target="http://hr.lacounty.gov/subsites/OHP/pdf/1136.pdf" TargetMode="External"/><Relationship Id="rId540" Type="http://schemas.openxmlformats.org/officeDocument/2006/relationships/hyperlink" Target="http://hr.lacounty.gov/subsites/OHP/pdf/1136.pdf" TargetMode="External"/><Relationship Id="rId51" Type="http://schemas.openxmlformats.org/officeDocument/2006/relationships/hyperlink" Target="http://hr.lacounty.gov/subsites/OHP/pdf/1136.pdf" TargetMode="External"/><Relationship Id="rId72" Type="http://schemas.openxmlformats.org/officeDocument/2006/relationships/hyperlink" Target="http://hr.lacounty.gov/subsites/OHP/pdf/1136.pdf" TargetMode="External"/><Relationship Id="rId93" Type="http://schemas.openxmlformats.org/officeDocument/2006/relationships/hyperlink" Target="http://hr.lacounty.gov/subsites/OHP/pdf/1136.pdf" TargetMode="External"/><Relationship Id="rId189" Type="http://schemas.openxmlformats.org/officeDocument/2006/relationships/hyperlink" Target="http://hr.lacounty.gov/subsites/OHP/pdf/1136.pdf" TargetMode="External"/><Relationship Id="rId375" Type="http://schemas.openxmlformats.org/officeDocument/2006/relationships/hyperlink" Target="http://hr.lacounty.gov/subsites/OHP/pdf/1136.pdf" TargetMode="External"/><Relationship Id="rId396" Type="http://schemas.openxmlformats.org/officeDocument/2006/relationships/hyperlink" Target="http://hr.lacounty.gov/subsites/OHP/pdf/1136.pdf" TargetMode="External"/><Relationship Id="rId561" Type="http://schemas.openxmlformats.org/officeDocument/2006/relationships/hyperlink" Target="http://hr.lacounty.gov/subsites/OHP/pdf/1136.pdf" TargetMode="External"/><Relationship Id="rId582" Type="http://schemas.openxmlformats.org/officeDocument/2006/relationships/hyperlink" Target="http://hr.lacounty.gov/subsites/OHP/pdf/1136.pdf" TargetMode="External"/><Relationship Id="rId617" Type="http://schemas.openxmlformats.org/officeDocument/2006/relationships/hyperlink" Target="http://hr.lacounty.gov/subsites/OHP/pdf/1136.pdf" TargetMode="External"/><Relationship Id="rId638" Type="http://schemas.openxmlformats.org/officeDocument/2006/relationships/hyperlink" Target="http://hr.lacounty.gov/subsites/OHP/pdf/1136.pdf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http://hr.lacounty.gov/subsites/OHP/pdf/1136.pdf" TargetMode="External"/><Relationship Id="rId235" Type="http://schemas.openxmlformats.org/officeDocument/2006/relationships/hyperlink" Target="http://hr.lacounty.gov/subsites/OHP/pdf/1136.pdf" TargetMode="External"/><Relationship Id="rId256" Type="http://schemas.openxmlformats.org/officeDocument/2006/relationships/hyperlink" Target="http://hr.lacounty.gov/subsites/OHP/pdf/1136.pdf" TargetMode="External"/><Relationship Id="rId277" Type="http://schemas.openxmlformats.org/officeDocument/2006/relationships/hyperlink" Target="http://hr.lacounty.gov/subsites/OHP/pdf/1136.pdf" TargetMode="External"/><Relationship Id="rId298" Type="http://schemas.openxmlformats.org/officeDocument/2006/relationships/hyperlink" Target="http://hr.lacounty.gov/subsites/OHP/pdf/1136.pdf" TargetMode="External"/><Relationship Id="rId400" Type="http://schemas.openxmlformats.org/officeDocument/2006/relationships/hyperlink" Target="http://hr.lacounty.gov/subsites/OHP/pdf/1136.pdf" TargetMode="External"/><Relationship Id="rId421" Type="http://schemas.openxmlformats.org/officeDocument/2006/relationships/hyperlink" Target="http://hr.lacounty.gov/subsites/OHP/pdf/1136.pdf" TargetMode="External"/><Relationship Id="rId442" Type="http://schemas.openxmlformats.org/officeDocument/2006/relationships/hyperlink" Target="http://hr.lacounty.gov/subsites/OHP/pdf/1136.pdf" TargetMode="External"/><Relationship Id="rId463" Type="http://schemas.openxmlformats.org/officeDocument/2006/relationships/hyperlink" Target="http://hr.lacounty.gov/subsites/OHP/pdf/1136.pdf" TargetMode="External"/><Relationship Id="rId484" Type="http://schemas.openxmlformats.org/officeDocument/2006/relationships/hyperlink" Target="http://hr.lacounty.gov/subsites/OHP/pdf/1136.pdf" TargetMode="External"/><Relationship Id="rId519" Type="http://schemas.openxmlformats.org/officeDocument/2006/relationships/hyperlink" Target="http://hr.lacounty.gov/subsites/OHP/pdf/1136.pdf" TargetMode="External"/><Relationship Id="rId116" Type="http://schemas.openxmlformats.org/officeDocument/2006/relationships/hyperlink" Target="http://hr.lacounty.gov/subsites/OHP/pdf/1136.pdf" TargetMode="External"/><Relationship Id="rId137" Type="http://schemas.openxmlformats.org/officeDocument/2006/relationships/hyperlink" Target="http://hr.lacounty.gov/subsites/OHP/pdf/1136.pdf" TargetMode="External"/><Relationship Id="rId158" Type="http://schemas.openxmlformats.org/officeDocument/2006/relationships/hyperlink" Target="http://hr.lacounty.gov/subsites/OHP/pdf/1136.pdf" TargetMode="External"/><Relationship Id="rId302" Type="http://schemas.openxmlformats.org/officeDocument/2006/relationships/hyperlink" Target="http://hr.lacounty.gov/subsites/OHP/pdf/1136.pdf" TargetMode="External"/><Relationship Id="rId323" Type="http://schemas.openxmlformats.org/officeDocument/2006/relationships/hyperlink" Target="http://hr.lacounty.gov/subsites/OHP/pdf/1136.pdf" TargetMode="External"/><Relationship Id="rId344" Type="http://schemas.openxmlformats.org/officeDocument/2006/relationships/hyperlink" Target="http://hr.lacounty.gov/subsites/OHP/pdf/1136.pdf" TargetMode="External"/><Relationship Id="rId530" Type="http://schemas.openxmlformats.org/officeDocument/2006/relationships/hyperlink" Target="http://hr.lacounty.gov/subsites/OHP/pdf/1136.pdf" TargetMode="External"/><Relationship Id="rId20" Type="http://schemas.openxmlformats.org/officeDocument/2006/relationships/hyperlink" Target="http://hr.lacounty.gov/subsites/OHP/pdf/1136.pdf" TargetMode="External"/><Relationship Id="rId41" Type="http://schemas.openxmlformats.org/officeDocument/2006/relationships/hyperlink" Target="http://hr.lacounty.gov/subsites/OHP/pdf/1136.pdf" TargetMode="External"/><Relationship Id="rId62" Type="http://schemas.openxmlformats.org/officeDocument/2006/relationships/hyperlink" Target="http://hr.lacounty.gov/subsites/OHP/pdf/1136.pdf" TargetMode="External"/><Relationship Id="rId83" Type="http://schemas.openxmlformats.org/officeDocument/2006/relationships/hyperlink" Target="http://hr.lacounty.gov/subsites/OHP/pdf/1136.pdf" TargetMode="External"/><Relationship Id="rId179" Type="http://schemas.openxmlformats.org/officeDocument/2006/relationships/hyperlink" Target="http://hr.lacounty.gov/subsites/OHP/pdf/1136.pdf" TargetMode="External"/><Relationship Id="rId365" Type="http://schemas.openxmlformats.org/officeDocument/2006/relationships/hyperlink" Target="http://hr.lacounty.gov/subsites/OHP/pdf/1136.pdf" TargetMode="External"/><Relationship Id="rId386" Type="http://schemas.openxmlformats.org/officeDocument/2006/relationships/hyperlink" Target="http://hr.lacounty.gov/subsites/OHP/pdf/1136.pdf" TargetMode="External"/><Relationship Id="rId551" Type="http://schemas.openxmlformats.org/officeDocument/2006/relationships/hyperlink" Target="http://hr.lacounty.gov/subsites/OHP/pdf/1136.pdf" TargetMode="External"/><Relationship Id="rId572" Type="http://schemas.openxmlformats.org/officeDocument/2006/relationships/hyperlink" Target="http://hr.lacounty.gov/subsites/OHP/pdf/1136.pdf" TargetMode="External"/><Relationship Id="rId593" Type="http://schemas.openxmlformats.org/officeDocument/2006/relationships/hyperlink" Target="http://hr.lacounty.gov/subsites/OHP/pdf/1136.pdf" TargetMode="External"/><Relationship Id="rId607" Type="http://schemas.openxmlformats.org/officeDocument/2006/relationships/hyperlink" Target="http://hr.lacounty.gov/subsites/OHP/pdf/1136.pdf" TargetMode="External"/><Relationship Id="rId628" Type="http://schemas.openxmlformats.org/officeDocument/2006/relationships/hyperlink" Target="http://hr.lacounty.gov/subsites/OHP/pdf/1136.pdf" TargetMode="External"/><Relationship Id="rId649" Type="http://schemas.openxmlformats.org/officeDocument/2006/relationships/theme" Target="theme/theme1.xml"/><Relationship Id="rId190" Type="http://schemas.openxmlformats.org/officeDocument/2006/relationships/hyperlink" Target="http://hr.lacounty.gov/subsites/OHP/pdf/1136.pdf" TargetMode="External"/><Relationship Id="rId204" Type="http://schemas.openxmlformats.org/officeDocument/2006/relationships/hyperlink" Target="http://hr.lacounty.gov/subsites/OHP/pdf/1136.pdf" TargetMode="External"/><Relationship Id="rId225" Type="http://schemas.openxmlformats.org/officeDocument/2006/relationships/hyperlink" Target="http://hr.lacounty.gov/subsites/OHP/pdf/1136.pdf" TargetMode="External"/><Relationship Id="rId246" Type="http://schemas.openxmlformats.org/officeDocument/2006/relationships/hyperlink" Target="http://hr.lacounty.gov/subsites/OHP/pdf/1136.pdf" TargetMode="External"/><Relationship Id="rId267" Type="http://schemas.openxmlformats.org/officeDocument/2006/relationships/hyperlink" Target="http://hr.lacounty.gov/subsites/OHP/pdf/1136.pdf" TargetMode="External"/><Relationship Id="rId288" Type="http://schemas.openxmlformats.org/officeDocument/2006/relationships/hyperlink" Target="http://hr.lacounty.gov/subsites/OHP/pdf/1136.pdf" TargetMode="External"/><Relationship Id="rId411" Type="http://schemas.openxmlformats.org/officeDocument/2006/relationships/hyperlink" Target="http://hr.lacounty.gov/subsites/OHP/pdf/1136.pdf" TargetMode="External"/><Relationship Id="rId432" Type="http://schemas.openxmlformats.org/officeDocument/2006/relationships/hyperlink" Target="http://hr.lacounty.gov/subsites/OHP/pdf/1136.pdf" TargetMode="External"/><Relationship Id="rId453" Type="http://schemas.openxmlformats.org/officeDocument/2006/relationships/hyperlink" Target="http://hr.lacounty.gov/subsites/OHP/pdf/1136.pdf" TargetMode="External"/><Relationship Id="rId474" Type="http://schemas.openxmlformats.org/officeDocument/2006/relationships/hyperlink" Target="http://hr.lacounty.gov/subsites/OHP/pdf/1136.pdf" TargetMode="External"/><Relationship Id="rId509" Type="http://schemas.openxmlformats.org/officeDocument/2006/relationships/hyperlink" Target="http://hr.lacounty.gov/subsites/OHP/pdf/1136.pdf" TargetMode="External"/><Relationship Id="rId106" Type="http://schemas.openxmlformats.org/officeDocument/2006/relationships/hyperlink" Target="http://hr.lacounty.gov/subsites/OHP/pdf/1136.pdf" TargetMode="External"/><Relationship Id="rId127" Type="http://schemas.openxmlformats.org/officeDocument/2006/relationships/hyperlink" Target="http://hr.lacounty.gov/subsites/OHP/pdf/1136.pdf" TargetMode="External"/><Relationship Id="rId313" Type="http://schemas.openxmlformats.org/officeDocument/2006/relationships/hyperlink" Target="http://hr.lacounty.gov/subsites/OHP/pdf/1136.pdf" TargetMode="External"/><Relationship Id="rId495" Type="http://schemas.openxmlformats.org/officeDocument/2006/relationships/hyperlink" Target="http://hr.lacounty.gov/subsites/OHP/pdf/1136.pdf" TargetMode="External"/><Relationship Id="rId10" Type="http://schemas.openxmlformats.org/officeDocument/2006/relationships/hyperlink" Target="http://hr.lacounty.gov/subsites/OHP/pdf/1136.pdf" TargetMode="External"/><Relationship Id="rId31" Type="http://schemas.openxmlformats.org/officeDocument/2006/relationships/hyperlink" Target="http://hr.lacounty.gov/subsites/OHP/pdf/1136.pdf" TargetMode="External"/><Relationship Id="rId52" Type="http://schemas.openxmlformats.org/officeDocument/2006/relationships/hyperlink" Target="http://hr.lacounty.gov/subsites/OHP/pdf/1136.pdf" TargetMode="External"/><Relationship Id="rId73" Type="http://schemas.openxmlformats.org/officeDocument/2006/relationships/hyperlink" Target="http://hr.lacounty.gov/subsites/OHP/pdf/1136.pdf" TargetMode="External"/><Relationship Id="rId94" Type="http://schemas.openxmlformats.org/officeDocument/2006/relationships/hyperlink" Target="http://hr.lacounty.gov/subsites/OHP/pdf/1136.pdf" TargetMode="External"/><Relationship Id="rId148" Type="http://schemas.openxmlformats.org/officeDocument/2006/relationships/hyperlink" Target="http://hr.lacounty.gov/subsites/OHP/pdf/1136.pdf" TargetMode="External"/><Relationship Id="rId169" Type="http://schemas.openxmlformats.org/officeDocument/2006/relationships/hyperlink" Target="http://hr.lacounty.gov/subsites/OHP/pdf/1136.pdf" TargetMode="External"/><Relationship Id="rId334" Type="http://schemas.openxmlformats.org/officeDocument/2006/relationships/hyperlink" Target="http://hr.lacounty.gov/subsites/OHP/pdf/1136.pdf" TargetMode="External"/><Relationship Id="rId355" Type="http://schemas.openxmlformats.org/officeDocument/2006/relationships/hyperlink" Target="http://hr.lacounty.gov/subsites/OHP/pdf/1136.pdf" TargetMode="External"/><Relationship Id="rId376" Type="http://schemas.openxmlformats.org/officeDocument/2006/relationships/hyperlink" Target="http://hr.lacounty.gov/subsites/OHP/pdf/1136.pdf" TargetMode="External"/><Relationship Id="rId397" Type="http://schemas.openxmlformats.org/officeDocument/2006/relationships/hyperlink" Target="http://hr.lacounty.gov/subsites/OHP/pdf/1136.pdf" TargetMode="External"/><Relationship Id="rId520" Type="http://schemas.openxmlformats.org/officeDocument/2006/relationships/hyperlink" Target="http://hr.lacounty.gov/subsites/OHP/pdf/1136.pdf" TargetMode="External"/><Relationship Id="rId541" Type="http://schemas.openxmlformats.org/officeDocument/2006/relationships/hyperlink" Target="http://hr.lacounty.gov/subsites/OHP/pdf/1136.pdf" TargetMode="External"/><Relationship Id="rId562" Type="http://schemas.openxmlformats.org/officeDocument/2006/relationships/hyperlink" Target="http://hr.lacounty.gov/subsites/OHP/pdf/1136.pdf" TargetMode="External"/><Relationship Id="rId583" Type="http://schemas.openxmlformats.org/officeDocument/2006/relationships/hyperlink" Target="http://hr.lacounty.gov/subsites/OHP/pdf/1136.pdf" TargetMode="External"/><Relationship Id="rId618" Type="http://schemas.openxmlformats.org/officeDocument/2006/relationships/hyperlink" Target="http://hr.lacounty.gov/subsites/OHP/pdf/1136.pdf" TargetMode="External"/><Relationship Id="rId639" Type="http://schemas.openxmlformats.org/officeDocument/2006/relationships/hyperlink" Target="http://hr.lacounty.gov/subsites/OHP/pdf/1136.pdf" TargetMode="External"/><Relationship Id="rId4" Type="http://schemas.openxmlformats.org/officeDocument/2006/relationships/styles" Target="styles.xml"/><Relationship Id="rId180" Type="http://schemas.openxmlformats.org/officeDocument/2006/relationships/hyperlink" Target="http://hr.lacounty.gov/subsites/OHP/pdf/1136.pdf" TargetMode="External"/><Relationship Id="rId215" Type="http://schemas.openxmlformats.org/officeDocument/2006/relationships/hyperlink" Target="http://hr.lacounty.gov/subsites/OHP/pdf/1136.pdf" TargetMode="External"/><Relationship Id="rId236" Type="http://schemas.openxmlformats.org/officeDocument/2006/relationships/hyperlink" Target="http://hr.lacounty.gov/subsites/OHP/pdf/1136.pdf" TargetMode="External"/><Relationship Id="rId257" Type="http://schemas.openxmlformats.org/officeDocument/2006/relationships/hyperlink" Target="http://hr.lacounty.gov/subsites/OHP/pdf/1136.pdf" TargetMode="External"/><Relationship Id="rId278" Type="http://schemas.openxmlformats.org/officeDocument/2006/relationships/hyperlink" Target="http://hr.lacounty.gov/subsites/OHP/pdf/1136.pdf" TargetMode="External"/><Relationship Id="rId401" Type="http://schemas.openxmlformats.org/officeDocument/2006/relationships/hyperlink" Target="http://hr.lacounty.gov/subsites/OHP/pdf/1136.pdf" TargetMode="External"/><Relationship Id="rId422" Type="http://schemas.openxmlformats.org/officeDocument/2006/relationships/hyperlink" Target="http://hr.lacounty.gov/subsites/OHP/pdf/1136.pdf" TargetMode="External"/><Relationship Id="rId443" Type="http://schemas.openxmlformats.org/officeDocument/2006/relationships/hyperlink" Target="http://hr.lacounty.gov/subsites/OHP/pdf/1136.pdf" TargetMode="External"/><Relationship Id="rId464" Type="http://schemas.openxmlformats.org/officeDocument/2006/relationships/hyperlink" Target="http://hr.lacounty.gov/subsites/OHP/pdf/1136.pdf" TargetMode="External"/><Relationship Id="rId303" Type="http://schemas.openxmlformats.org/officeDocument/2006/relationships/hyperlink" Target="http://hr.lacounty.gov/subsites/OHP/pdf/1136.pdf" TargetMode="External"/><Relationship Id="rId485" Type="http://schemas.openxmlformats.org/officeDocument/2006/relationships/hyperlink" Target="http://hr.lacounty.gov/subsites/OHP/pdf/1136.pdf" TargetMode="External"/><Relationship Id="rId42" Type="http://schemas.openxmlformats.org/officeDocument/2006/relationships/hyperlink" Target="http://hr.lacounty.gov/subsites/OHP/pdf/1136.pdf" TargetMode="External"/><Relationship Id="rId84" Type="http://schemas.openxmlformats.org/officeDocument/2006/relationships/hyperlink" Target="http://hr.lacounty.gov/subsites/OHP/pdf/1136.pdf" TargetMode="External"/><Relationship Id="rId138" Type="http://schemas.openxmlformats.org/officeDocument/2006/relationships/hyperlink" Target="http://hr.lacounty.gov/subsites/OHP/pdf/1136.pdf" TargetMode="External"/><Relationship Id="rId345" Type="http://schemas.openxmlformats.org/officeDocument/2006/relationships/hyperlink" Target="http://hr.lacounty.gov/subsites/OHP/pdf/1136.pdf" TargetMode="External"/><Relationship Id="rId387" Type="http://schemas.openxmlformats.org/officeDocument/2006/relationships/hyperlink" Target="http://hr.lacounty.gov/subsites/OHP/pdf/1136.pdf" TargetMode="External"/><Relationship Id="rId510" Type="http://schemas.openxmlformats.org/officeDocument/2006/relationships/hyperlink" Target="http://hr.lacounty.gov/subsites/OHP/pdf/1136.pdf" TargetMode="External"/><Relationship Id="rId552" Type="http://schemas.openxmlformats.org/officeDocument/2006/relationships/hyperlink" Target="http://hr.lacounty.gov/subsites/OHP/pdf/1136.pdf" TargetMode="External"/><Relationship Id="rId594" Type="http://schemas.openxmlformats.org/officeDocument/2006/relationships/hyperlink" Target="http://hr.lacounty.gov/subsites/OHP/pdf/1136.pdf" TargetMode="External"/><Relationship Id="rId608" Type="http://schemas.openxmlformats.org/officeDocument/2006/relationships/hyperlink" Target="http://hr.lacounty.gov/subsites/OHP/pdf/1136.pdf" TargetMode="External"/><Relationship Id="rId191" Type="http://schemas.openxmlformats.org/officeDocument/2006/relationships/hyperlink" Target="http://hr.lacounty.gov/subsites/OHP/pdf/1136.pdf" TargetMode="External"/><Relationship Id="rId205" Type="http://schemas.openxmlformats.org/officeDocument/2006/relationships/hyperlink" Target="http://hr.lacounty.gov/subsites/OHP/pdf/1136.pdf" TargetMode="External"/><Relationship Id="rId247" Type="http://schemas.openxmlformats.org/officeDocument/2006/relationships/hyperlink" Target="http://hr.lacounty.gov/subsites/OHP/pdf/1136.pdf" TargetMode="External"/><Relationship Id="rId412" Type="http://schemas.openxmlformats.org/officeDocument/2006/relationships/hyperlink" Target="http://hr.lacounty.gov/subsites/OHP/pdf/1136.pdf" TargetMode="External"/><Relationship Id="rId107" Type="http://schemas.openxmlformats.org/officeDocument/2006/relationships/hyperlink" Target="http://hr.lacounty.gov/subsites/OHP/pdf/1136.pdf" TargetMode="External"/><Relationship Id="rId289" Type="http://schemas.openxmlformats.org/officeDocument/2006/relationships/hyperlink" Target="http://hr.lacounty.gov/subsites/OHP/pdf/1136.pdf" TargetMode="External"/><Relationship Id="rId454" Type="http://schemas.openxmlformats.org/officeDocument/2006/relationships/hyperlink" Target="http://hr.lacounty.gov/subsites/OHP/pdf/1136.pdf" TargetMode="External"/><Relationship Id="rId496" Type="http://schemas.openxmlformats.org/officeDocument/2006/relationships/hyperlink" Target="http://hr.lacounty.gov/subsites/OHP/pdf/1136.pdf" TargetMode="External"/><Relationship Id="rId11" Type="http://schemas.openxmlformats.org/officeDocument/2006/relationships/hyperlink" Target="http://hr.lacounty.gov/subsites/OHP/pdf/1136.pdf" TargetMode="External"/><Relationship Id="rId53" Type="http://schemas.openxmlformats.org/officeDocument/2006/relationships/hyperlink" Target="http://hr.lacounty.gov/subsites/OHP/pdf/1136.pdf" TargetMode="External"/><Relationship Id="rId149" Type="http://schemas.openxmlformats.org/officeDocument/2006/relationships/hyperlink" Target="http://hr.lacounty.gov/subsites/OHP/pdf/1136.pdf" TargetMode="External"/><Relationship Id="rId314" Type="http://schemas.openxmlformats.org/officeDocument/2006/relationships/hyperlink" Target="http://hr.lacounty.gov/subsites/OHP/pdf/1136.pdf" TargetMode="External"/><Relationship Id="rId356" Type="http://schemas.openxmlformats.org/officeDocument/2006/relationships/hyperlink" Target="http://hr.lacounty.gov/subsites/OHP/pdf/1136.pdf" TargetMode="External"/><Relationship Id="rId398" Type="http://schemas.openxmlformats.org/officeDocument/2006/relationships/hyperlink" Target="http://hr.lacounty.gov/subsites/OHP/pdf/1136.pdf" TargetMode="External"/><Relationship Id="rId521" Type="http://schemas.openxmlformats.org/officeDocument/2006/relationships/hyperlink" Target="http://hr.lacounty.gov/subsites/OHP/pdf/1136.pdf" TargetMode="External"/><Relationship Id="rId563" Type="http://schemas.openxmlformats.org/officeDocument/2006/relationships/hyperlink" Target="http://hr.lacounty.gov/subsites/OHP/pdf/1136.pdf" TargetMode="External"/><Relationship Id="rId619" Type="http://schemas.openxmlformats.org/officeDocument/2006/relationships/hyperlink" Target="http://hr.lacounty.gov/subsites/OHP/pdf/1136.pdf" TargetMode="External"/><Relationship Id="rId95" Type="http://schemas.openxmlformats.org/officeDocument/2006/relationships/hyperlink" Target="http://hr.lacounty.gov/subsites/OHP/pdf/1136.pdf" TargetMode="External"/><Relationship Id="rId160" Type="http://schemas.openxmlformats.org/officeDocument/2006/relationships/hyperlink" Target="http://hr.lacounty.gov/subsites/OHP/pdf/1136.pdf" TargetMode="External"/><Relationship Id="rId216" Type="http://schemas.openxmlformats.org/officeDocument/2006/relationships/hyperlink" Target="http://hr.lacounty.gov/subsites/OHP/pdf/1136.pdf" TargetMode="External"/><Relationship Id="rId423" Type="http://schemas.openxmlformats.org/officeDocument/2006/relationships/hyperlink" Target="http://hr.lacounty.gov/subsites/OHP/pdf/1136.pdf" TargetMode="External"/><Relationship Id="rId258" Type="http://schemas.openxmlformats.org/officeDocument/2006/relationships/hyperlink" Target="http://hr.lacounty.gov/subsites/OHP/pdf/1136.pdf" TargetMode="External"/><Relationship Id="rId465" Type="http://schemas.openxmlformats.org/officeDocument/2006/relationships/hyperlink" Target="http://hr.lacounty.gov/subsites/OHP/pdf/1136.pdf" TargetMode="External"/><Relationship Id="rId630" Type="http://schemas.openxmlformats.org/officeDocument/2006/relationships/hyperlink" Target="http://hr.lacounty.gov/subsites/OHP/pdf/1136.pdf" TargetMode="External"/><Relationship Id="rId22" Type="http://schemas.openxmlformats.org/officeDocument/2006/relationships/hyperlink" Target="http://hr.lacounty.gov/subsites/OHP/pdf/1136.pdf" TargetMode="External"/><Relationship Id="rId64" Type="http://schemas.openxmlformats.org/officeDocument/2006/relationships/hyperlink" Target="http://hr.lacounty.gov/subsites/OHP/pdf/1136.pdf" TargetMode="External"/><Relationship Id="rId118" Type="http://schemas.openxmlformats.org/officeDocument/2006/relationships/hyperlink" Target="http://hr.lacounty.gov/subsites/OHP/pdf/1136.pdf" TargetMode="External"/><Relationship Id="rId325" Type="http://schemas.openxmlformats.org/officeDocument/2006/relationships/hyperlink" Target="http://hr.lacounty.gov/subsites/OHP/pdf/1136.pdf" TargetMode="External"/><Relationship Id="rId367" Type="http://schemas.openxmlformats.org/officeDocument/2006/relationships/hyperlink" Target="http://hr.lacounty.gov/subsites/OHP/pdf/1136.pdf" TargetMode="External"/><Relationship Id="rId532" Type="http://schemas.openxmlformats.org/officeDocument/2006/relationships/hyperlink" Target="http://hr.lacounty.gov/subsites/OHP/pdf/1136.pdf" TargetMode="External"/><Relationship Id="rId574" Type="http://schemas.openxmlformats.org/officeDocument/2006/relationships/hyperlink" Target="http://hr.lacounty.gov/subsites/OHP/pdf/1136.pdf" TargetMode="External"/><Relationship Id="rId171" Type="http://schemas.openxmlformats.org/officeDocument/2006/relationships/hyperlink" Target="http://hr.lacounty.gov/subsites/OHP/pdf/1136.pdf" TargetMode="External"/><Relationship Id="rId227" Type="http://schemas.openxmlformats.org/officeDocument/2006/relationships/hyperlink" Target="http://hr.lacounty.gov/subsites/OHP/pdf/1136.pdf" TargetMode="External"/><Relationship Id="rId269" Type="http://schemas.openxmlformats.org/officeDocument/2006/relationships/hyperlink" Target="http://hr.lacounty.gov/subsites/OHP/pdf/1136.pdf" TargetMode="External"/><Relationship Id="rId434" Type="http://schemas.openxmlformats.org/officeDocument/2006/relationships/hyperlink" Target="http://hr.lacounty.gov/subsites/OHP/pdf/1136.pdf" TargetMode="External"/><Relationship Id="rId476" Type="http://schemas.openxmlformats.org/officeDocument/2006/relationships/hyperlink" Target="http://hr.lacounty.gov/subsites/OHP/pdf/1136.pdf" TargetMode="External"/><Relationship Id="rId641" Type="http://schemas.openxmlformats.org/officeDocument/2006/relationships/hyperlink" Target="http://hr.lacounty.gov/subsites/OHP/pdf/1136.pdf" TargetMode="External"/><Relationship Id="rId33" Type="http://schemas.openxmlformats.org/officeDocument/2006/relationships/hyperlink" Target="http://hr.lacounty.gov/subsites/OHP/pdf/1136.pdf" TargetMode="External"/><Relationship Id="rId129" Type="http://schemas.openxmlformats.org/officeDocument/2006/relationships/hyperlink" Target="http://hr.lacounty.gov/subsites/OHP/pdf/1136.pdf" TargetMode="External"/><Relationship Id="rId280" Type="http://schemas.openxmlformats.org/officeDocument/2006/relationships/hyperlink" Target="http://hr.lacounty.gov/subsites/OHP/pdf/1136.pdf" TargetMode="External"/><Relationship Id="rId336" Type="http://schemas.openxmlformats.org/officeDocument/2006/relationships/hyperlink" Target="http://hr.lacounty.gov/subsites/OHP/pdf/1136.pdf" TargetMode="External"/><Relationship Id="rId501" Type="http://schemas.openxmlformats.org/officeDocument/2006/relationships/hyperlink" Target="http://hr.lacounty.gov/subsites/OHP/pdf/1136.pdf" TargetMode="External"/><Relationship Id="rId543" Type="http://schemas.openxmlformats.org/officeDocument/2006/relationships/hyperlink" Target="http://hr.lacounty.gov/subsites/OHP/pdf/1136.pdf" TargetMode="External"/><Relationship Id="rId75" Type="http://schemas.openxmlformats.org/officeDocument/2006/relationships/hyperlink" Target="http://hr.lacounty.gov/subsites/OHP/pdf/1136.pdf" TargetMode="External"/><Relationship Id="rId140" Type="http://schemas.openxmlformats.org/officeDocument/2006/relationships/hyperlink" Target="http://hr.lacounty.gov/subsites/OHP/pdf/1136.pdf" TargetMode="External"/><Relationship Id="rId182" Type="http://schemas.openxmlformats.org/officeDocument/2006/relationships/hyperlink" Target="http://hr.lacounty.gov/subsites/OHP/pdf/1136.pdf" TargetMode="External"/><Relationship Id="rId378" Type="http://schemas.openxmlformats.org/officeDocument/2006/relationships/hyperlink" Target="http://hr.lacounty.gov/subsites/OHP/pdf/1136.pdf" TargetMode="External"/><Relationship Id="rId403" Type="http://schemas.openxmlformats.org/officeDocument/2006/relationships/hyperlink" Target="http://hr.lacounty.gov/subsites/OHP/pdf/1136.pdf" TargetMode="External"/><Relationship Id="rId585" Type="http://schemas.openxmlformats.org/officeDocument/2006/relationships/hyperlink" Target="http://hr.lacounty.gov/subsites/OHP/pdf/1136.pdf" TargetMode="External"/><Relationship Id="rId6" Type="http://schemas.openxmlformats.org/officeDocument/2006/relationships/webSettings" Target="webSettings.xml"/><Relationship Id="rId238" Type="http://schemas.openxmlformats.org/officeDocument/2006/relationships/hyperlink" Target="http://hr.lacounty.gov/subsites/OHP/pdf/1136.pdf" TargetMode="External"/><Relationship Id="rId445" Type="http://schemas.openxmlformats.org/officeDocument/2006/relationships/hyperlink" Target="http://hr.lacounty.gov/subsites/OHP/pdf/1136.pdf" TargetMode="External"/><Relationship Id="rId487" Type="http://schemas.openxmlformats.org/officeDocument/2006/relationships/hyperlink" Target="http://hr.lacounty.gov/subsites/OHP/pdf/1136.pdf" TargetMode="External"/><Relationship Id="rId610" Type="http://schemas.openxmlformats.org/officeDocument/2006/relationships/hyperlink" Target="http://hr.lacounty.gov/subsites/OHP/pdf/1136.pdf" TargetMode="External"/><Relationship Id="rId291" Type="http://schemas.openxmlformats.org/officeDocument/2006/relationships/hyperlink" Target="http://hr.lacounty.gov/subsites/OHP/pdf/1136.pdf" TargetMode="External"/><Relationship Id="rId305" Type="http://schemas.openxmlformats.org/officeDocument/2006/relationships/hyperlink" Target="http://hr.lacounty.gov/subsites/OHP/pdf/1136.pdf" TargetMode="External"/><Relationship Id="rId347" Type="http://schemas.openxmlformats.org/officeDocument/2006/relationships/hyperlink" Target="http://hr.lacounty.gov/subsites/OHP/pdf/1136.pdf" TargetMode="External"/><Relationship Id="rId512" Type="http://schemas.openxmlformats.org/officeDocument/2006/relationships/hyperlink" Target="http://hr.lacounty.gov/subsites/OHP/pdf/1136.pdf" TargetMode="External"/><Relationship Id="rId44" Type="http://schemas.openxmlformats.org/officeDocument/2006/relationships/hyperlink" Target="http://hr.lacounty.gov/subsites/OHP/pdf/1136.pdf" TargetMode="External"/><Relationship Id="rId86" Type="http://schemas.openxmlformats.org/officeDocument/2006/relationships/hyperlink" Target="http://hr.lacounty.gov/subsites/OHP/pdf/1136.pdf" TargetMode="External"/><Relationship Id="rId151" Type="http://schemas.openxmlformats.org/officeDocument/2006/relationships/hyperlink" Target="http://hr.lacounty.gov/subsites/OHP/pdf/1136.pdf" TargetMode="External"/><Relationship Id="rId389" Type="http://schemas.openxmlformats.org/officeDocument/2006/relationships/hyperlink" Target="http://hr.lacounty.gov/subsites/OHP/pdf/1136.pdf" TargetMode="External"/><Relationship Id="rId554" Type="http://schemas.openxmlformats.org/officeDocument/2006/relationships/hyperlink" Target="http://hr.lacounty.gov/subsites/OHP/pdf/1136.pdf" TargetMode="External"/><Relationship Id="rId596" Type="http://schemas.openxmlformats.org/officeDocument/2006/relationships/hyperlink" Target="http://hr.lacounty.gov/subsites/OHP/pdf/1136.pdf" TargetMode="External"/><Relationship Id="rId193" Type="http://schemas.openxmlformats.org/officeDocument/2006/relationships/hyperlink" Target="http://hr.lacounty.gov/subsites/OHP/pdf/1136.pdf" TargetMode="External"/><Relationship Id="rId207" Type="http://schemas.openxmlformats.org/officeDocument/2006/relationships/hyperlink" Target="http://hr.lacounty.gov/subsites/OHP/pdf/1136.pdf" TargetMode="External"/><Relationship Id="rId249" Type="http://schemas.openxmlformats.org/officeDocument/2006/relationships/hyperlink" Target="http://hr.lacounty.gov/subsites/OHP/pdf/1136.pdf" TargetMode="External"/><Relationship Id="rId414" Type="http://schemas.openxmlformats.org/officeDocument/2006/relationships/hyperlink" Target="http://hr.lacounty.gov/subsites/OHP/pdf/1136.pdf" TargetMode="External"/><Relationship Id="rId456" Type="http://schemas.openxmlformats.org/officeDocument/2006/relationships/hyperlink" Target="http://hr.lacounty.gov/subsites/OHP/pdf/1136.pdf" TargetMode="External"/><Relationship Id="rId498" Type="http://schemas.openxmlformats.org/officeDocument/2006/relationships/hyperlink" Target="http://hr.lacounty.gov/subsites/OHP/pdf/1136.pdf" TargetMode="External"/><Relationship Id="rId621" Type="http://schemas.openxmlformats.org/officeDocument/2006/relationships/hyperlink" Target="http://hr.lacounty.gov/subsites/OHP/pdf/1136.pdf" TargetMode="External"/><Relationship Id="rId13" Type="http://schemas.openxmlformats.org/officeDocument/2006/relationships/hyperlink" Target="http://hr.lacounty.gov/subsites/OHP/pdf/1136.pdf" TargetMode="External"/><Relationship Id="rId109" Type="http://schemas.openxmlformats.org/officeDocument/2006/relationships/hyperlink" Target="http://hr.lacounty.gov/subsites/OHP/pdf/1136.pdf" TargetMode="External"/><Relationship Id="rId260" Type="http://schemas.openxmlformats.org/officeDocument/2006/relationships/hyperlink" Target="http://hr.lacounty.gov/subsites/OHP/pdf/1136.pdf" TargetMode="External"/><Relationship Id="rId316" Type="http://schemas.openxmlformats.org/officeDocument/2006/relationships/hyperlink" Target="http://hr.lacounty.gov/subsites/OHP/pdf/1136.pdf" TargetMode="External"/><Relationship Id="rId523" Type="http://schemas.openxmlformats.org/officeDocument/2006/relationships/hyperlink" Target="http://hr.lacounty.gov/subsites/OHP/pdf/1136.pdf" TargetMode="External"/><Relationship Id="rId55" Type="http://schemas.openxmlformats.org/officeDocument/2006/relationships/hyperlink" Target="http://hr.lacounty.gov/subsites/OHP/pdf/1136.pdf" TargetMode="External"/><Relationship Id="rId97" Type="http://schemas.openxmlformats.org/officeDocument/2006/relationships/hyperlink" Target="http://hr.lacounty.gov/subsites/OHP/pdf/1136.pdf" TargetMode="External"/><Relationship Id="rId120" Type="http://schemas.openxmlformats.org/officeDocument/2006/relationships/hyperlink" Target="http://hr.lacounty.gov/subsites/OHP/pdf/1136.pdf" TargetMode="External"/><Relationship Id="rId358" Type="http://schemas.openxmlformats.org/officeDocument/2006/relationships/hyperlink" Target="http://hr.lacounty.gov/subsites/OHP/pdf/1136.pdf" TargetMode="External"/><Relationship Id="rId565" Type="http://schemas.openxmlformats.org/officeDocument/2006/relationships/hyperlink" Target="http://hr.lacounty.gov/subsites/OHP/pdf/1136.pdf" TargetMode="External"/><Relationship Id="rId162" Type="http://schemas.openxmlformats.org/officeDocument/2006/relationships/hyperlink" Target="http://hr.lacounty.gov/subsites/OHP/pdf/1136.pdf" TargetMode="External"/><Relationship Id="rId218" Type="http://schemas.openxmlformats.org/officeDocument/2006/relationships/hyperlink" Target="http://hr.lacounty.gov/subsites/OHP/pdf/1136.pdf" TargetMode="External"/><Relationship Id="rId425" Type="http://schemas.openxmlformats.org/officeDocument/2006/relationships/hyperlink" Target="http://hr.lacounty.gov/subsites/OHP/pdf/1136.pdf" TargetMode="External"/><Relationship Id="rId467" Type="http://schemas.openxmlformats.org/officeDocument/2006/relationships/hyperlink" Target="http://hr.lacounty.gov/subsites/OHP/pdf/1136.pdf" TargetMode="External"/><Relationship Id="rId632" Type="http://schemas.openxmlformats.org/officeDocument/2006/relationships/hyperlink" Target="http://hr.lacounty.gov/subsites/OHP/pdf/1136.pdf" TargetMode="External"/><Relationship Id="rId271" Type="http://schemas.openxmlformats.org/officeDocument/2006/relationships/hyperlink" Target="http://hr.lacounty.gov/subsites/OHP/pdf/1136.pdf" TargetMode="External"/><Relationship Id="rId24" Type="http://schemas.openxmlformats.org/officeDocument/2006/relationships/hyperlink" Target="http://hr.lacounty.gov/subsites/OHP/pdf/1136.pdf" TargetMode="External"/><Relationship Id="rId66" Type="http://schemas.openxmlformats.org/officeDocument/2006/relationships/hyperlink" Target="http://hr.lacounty.gov/subsites/OHP/pdf/1136.pdf" TargetMode="External"/><Relationship Id="rId131" Type="http://schemas.openxmlformats.org/officeDocument/2006/relationships/hyperlink" Target="http://hr.lacounty.gov/subsites/OHP/pdf/1136.pdf" TargetMode="External"/><Relationship Id="rId327" Type="http://schemas.openxmlformats.org/officeDocument/2006/relationships/hyperlink" Target="http://hr.lacounty.gov/subsites/OHP/pdf/1136.pdf" TargetMode="External"/><Relationship Id="rId369" Type="http://schemas.openxmlformats.org/officeDocument/2006/relationships/hyperlink" Target="http://hr.lacounty.gov/subsites/OHP/pdf/1136.pdf" TargetMode="External"/><Relationship Id="rId534" Type="http://schemas.openxmlformats.org/officeDocument/2006/relationships/hyperlink" Target="http://hr.lacounty.gov/subsites/OHP/pdf/1136.pdf" TargetMode="External"/><Relationship Id="rId576" Type="http://schemas.openxmlformats.org/officeDocument/2006/relationships/hyperlink" Target="http://hr.lacounty.gov/subsites/OHP/pdf/1136.pdf" TargetMode="External"/><Relationship Id="rId173" Type="http://schemas.openxmlformats.org/officeDocument/2006/relationships/hyperlink" Target="http://hr.lacounty.gov/subsites/OHP/pdf/1136.pdf" TargetMode="External"/><Relationship Id="rId229" Type="http://schemas.openxmlformats.org/officeDocument/2006/relationships/hyperlink" Target="http://hr.lacounty.gov/subsites/OHP/pdf/1136.pdf" TargetMode="External"/><Relationship Id="rId380" Type="http://schemas.openxmlformats.org/officeDocument/2006/relationships/hyperlink" Target="http://hr.lacounty.gov/subsites/OHP/pdf/1136.pdf" TargetMode="External"/><Relationship Id="rId436" Type="http://schemas.openxmlformats.org/officeDocument/2006/relationships/hyperlink" Target="http://hr.lacounty.gov/subsites/OHP/pdf/1136.pdf" TargetMode="External"/><Relationship Id="rId601" Type="http://schemas.openxmlformats.org/officeDocument/2006/relationships/hyperlink" Target="http://hr.lacounty.gov/subsites/OHP/pdf/1136.pdf" TargetMode="External"/><Relationship Id="rId643" Type="http://schemas.openxmlformats.org/officeDocument/2006/relationships/hyperlink" Target="http://hr.lacounty.gov/subsites/OHP/pdf/1136.pdf" TargetMode="External"/><Relationship Id="rId240" Type="http://schemas.openxmlformats.org/officeDocument/2006/relationships/hyperlink" Target="http://hr.lacounty.gov/subsites/OHP/pdf/1136.pdf" TargetMode="External"/><Relationship Id="rId478" Type="http://schemas.openxmlformats.org/officeDocument/2006/relationships/hyperlink" Target="http://hr.lacounty.gov/subsites/OHP/pdf/1136.pdf" TargetMode="External"/><Relationship Id="rId35" Type="http://schemas.openxmlformats.org/officeDocument/2006/relationships/hyperlink" Target="http://hr.lacounty.gov/subsites/OHP/pdf/1136.pdf" TargetMode="External"/><Relationship Id="rId77" Type="http://schemas.openxmlformats.org/officeDocument/2006/relationships/hyperlink" Target="http://hr.lacounty.gov/subsites/OHP/pdf/1136.pdf" TargetMode="External"/><Relationship Id="rId100" Type="http://schemas.openxmlformats.org/officeDocument/2006/relationships/hyperlink" Target="http://hr.lacounty.gov/subsites/OHP/pdf/1136.pdf" TargetMode="External"/><Relationship Id="rId282" Type="http://schemas.openxmlformats.org/officeDocument/2006/relationships/hyperlink" Target="http://hr.lacounty.gov/subsites/OHP/pdf/1136.pdf" TargetMode="External"/><Relationship Id="rId338" Type="http://schemas.openxmlformats.org/officeDocument/2006/relationships/hyperlink" Target="http://hr.lacounty.gov/subsites/OHP/pdf/1136.pdf" TargetMode="External"/><Relationship Id="rId503" Type="http://schemas.openxmlformats.org/officeDocument/2006/relationships/hyperlink" Target="http://hr.lacounty.gov/subsites/OHP/pdf/1136.pdf" TargetMode="External"/><Relationship Id="rId545" Type="http://schemas.openxmlformats.org/officeDocument/2006/relationships/hyperlink" Target="http://hr.lacounty.gov/subsites/OHP/pdf/1136.pdf" TargetMode="External"/><Relationship Id="rId587" Type="http://schemas.openxmlformats.org/officeDocument/2006/relationships/hyperlink" Target="http://hr.lacounty.gov/subsites/OHP/pdf/1136.pdf" TargetMode="External"/><Relationship Id="rId8" Type="http://schemas.openxmlformats.org/officeDocument/2006/relationships/endnotes" Target="endnotes.xml"/><Relationship Id="rId142" Type="http://schemas.openxmlformats.org/officeDocument/2006/relationships/hyperlink" Target="http://hr.lacounty.gov/subsites/OHP/pdf/1136.pdf" TargetMode="External"/><Relationship Id="rId184" Type="http://schemas.openxmlformats.org/officeDocument/2006/relationships/hyperlink" Target="http://hr.lacounty.gov/subsites/OHP/pdf/1136.pdf" TargetMode="External"/><Relationship Id="rId391" Type="http://schemas.openxmlformats.org/officeDocument/2006/relationships/hyperlink" Target="http://hr.lacounty.gov/subsites/OHP/pdf/1136.pdf" TargetMode="External"/><Relationship Id="rId405" Type="http://schemas.openxmlformats.org/officeDocument/2006/relationships/hyperlink" Target="http://hr.lacounty.gov/subsites/OHP/pdf/1136.pdf" TargetMode="External"/><Relationship Id="rId447" Type="http://schemas.openxmlformats.org/officeDocument/2006/relationships/hyperlink" Target="http://hr.lacounty.gov/subsites/OHP/pdf/1136.pdf" TargetMode="External"/><Relationship Id="rId612" Type="http://schemas.openxmlformats.org/officeDocument/2006/relationships/hyperlink" Target="http://hr.lacounty.gov/subsites/OHP/pdf/1136.pdf" TargetMode="External"/><Relationship Id="rId251" Type="http://schemas.openxmlformats.org/officeDocument/2006/relationships/hyperlink" Target="http://hr.lacounty.gov/subsites/OHP/pdf/1136.pdf" TargetMode="External"/><Relationship Id="rId489" Type="http://schemas.openxmlformats.org/officeDocument/2006/relationships/hyperlink" Target="http://hr.lacounty.gov/subsites/OHP/pdf/1136.pdf" TargetMode="External"/><Relationship Id="rId46" Type="http://schemas.openxmlformats.org/officeDocument/2006/relationships/hyperlink" Target="http://hr.lacounty.gov/subsites/OHP/pdf/1136.pdf" TargetMode="External"/><Relationship Id="rId293" Type="http://schemas.openxmlformats.org/officeDocument/2006/relationships/hyperlink" Target="http://hr.lacounty.gov/subsites/OHP/pdf/1136.pdf" TargetMode="External"/><Relationship Id="rId307" Type="http://schemas.openxmlformats.org/officeDocument/2006/relationships/hyperlink" Target="http://hr.lacounty.gov/subsites/OHP/pdf/1136.pdf" TargetMode="External"/><Relationship Id="rId349" Type="http://schemas.openxmlformats.org/officeDocument/2006/relationships/hyperlink" Target="http://hr.lacounty.gov/subsites/OHP/pdf/1136.pdf" TargetMode="External"/><Relationship Id="rId514" Type="http://schemas.openxmlformats.org/officeDocument/2006/relationships/hyperlink" Target="http://hr.lacounty.gov/subsites/OHP/pdf/1136.pdf" TargetMode="External"/><Relationship Id="rId556" Type="http://schemas.openxmlformats.org/officeDocument/2006/relationships/hyperlink" Target="http://hr.lacounty.gov/subsites/OHP/pdf/1136.pdf" TargetMode="External"/><Relationship Id="rId88" Type="http://schemas.openxmlformats.org/officeDocument/2006/relationships/hyperlink" Target="http://hr.lacounty.gov/subsites/OHP/pdf/1136.pdf" TargetMode="External"/><Relationship Id="rId111" Type="http://schemas.openxmlformats.org/officeDocument/2006/relationships/hyperlink" Target="http://hr.lacounty.gov/subsites/OHP/pdf/1136.pdf" TargetMode="External"/><Relationship Id="rId153" Type="http://schemas.openxmlformats.org/officeDocument/2006/relationships/hyperlink" Target="http://hr.lacounty.gov/subsites/OHP/pdf/1136.pdf" TargetMode="External"/><Relationship Id="rId195" Type="http://schemas.openxmlformats.org/officeDocument/2006/relationships/hyperlink" Target="http://hr.lacounty.gov/subsites/OHP/pdf/1136.pdf" TargetMode="External"/><Relationship Id="rId209" Type="http://schemas.openxmlformats.org/officeDocument/2006/relationships/hyperlink" Target="http://hr.lacounty.gov/subsites/OHP/pdf/1136.pdf" TargetMode="External"/><Relationship Id="rId360" Type="http://schemas.openxmlformats.org/officeDocument/2006/relationships/hyperlink" Target="http://hr.lacounty.gov/subsites/OHP/pdf/1136.pdf" TargetMode="External"/><Relationship Id="rId416" Type="http://schemas.openxmlformats.org/officeDocument/2006/relationships/hyperlink" Target="http://hr.lacounty.gov/subsites/OHP/pdf/1136.pdf" TargetMode="External"/><Relationship Id="rId598" Type="http://schemas.openxmlformats.org/officeDocument/2006/relationships/hyperlink" Target="http://hr.lacounty.gov/subsites/OHP/pdf/1136.pdf" TargetMode="External"/><Relationship Id="rId220" Type="http://schemas.openxmlformats.org/officeDocument/2006/relationships/hyperlink" Target="http://hr.lacounty.gov/subsites/OHP/pdf/1136.pdf" TargetMode="External"/><Relationship Id="rId458" Type="http://schemas.openxmlformats.org/officeDocument/2006/relationships/hyperlink" Target="http://hr.lacounty.gov/subsites/OHP/pdf/1136.pdf" TargetMode="External"/><Relationship Id="rId623" Type="http://schemas.openxmlformats.org/officeDocument/2006/relationships/hyperlink" Target="http://hr.lacounty.gov/subsites/OHP/pdf/1136.pdf" TargetMode="External"/><Relationship Id="rId15" Type="http://schemas.openxmlformats.org/officeDocument/2006/relationships/hyperlink" Target="http://hr.lacounty.gov/subsites/OHP/pdf/1136.pdf" TargetMode="External"/><Relationship Id="rId57" Type="http://schemas.openxmlformats.org/officeDocument/2006/relationships/hyperlink" Target="http://hr.lacounty.gov/subsites/OHP/pdf/1136.pdf" TargetMode="External"/><Relationship Id="rId262" Type="http://schemas.openxmlformats.org/officeDocument/2006/relationships/hyperlink" Target="http://hr.lacounty.gov/subsites/OHP/pdf/1136.pdf" TargetMode="External"/><Relationship Id="rId318" Type="http://schemas.openxmlformats.org/officeDocument/2006/relationships/hyperlink" Target="http://hr.lacounty.gov/subsites/OHP/pdf/1136.pdf" TargetMode="External"/><Relationship Id="rId525" Type="http://schemas.openxmlformats.org/officeDocument/2006/relationships/hyperlink" Target="http://hr.lacounty.gov/subsites/OHP/pdf/1136.pdf" TargetMode="External"/><Relationship Id="rId567" Type="http://schemas.openxmlformats.org/officeDocument/2006/relationships/hyperlink" Target="http://hr.lacounty.gov/subsites/OHP/pdf/1136.pdf" TargetMode="External"/><Relationship Id="rId99" Type="http://schemas.openxmlformats.org/officeDocument/2006/relationships/hyperlink" Target="http://hr.lacounty.gov/subsites/OHP/pdf/1136.pdf" TargetMode="External"/><Relationship Id="rId122" Type="http://schemas.openxmlformats.org/officeDocument/2006/relationships/hyperlink" Target="http://hr.lacounty.gov/subsites/OHP/pdf/1136.pdf" TargetMode="External"/><Relationship Id="rId164" Type="http://schemas.openxmlformats.org/officeDocument/2006/relationships/hyperlink" Target="http://hr.lacounty.gov/subsites/OHP/pdf/1136.pdf" TargetMode="External"/><Relationship Id="rId371" Type="http://schemas.openxmlformats.org/officeDocument/2006/relationships/hyperlink" Target="http://hr.lacounty.gov/subsites/OHP/pdf/1136.pdf" TargetMode="External"/><Relationship Id="rId427" Type="http://schemas.openxmlformats.org/officeDocument/2006/relationships/hyperlink" Target="http://hr.lacounty.gov/subsites/OHP/pdf/1136.pdf" TargetMode="External"/><Relationship Id="rId469" Type="http://schemas.openxmlformats.org/officeDocument/2006/relationships/hyperlink" Target="http://hr.lacounty.gov/subsites/OHP/pdf/1136.pdf" TargetMode="External"/><Relationship Id="rId634" Type="http://schemas.openxmlformats.org/officeDocument/2006/relationships/hyperlink" Target="http://hr.lacounty.gov/subsites/OHP/pdf/1136.pdf" TargetMode="External"/><Relationship Id="rId26" Type="http://schemas.openxmlformats.org/officeDocument/2006/relationships/hyperlink" Target="http://hr.lacounty.gov/subsites/OHP/pdf/1136.pdf" TargetMode="External"/><Relationship Id="rId231" Type="http://schemas.openxmlformats.org/officeDocument/2006/relationships/hyperlink" Target="http://hr.lacounty.gov/subsites/OHP/pdf/1136.pdf" TargetMode="External"/><Relationship Id="rId273" Type="http://schemas.openxmlformats.org/officeDocument/2006/relationships/hyperlink" Target="http://hr.lacounty.gov/subsites/OHP/pdf/1136.pdf" TargetMode="External"/><Relationship Id="rId329" Type="http://schemas.openxmlformats.org/officeDocument/2006/relationships/hyperlink" Target="http://hr.lacounty.gov/subsites/OHP/pdf/1136.pdf" TargetMode="External"/><Relationship Id="rId480" Type="http://schemas.openxmlformats.org/officeDocument/2006/relationships/hyperlink" Target="http://hr.lacounty.gov/subsites/OHP/pdf/1136.pdf" TargetMode="External"/><Relationship Id="rId536" Type="http://schemas.openxmlformats.org/officeDocument/2006/relationships/hyperlink" Target="http://hr.lacounty.gov/subsites/OHP/pdf/1136.pdf" TargetMode="External"/><Relationship Id="rId68" Type="http://schemas.openxmlformats.org/officeDocument/2006/relationships/hyperlink" Target="http://hr.lacounty.gov/subsites/OHP/pdf/1136.pdf" TargetMode="External"/><Relationship Id="rId133" Type="http://schemas.openxmlformats.org/officeDocument/2006/relationships/hyperlink" Target="http://hr.lacounty.gov/subsites/OHP/pdf/1136.pdf" TargetMode="External"/><Relationship Id="rId175" Type="http://schemas.openxmlformats.org/officeDocument/2006/relationships/hyperlink" Target="http://hr.lacounty.gov/subsites/OHP/pdf/1136.pdf" TargetMode="External"/><Relationship Id="rId340" Type="http://schemas.openxmlformats.org/officeDocument/2006/relationships/hyperlink" Target="http://hr.lacounty.gov/subsites/OHP/pdf/1136.pdf" TargetMode="External"/><Relationship Id="rId578" Type="http://schemas.openxmlformats.org/officeDocument/2006/relationships/hyperlink" Target="http://hr.lacounty.gov/subsites/OHP/pdf/1136.pdf" TargetMode="External"/><Relationship Id="rId200" Type="http://schemas.openxmlformats.org/officeDocument/2006/relationships/hyperlink" Target="http://hr.lacounty.gov/subsites/OHP/pdf/1136.pdf" TargetMode="External"/><Relationship Id="rId382" Type="http://schemas.openxmlformats.org/officeDocument/2006/relationships/hyperlink" Target="http://hr.lacounty.gov/subsites/OHP/pdf/1136.pdf" TargetMode="External"/><Relationship Id="rId438" Type="http://schemas.openxmlformats.org/officeDocument/2006/relationships/hyperlink" Target="http://hr.lacounty.gov/subsites/OHP/pdf/1136.pdf" TargetMode="External"/><Relationship Id="rId603" Type="http://schemas.openxmlformats.org/officeDocument/2006/relationships/hyperlink" Target="http://hr.lacounty.gov/subsites/OHP/pdf/1136.pdf" TargetMode="External"/><Relationship Id="rId645" Type="http://schemas.openxmlformats.org/officeDocument/2006/relationships/hyperlink" Target="http://hr.lacounty.gov/subsites/OHP/pdf/1136.pdf" TargetMode="External"/><Relationship Id="rId242" Type="http://schemas.openxmlformats.org/officeDocument/2006/relationships/hyperlink" Target="http://hr.lacounty.gov/subsites/OHP/pdf/1136.pdf" TargetMode="External"/><Relationship Id="rId284" Type="http://schemas.openxmlformats.org/officeDocument/2006/relationships/hyperlink" Target="http://hr.lacounty.gov/subsites/OHP/pdf/1136.pdf" TargetMode="External"/><Relationship Id="rId491" Type="http://schemas.openxmlformats.org/officeDocument/2006/relationships/hyperlink" Target="http://hr.lacounty.gov/subsites/OHP/pdf/1136.pdf" TargetMode="External"/><Relationship Id="rId505" Type="http://schemas.openxmlformats.org/officeDocument/2006/relationships/hyperlink" Target="http://hr.lacounty.gov/subsites/OHP/pdf/1136.pdf" TargetMode="External"/><Relationship Id="rId37" Type="http://schemas.openxmlformats.org/officeDocument/2006/relationships/hyperlink" Target="http://hr.lacounty.gov/subsites/OHP/pdf/1136.pdf" TargetMode="External"/><Relationship Id="rId79" Type="http://schemas.openxmlformats.org/officeDocument/2006/relationships/hyperlink" Target="http://hr.lacounty.gov/subsites/OHP/pdf/1136.pdf" TargetMode="External"/><Relationship Id="rId102" Type="http://schemas.openxmlformats.org/officeDocument/2006/relationships/hyperlink" Target="http://hr.lacounty.gov/subsites/OHP/pdf/1136.pdf" TargetMode="External"/><Relationship Id="rId144" Type="http://schemas.openxmlformats.org/officeDocument/2006/relationships/hyperlink" Target="http://hr.lacounty.gov/subsites/OHP/pdf/1136.pdf" TargetMode="External"/><Relationship Id="rId547" Type="http://schemas.openxmlformats.org/officeDocument/2006/relationships/hyperlink" Target="http://hr.lacounty.gov/subsites/OHP/pdf/1136.pdf" TargetMode="External"/><Relationship Id="rId589" Type="http://schemas.openxmlformats.org/officeDocument/2006/relationships/hyperlink" Target="http://hr.lacounty.gov/subsites/OHP/pdf/1136.pdf" TargetMode="External"/><Relationship Id="rId90" Type="http://schemas.openxmlformats.org/officeDocument/2006/relationships/hyperlink" Target="http://hr.lacounty.gov/subsites/OHP/pdf/1136.pdf" TargetMode="External"/><Relationship Id="rId186" Type="http://schemas.openxmlformats.org/officeDocument/2006/relationships/hyperlink" Target="http://hr.lacounty.gov/subsites/OHP/pdf/1136.pdf" TargetMode="External"/><Relationship Id="rId351" Type="http://schemas.openxmlformats.org/officeDocument/2006/relationships/hyperlink" Target="http://hr.lacounty.gov/subsites/OHP/pdf/1136.pdf" TargetMode="External"/><Relationship Id="rId393" Type="http://schemas.openxmlformats.org/officeDocument/2006/relationships/hyperlink" Target="http://hr.lacounty.gov/subsites/OHP/pdf/1136.pdf" TargetMode="External"/><Relationship Id="rId407" Type="http://schemas.openxmlformats.org/officeDocument/2006/relationships/hyperlink" Target="http://hr.lacounty.gov/subsites/OHP/pdf/1136.pdf" TargetMode="External"/><Relationship Id="rId449" Type="http://schemas.openxmlformats.org/officeDocument/2006/relationships/hyperlink" Target="http://hr.lacounty.gov/subsites/OHP/pdf/1136.pdf" TargetMode="External"/><Relationship Id="rId614" Type="http://schemas.openxmlformats.org/officeDocument/2006/relationships/hyperlink" Target="http://hr.lacounty.gov/subsites/OHP/pdf/1136.pdf" TargetMode="External"/><Relationship Id="rId211" Type="http://schemas.openxmlformats.org/officeDocument/2006/relationships/hyperlink" Target="http://hr.lacounty.gov/subsites/OHP/pdf/1136.pdf" TargetMode="External"/><Relationship Id="rId253" Type="http://schemas.openxmlformats.org/officeDocument/2006/relationships/hyperlink" Target="http://hr.lacounty.gov/subsites/OHP/pdf/1136.pdf" TargetMode="External"/><Relationship Id="rId295" Type="http://schemas.openxmlformats.org/officeDocument/2006/relationships/hyperlink" Target="http://hr.lacounty.gov/subsites/OHP/pdf/1136.pdf" TargetMode="External"/><Relationship Id="rId309" Type="http://schemas.openxmlformats.org/officeDocument/2006/relationships/hyperlink" Target="http://hr.lacounty.gov/subsites/OHP/pdf/1136.pdf" TargetMode="External"/><Relationship Id="rId460" Type="http://schemas.openxmlformats.org/officeDocument/2006/relationships/hyperlink" Target="http://hr.lacounty.gov/subsites/OHP/pdf/1136.pdf" TargetMode="External"/><Relationship Id="rId516" Type="http://schemas.openxmlformats.org/officeDocument/2006/relationships/hyperlink" Target="http://hr.lacounty.gov/subsites/OHP/pdf/1136.pdf" TargetMode="External"/><Relationship Id="rId48" Type="http://schemas.openxmlformats.org/officeDocument/2006/relationships/hyperlink" Target="http://hr.lacounty.gov/subsites/OHP/pdf/1136.pdf" TargetMode="External"/><Relationship Id="rId113" Type="http://schemas.openxmlformats.org/officeDocument/2006/relationships/hyperlink" Target="http://hr.lacounty.gov/subsites/OHP/pdf/1136.pdf" TargetMode="External"/><Relationship Id="rId320" Type="http://schemas.openxmlformats.org/officeDocument/2006/relationships/hyperlink" Target="http://hr.lacounty.gov/subsites/OHP/pdf/1136.pdf" TargetMode="External"/><Relationship Id="rId558" Type="http://schemas.openxmlformats.org/officeDocument/2006/relationships/hyperlink" Target="http://hr.lacounty.gov/subsites/OHP/pdf/1136.pdf" TargetMode="External"/><Relationship Id="rId155" Type="http://schemas.openxmlformats.org/officeDocument/2006/relationships/hyperlink" Target="http://hr.lacounty.gov/subsites/OHP/pdf/1136.pdf" TargetMode="External"/><Relationship Id="rId197" Type="http://schemas.openxmlformats.org/officeDocument/2006/relationships/hyperlink" Target="http://hr.lacounty.gov/subsites/OHP/pdf/1136.pdf" TargetMode="External"/><Relationship Id="rId362" Type="http://schemas.openxmlformats.org/officeDocument/2006/relationships/hyperlink" Target="http://hr.lacounty.gov/subsites/OHP/pdf/1136.pdf" TargetMode="External"/><Relationship Id="rId418" Type="http://schemas.openxmlformats.org/officeDocument/2006/relationships/hyperlink" Target="http://hr.lacounty.gov/subsites/OHP/pdf/1136.pdf" TargetMode="External"/><Relationship Id="rId625" Type="http://schemas.openxmlformats.org/officeDocument/2006/relationships/hyperlink" Target="http://hr.lacounty.gov/subsites/OHP/pdf/1136.pdf" TargetMode="External"/><Relationship Id="rId222" Type="http://schemas.openxmlformats.org/officeDocument/2006/relationships/hyperlink" Target="http://hr.lacounty.gov/subsites/OHP/pdf/1136.pdf" TargetMode="External"/><Relationship Id="rId264" Type="http://schemas.openxmlformats.org/officeDocument/2006/relationships/hyperlink" Target="http://hr.lacounty.gov/subsites/OHP/pdf/1136.pdf" TargetMode="External"/><Relationship Id="rId471" Type="http://schemas.openxmlformats.org/officeDocument/2006/relationships/hyperlink" Target="http://hr.lacounty.gov/subsites/OHP/pdf/1136.pdf" TargetMode="External"/><Relationship Id="rId17" Type="http://schemas.openxmlformats.org/officeDocument/2006/relationships/hyperlink" Target="http://hr.lacounty.gov/subsites/OHP/pdf/1136.pdf" TargetMode="External"/><Relationship Id="rId59" Type="http://schemas.openxmlformats.org/officeDocument/2006/relationships/hyperlink" Target="http://hr.lacounty.gov/subsites/OHP/pdf/1136.pdf" TargetMode="External"/><Relationship Id="rId124" Type="http://schemas.openxmlformats.org/officeDocument/2006/relationships/hyperlink" Target="http://hr.lacounty.gov/subsites/OHP/pdf/1136.pdf" TargetMode="External"/><Relationship Id="rId527" Type="http://schemas.openxmlformats.org/officeDocument/2006/relationships/hyperlink" Target="http://hr.lacounty.gov/subsites/OHP/pdf/1136.pdf" TargetMode="External"/><Relationship Id="rId569" Type="http://schemas.openxmlformats.org/officeDocument/2006/relationships/hyperlink" Target="http://hr.lacounty.gov/subsites/OHP/pdf/1136.pdf" TargetMode="External"/><Relationship Id="rId70" Type="http://schemas.openxmlformats.org/officeDocument/2006/relationships/hyperlink" Target="http://hr.lacounty.gov/subsites/OHP/pdf/1136.pdf" TargetMode="External"/><Relationship Id="rId166" Type="http://schemas.openxmlformats.org/officeDocument/2006/relationships/hyperlink" Target="http://hr.lacounty.gov/subsites/OHP/pdf/1136.pdf" TargetMode="External"/><Relationship Id="rId331" Type="http://schemas.openxmlformats.org/officeDocument/2006/relationships/hyperlink" Target="http://hr.lacounty.gov/subsites/OHP/pdf/1136.pdf" TargetMode="External"/><Relationship Id="rId373" Type="http://schemas.openxmlformats.org/officeDocument/2006/relationships/hyperlink" Target="http://hr.lacounty.gov/subsites/OHP/pdf/1136.pdf" TargetMode="External"/><Relationship Id="rId429" Type="http://schemas.openxmlformats.org/officeDocument/2006/relationships/hyperlink" Target="http://hr.lacounty.gov/subsites/OHP/pdf/1136.pdf" TargetMode="External"/><Relationship Id="rId580" Type="http://schemas.openxmlformats.org/officeDocument/2006/relationships/hyperlink" Target="http://hr.lacounty.gov/subsites/OHP/pdf/1136.pdf" TargetMode="External"/><Relationship Id="rId636" Type="http://schemas.openxmlformats.org/officeDocument/2006/relationships/hyperlink" Target="http://hr.lacounty.gov/subsites/OHP/pdf/1136.pdf" TargetMode="External"/><Relationship Id="rId1" Type="http://schemas.openxmlformats.org/officeDocument/2006/relationships/customXml" Target="../customXml/item1.xml"/><Relationship Id="rId233" Type="http://schemas.openxmlformats.org/officeDocument/2006/relationships/hyperlink" Target="http://hr.lacounty.gov/subsites/OHP/pdf/1136.pdf" TargetMode="External"/><Relationship Id="rId440" Type="http://schemas.openxmlformats.org/officeDocument/2006/relationships/hyperlink" Target="http://hr.lacounty.gov/subsites/OHP/pdf/1136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3F4472C2BFC9429C15E2B3B983C7C1" ma:contentTypeVersion="11" ma:contentTypeDescription="Create a new document." ma:contentTypeScope="" ma:versionID="289471cabb80fc333245c41942c7d0f4">
  <xsd:schema xmlns:xsd="http://www.w3.org/2001/XMLSchema" xmlns:xs="http://www.w3.org/2001/XMLSchema" xmlns:p="http://schemas.microsoft.com/office/2006/metadata/properties" xmlns:ns3="ac4d912c-4698-475e-a9b4-f44fad85b179" xmlns:ns4="2f1d4fbe-159f-4c9c-bd6c-2469a9682976" targetNamespace="http://schemas.microsoft.com/office/2006/metadata/properties" ma:root="true" ma:fieldsID="a77997fd9523ad019fa89bf82e2041a2" ns3:_="" ns4:_="">
    <xsd:import namespace="ac4d912c-4698-475e-a9b4-f44fad85b179"/>
    <xsd:import namespace="2f1d4fbe-159f-4c9c-bd6c-2469a96829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4d912c-4698-475e-a9b4-f44fad85b1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1d4fbe-159f-4c9c-bd6c-2469a96829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AD5B18-C0DC-4847-A592-150A694B0E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4d912c-4698-475e-a9b4-f44fad85b179"/>
    <ds:schemaRef ds:uri="2f1d4fbe-159f-4c9c-bd6c-2469a96829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ADD88E-A448-4735-AAC3-D931F85455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E1519E-D699-475D-B99E-BC0AB857034A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2f1d4fbe-159f-4c9c-bd6c-2469a9682976"/>
    <ds:schemaRef ds:uri="ac4d912c-4698-475e-a9b4-f44fad85b179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9530</Words>
  <Characters>54322</Characters>
  <Application>Microsoft Office Word</Application>
  <DocSecurity>0</DocSecurity>
  <Lines>452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ek Artonian</dc:creator>
  <cp:keywords/>
  <dc:description/>
  <cp:lastModifiedBy>Narek Artonian</cp:lastModifiedBy>
  <cp:revision>2</cp:revision>
  <dcterms:created xsi:type="dcterms:W3CDTF">2022-12-21T20:59:00Z</dcterms:created>
  <dcterms:modified xsi:type="dcterms:W3CDTF">2022-12-21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3F4472C2BFC9429C15E2B3B983C7C1</vt:lpwstr>
  </property>
</Properties>
</file>